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3CBAE" w14:textId="77777777" w:rsidR="00D54576" w:rsidRDefault="009A3D9C" w:rsidP="007B5D69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01042214" wp14:editId="72C326BB">
            <wp:extent cx="3474720" cy="1110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110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9C574" w14:textId="5492CA93" w:rsidR="00D54576" w:rsidRPr="00336E59" w:rsidRDefault="009A3D9C" w:rsidP="007B5D69">
      <w:pPr>
        <w:jc w:val="center"/>
        <w:rPr>
          <w:rFonts w:ascii="Times New Roman" w:hAnsi="Times New Roman" w:cs="Times New Roman"/>
          <w:b/>
          <w:bCs/>
          <w:i/>
          <w:iCs/>
        </w:rPr>
      </w:pPr>
      <w:r w:rsidRPr="00336E59">
        <w:rPr>
          <w:rFonts w:ascii="Times New Roman" w:hAnsi="Times New Roman" w:cs="Times New Roman"/>
          <w:i/>
          <w:iCs/>
        </w:rPr>
        <w:t>“Let brotherly love continue”</w:t>
      </w:r>
      <w:r w:rsidRPr="00336E59">
        <w:rPr>
          <w:rFonts w:ascii="Times New Roman" w:hAnsi="Times New Roman" w:cs="Times New Roman"/>
          <w:b/>
          <w:bCs/>
          <w:i/>
          <w:iCs/>
        </w:rPr>
        <w:t xml:space="preserve"> (Hebrews 13:1</w:t>
      </w:r>
      <w:r w:rsidR="000F57B8">
        <w:rPr>
          <w:rFonts w:ascii="Times New Roman" w:hAnsi="Times New Roman" w:cs="Times New Roman"/>
          <w:b/>
          <w:bCs/>
          <w:i/>
          <w:iCs/>
        </w:rPr>
        <w:t>-3</w:t>
      </w:r>
      <w:r w:rsidRPr="00336E59">
        <w:rPr>
          <w:rFonts w:ascii="Times New Roman" w:hAnsi="Times New Roman" w:cs="Times New Roman"/>
          <w:b/>
          <w:bCs/>
          <w:i/>
          <w:iCs/>
        </w:rPr>
        <w:t>)</w:t>
      </w:r>
    </w:p>
    <w:p w14:paraId="6C28B48D" w14:textId="0D150DD5" w:rsidR="00F14AAB" w:rsidRPr="00421975" w:rsidRDefault="009A3D9C" w:rsidP="007B5D69">
      <w:pPr>
        <w:spacing w:after="0"/>
        <w:jc w:val="center"/>
        <w:rPr>
          <w:rFonts w:ascii="Aptos" w:hAnsi="Aptos" w:cs="Times New Roman"/>
          <w:b/>
          <w:bCs/>
        </w:rPr>
      </w:pPr>
      <w:r w:rsidRPr="00421975">
        <w:rPr>
          <w:rFonts w:ascii="Aptos" w:hAnsi="Aptos" w:cs="Times New Roman"/>
          <w:b/>
          <w:bCs/>
        </w:rPr>
        <w:t>Monthly Meeting</w:t>
      </w:r>
      <w:r w:rsidR="0087269E" w:rsidRPr="00421975">
        <w:rPr>
          <w:rFonts w:ascii="Aptos" w:hAnsi="Aptos" w:cs="Times New Roman"/>
          <w:b/>
          <w:bCs/>
        </w:rPr>
        <w:t xml:space="preserve"> </w:t>
      </w:r>
      <w:r w:rsidRPr="00421975">
        <w:rPr>
          <w:rFonts w:ascii="Aptos" w:hAnsi="Aptos" w:cs="Times New Roman"/>
          <w:b/>
          <w:bCs/>
        </w:rPr>
        <w:t>Minutes</w:t>
      </w:r>
      <w:r w:rsidR="00E47513" w:rsidRPr="00421975">
        <w:rPr>
          <w:rFonts w:ascii="Aptos" w:hAnsi="Aptos" w:cs="Times New Roman"/>
          <w:b/>
          <w:bCs/>
        </w:rPr>
        <w:t xml:space="preserve"> </w:t>
      </w:r>
      <w:r w:rsidR="00E51181" w:rsidRPr="00421975">
        <w:rPr>
          <w:rFonts w:ascii="Aptos" w:hAnsi="Aptos" w:cs="Times New Roman"/>
          <w:b/>
          <w:bCs/>
        </w:rPr>
        <w:t>–</w:t>
      </w:r>
      <w:r w:rsidR="00E47513" w:rsidRPr="00421975">
        <w:rPr>
          <w:rFonts w:ascii="Aptos" w:hAnsi="Aptos" w:cs="Times New Roman"/>
          <w:b/>
          <w:bCs/>
        </w:rPr>
        <w:t xml:space="preserve"> </w:t>
      </w:r>
      <w:r w:rsidR="00C372EB">
        <w:rPr>
          <w:rFonts w:ascii="Aptos" w:hAnsi="Aptos" w:cs="Times New Roman"/>
          <w:b/>
          <w:bCs/>
        </w:rPr>
        <w:t>March</w:t>
      </w:r>
      <w:r w:rsidR="00080A63">
        <w:rPr>
          <w:rFonts w:ascii="Aptos" w:hAnsi="Aptos" w:cs="Times New Roman"/>
          <w:b/>
          <w:bCs/>
        </w:rPr>
        <w:t xml:space="preserve"> 16, 2026</w:t>
      </w:r>
    </w:p>
    <w:p w14:paraId="59B422BA" w14:textId="0EA5C73B" w:rsidR="00755608" w:rsidRDefault="009A3D9C" w:rsidP="00755608">
      <w:pPr>
        <w:spacing w:after="0"/>
        <w:jc w:val="center"/>
        <w:rPr>
          <w:rFonts w:ascii="Aptos" w:hAnsi="Aptos" w:cs="Times New Roman"/>
          <w:b/>
          <w:bCs/>
        </w:rPr>
      </w:pPr>
      <w:r w:rsidRPr="7C22EC33">
        <w:rPr>
          <w:rFonts w:ascii="Aptos" w:hAnsi="Aptos" w:cs="Times New Roman"/>
          <w:b/>
          <w:bCs/>
        </w:rPr>
        <w:t>Host</w:t>
      </w:r>
      <w:r w:rsidR="00755608" w:rsidRPr="7C22EC33">
        <w:rPr>
          <w:rFonts w:ascii="Aptos" w:hAnsi="Aptos" w:cs="Times New Roman"/>
          <w:b/>
          <w:bCs/>
        </w:rPr>
        <w:t xml:space="preserve"> &amp; Location</w:t>
      </w:r>
      <w:r w:rsidRPr="7C22EC33">
        <w:rPr>
          <w:rFonts w:ascii="Aptos" w:hAnsi="Aptos" w:cs="Times New Roman"/>
          <w:b/>
          <w:bCs/>
        </w:rPr>
        <w:t xml:space="preserve">: </w:t>
      </w:r>
      <w:r w:rsidR="00E55038">
        <w:rPr>
          <w:rFonts w:ascii="Aptos" w:hAnsi="Aptos" w:cs="Times New Roman"/>
          <w:b/>
          <w:bCs/>
        </w:rPr>
        <w:t>Dr. Keith Reyonlds, Senior Pastor</w:t>
      </w:r>
    </w:p>
    <w:p w14:paraId="7CE97258" w14:textId="68453510" w:rsidR="00080A63" w:rsidRDefault="00E55038" w:rsidP="00755608">
      <w:pPr>
        <w:spacing w:after="0"/>
        <w:jc w:val="center"/>
        <w:rPr>
          <w:rFonts w:ascii="Aptos" w:hAnsi="Aptos" w:cs="Times New Roman"/>
          <w:b/>
          <w:bCs/>
        </w:rPr>
      </w:pPr>
      <w:r>
        <w:rPr>
          <w:rFonts w:ascii="Aptos" w:hAnsi="Aptos" w:cs="Times New Roman"/>
          <w:b/>
          <w:bCs/>
        </w:rPr>
        <w:t>Christian Fellowship</w:t>
      </w:r>
      <w:r w:rsidR="00271323">
        <w:rPr>
          <w:rFonts w:ascii="Aptos" w:hAnsi="Aptos" w:cs="Times New Roman"/>
          <w:b/>
          <w:bCs/>
        </w:rPr>
        <w:t xml:space="preserve"> Baptist Church</w:t>
      </w:r>
      <w:r w:rsidR="00080A63">
        <w:rPr>
          <w:rFonts w:ascii="Aptos" w:hAnsi="Aptos" w:cs="Times New Roman"/>
          <w:b/>
          <w:bCs/>
        </w:rPr>
        <w:t xml:space="preserve"> </w:t>
      </w:r>
    </w:p>
    <w:p w14:paraId="07170933" w14:textId="030977D0" w:rsidR="00080A63" w:rsidRDefault="00271323" w:rsidP="00755608">
      <w:pPr>
        <w:spacing w:after="0"/>
        <w:jc w:val="center"/>
        <w:rPr>
          <w:rFonts w:ascii="Aptos" w:hAnsi="Aptos" w:cs="Times New Roman"/>
          <w:b/>
          <w:bCs/>
        </w:rPr>
      </w:pPr>
      <w:r>
        <w:rPr>
          <w:rFonts w:ascii="Aptos" w:hAnsi="Aptos" w:cs="Times New Roman"/>
          <w:b/>
          <w:bCs/>
        </w:rPr>
        <w:t>1500 Norman Drive</w:t>
      </w:r>
      <w:r w:rsidR="00080A63">
        <w:rPr>
          <w:rFonts w:ascii="Aptos" w:hAnsi="Aptos" w:cs="Times New Roman"/>
          <w:b/>
          <w:bCs/>
        </w:rPr>
        <w:t xml:space="preserve">, </w:t>
      </w:r>
      <w:r w:rsidR="00414A8D">
        <w:rPr>
          <w:rFonts w:ascii="Aptos" w:hAnsi="Aptos" w:cs="Times New Roman"/>
          <w:b/>
          <w:bCs/>
        </w:rPr>
        <w:t>College Park</w:t>
      </w:r>
      <w:r w:rsidR="00080A63">
        <w:rPr>
          <w:rFonts w:ascii="Aptos" w:hAnsi="Aptos" w:cs="Times New Roman"/>
          <w:b/>
          <w:bCs/>
        </w:rPr>
        <w:t>, GA 30</w:t>
      </w:r>
      <w:r w:rsidR="00414A8D">
        <w:rPr>
          <w:rFonts w:ascii="Aptos" w:hAnsi="Aptos" w:cs="Times New Roman"/>
          <w:b/>
          <w:bCs/>
        </w:rPr>
        <w:t>349</w:t>
      </w:r>
    </w:p>
    <w:p w14:paraId="1EA8062B" w14:textId="77777777" w:rsidR="00080A63" w:rsidRDefault="00080A63" w:rsidP="00755608">
      <w:pPr>
        <w:spacing w:after="0"/>
        <w:jc w:val="center"/>
        <w:rPr>
          <w:rFonts w:ascii="Aptos" w:hAnsi="Aptos" w:cs="Times New Roman"/>
          <w:b/>
          <w:bCs/>
        </w:rPr>
      </w:pPr>
    </w:p>
    <w:p w14:paraId="318DC83C" w14:textId="784E354D" w:rsidR="005F438A" w:rsidRDefault="009A3D9C" w:rsidP="005F438A">
      <w:pPr>
        <w:spacing w:after="0"/>
        <w:rPr>
          <w:rFonts w:ascii="Aptos" w:hAnsi="Aptos" w:cs="Times New Roman"/>
        </w:rPr>
      </w:pPr>
      <w:r w:rsidRPr="00421975">
        <w:rPr>
          <w:rFonts w:ascii="Aptos" w:hAnsi="Aptos" w:cs="Times New Roman"/>
          <w:b/>
          <w:bCs/>
        </w:rPr>
        <w:t>Present</w:t>
      </w:r>
      <w:r w:rsidR="00237223" w:rsidRPr="00DE4C09">
        <w:rPr>
          <w:rFonts w:ascii="Aptos" w:hAnsi="Aptos" w:cs="Times New Roman"/>
        </w:rPr>
        <w:t>:</w:t>
      </w:r>
      <w:r w:rsidR="00BA3A8F" w:rsidRPr="00DE4C09">
        <w:rPr>
          <w:rFonts w:ascii="Aptos" w:hAnsi="Aptos" w:cs="Times New Roman"/>
        </w:rPr>
        <w:t xml:space="preserve"> </w:t>
      </w:r>
      <w:r w:rsidR="005F438A">
        <w:rPr>
          <w:rFonts w:ascii="Aptos" w:hAnsi="Aptos" w:cs="Times New Roman"/>
        </w:rPr>
        <w:t xml:space="preserve">Elder Geraldine Andre, </w:t>
      </w:r>
      <w:r w:rsidR="005F438A" w:rsidRPr="00245BC2">
        <w:rPr>
          <w:rFonts w:ascii="Aptos" w:hAnsi="Aptos" w:cs="Times New Roman"/>
        </w:rPr>
        <w:t>Pastor Keith Barksdale</w:t>
      </w:r>
      <w:r w:rsidR="005F438A">
        <w:rPr>
          <w:rFonts w:ascii="Aptos" w:hAnsi="Aptos" w:cs="Times New Roman"/>
        </w:rPr>
        <w:t xml:space="preserve">, </w:t>
      </w:r>
      <w:r w:rsidR="00F04EA2">
        <w:rPr>
          <w:rFonts w:ascii="Aptos" w:hAnsi="Aptos" w:cs="Times New Roman"/>
        </w:rPr>
        <w:t>Dr.</w:t>
      </w:r>
      <w:r w:rsidR="005F438A">
        <w:rPr>
          <w:rFonts w:ascii="Aptos" w:hAnsi="Aptos" w:cs="Times New Roman"/>
        </w:rPr>
        <w:t xml:space="preserve"> Terry Baskins, </w:t>
      </w:r>
      <w:r w:rsidR="00CE2929">
        <w:rPr>
          <w:rFonts w:ascii="Aptos" w:hAnsi="Aptos" w:cs="Times New Roman"/>
        </w:rPr>
        <w:t xml:space="preserve">Rep. Rhonda Burnough, </w:t>
      </w:r>
      <w:r w:rsidR="005F438A" w:rsidRPr="00245BC2">
        <w:rPr>
          <w:rFonts w:ascii="Aptos" w:hAnsi="Aptos" w:cs="Times New Roman"/>
        </w:rPr>
        <w:t>Dr. Robert Burton,</w:t>
      </w:r>
      <w:r w:rsidR="005F438A">
        <w:rPr>
          <w:rFonts w:ascii="Aptos" w:hAnsi="Aptos" w:cs="Times New Roman"/>
        </w:rPr>
        <w:t xml:space="preserve"> </w:t>
      </w:r>
      <w:r w:rsidR="001B0AE9" w:rsidRPr="00245BC2">
        <w:rPr>
          <w:rFonts w:ascii="Aptos" w:hAnsi="Aptos" w:cs="Times New Roman"/>
        </w:rPr>
        <w:t>Dr. Diane</w:t>
      </w:r>
      <w:r w:rsidR="001B0AE9">
        <w:rPr>
          <w:rFonts w:ascii="Aptos" w:hAnsi="Aptos" w:cs="Times New Roman"/>
        </w:rPr>
        <w:t xml:space="preserve"> </w:t>
      </w:r>
      <w:r w:rsidR="001B0AE9" w:rsidRPr="00245BC2">
        <w:rPr>
          <w:rFonts w:ascii="Aptos" w:hAnsi="Aptos" w:cs="Times New Roman"/>
        </w:rPr>
        <w:t>Rodriguez-Burton,</w:t>
      </w:r>
      <w:r w:rsidR="001B0AE9">
        <w:rPr>
          <w:rFonts w:ascii="Aptos" w:hAnsi="Aptos" w:cs="Times New Roman"/>
        </w:rPr>
        <w:t xml:space="preserve"> </w:t>
      </w:r>
      <w:r w:rsidR="000514C5" w:rsidRPr="00245BC2">
        <w:rPr>
          <w:rFonts w:ascii="Aptos" w:hAnsi="Aptos" w:cs="Times New Roman"/>
        </w:rPr>
        <w:t xml:space="preserve">Pastor EJ Childs, </w:t>
      </w:r>
      <w:r w:rsidR="00CB6526" w:rsidRPr="00245BC2">
        <w:rPr>
          <w:rFonts w:ascii="Aptos" w:hAnsi="Aptos" w:cs="Times New Roman"/>
        </w:rPr>
        <w:t>Rep. Robert Flournoy,</w:t>
      </w:r>
      <w:r w:rsidR="00CB6526">
        <w:rPr>
          <w:rFonts w:ascii="Aptos" w:hAnsi="Aptos" w:cs="Times New Roman"/>
        </w:rPr>
        <w:t xml:space="preserve"> </w:t>
      </w:r>
      <w:r w:rsidR="005F438A" w:rsidRPr="00245BC2">
        <w:rPr>
          <w:rFonts w:ascii="Aptos" w:hAnsi="Aptos" w:cs="Times New Roman"/>
        </w:rPr>
        <w:t>Pastor Derek Griffin,</w:t>
      </w:r>
      <w:r w:rsidR="005F438A">
        <w:rPr>
          <w:rFonts w:ascii="Aptos" w:hAnsi="Aptos" w:cs="Times New Roman"/>
        </w:rPr>
        <w:t xml:space="preserve"> </w:t>
      </w:r>
      <w:r w:rsidR="00FB2D4A" w:rsidRPr="00245BC2">
        <w:rPr>
          <w:rFonts w:ascii="Aptos" w:hAnsi="Aptos" w:cs="Times New Roman"/>
        </w:rPr>
        <w:t>Bishop JD Guthrie,</w:t>
      </w:r>
      <w:r w:rsidR="00FB2D4A">
        <w:rPr>
          <w:rFonts w:ascii="Aptos" w:hAnsi="Aptos" w:cs="Times New Roman"/>
        </w:rPr>
        <w:t xml:space="preserve"> </w:t>
      </w:r>
      <w:r w:rsidR="005F438A" w:rsidRPr="00245BC2">
        <w:rPr>
          <w:rFonts w:ascii="Aptos" w:hAnsi="Aptos" w:cs="Times New Roman"/>
        </w:rPr>
        <w:t>Dr. Keith Horton</w:t>
      </w:r>
      <w:r w:rsidR="005F438A">
        <w:rPr>
          <w:rFonts w:ascii="Aptos" w:hAnsi="Aptos" w:cs="Times New Roman"/>
        </w:rPr>
        <w:t xml:space="preserve">, </w:t>
      </w:r>
      <w:r w:rsidR="001B0AE9" w:rsidRPr="00245BC2">
        <w:rPr>
          <w:rFonts w:ascii="Aptos" w:hAnsi="Aptos" w:cs="Times New Roman"/>
        </w:rPr>
        <w:t>Bishop Wesley</w:t>
      </w:r>
      <w:r w:rsidR="001B0AE9">
        <w:rPr>
          <w:rFonts w:ascii="Aptos" w:hAnsi="Aptos" w:cs="Times New Roman"/>
        </w:rPr>
        <w:t xml:space="preserve"> </w:t>
      </w:r>
      <w:r w:rsidR="001B0AE9" w:rsidRPr="00245BC2">
        <w:rPr>
          <w:rFonts w:ascii="Aptos" w:hAnsi="Aptos" w:cs="Times New Roman"/>
        </w:rPr>
        <w:t xml:space="preserve">Greene, </w:t>
      </w:r>
      <w:r w:rsidR="00CB6526" w:rsidRPr="00245BC2">
        <w:rPr>
          <w:rFonts w:ascii="Aptos" w:hAnsi="Aptos" w:cs="Times New Roman"/>
        </w:rPr>
        <w:t>Dr. Rose Marie Greene,</w:t>
      </w:r>
      <w:r w:rsidR="00CB6526">
        <w:rPr>
          <w:rFonts w:ascii="Aptos" w:hAnsi="Aptos" w:cs="Times New Roman"/>
        </w:rPr>
        <w:t xml:space="preserve"> </w:t>
      </w:r>
      <w:r w:rsidR="00554955" w:rsidRPr="00245BC2">
        <w:rPr>
          <w:rFonts w:ascii="Aptos" w:hAnsi="Aptos" w:cs="Times New Roman"/>
        </w:rPr>
        <w:t>Pastor Willie Jones</w:t>
      </w:r>
      <w:r w:rsidR="00554955">
        <w:rPr>
          <w:rFonts w:ascii="Aptos" w:hAnsi="Aptos" w:cs="Times New Roman"/>
        </w:rPr>
        <w:t xml:space="preserve">, </w:t>
      </w:r>
      <w:r w:rsidR="005F438A" w:rsidRPr="00245BC2">
        <w:rPr>
          <w:rFonts w:ascii="Aptos" w:hAnsi="Aptos" w:cs="Times New Roman"/>
        </w:rPr>
        <w:t>Minister Shirley J. Moore,</w:t>
      </w:r>
      <w:r w:rsidR="005F438A">
        <w:rPr>
          <w:rFonts w:ascii="Aptos" w:hAnsi="Aptos" w:cs="Times New Roman"/>
        </w:rPr>
        <w:t xml:space="preserve"> </w:t>
      </w:r>
      <w:r w:rsidR="005F438A" w:rsidRPr="00245BC2">
        <w:rPr>
          <w:rFonts w:ascii="Aptos" w:hAnsi="Aptos" w:cs="Times New Roman"/>
        </w:rPr>
        <w:t>Dr. Keith Reynolds</w:t>
      </w:r>
      <w:r w:rsidR="005F438A">
        <w:rPr>
          <w:rFonts w:ascii="Aptos" w:hAnsi="Aptos" w:cs="Times New Roman"/>
        </w:rPr>
        <w:t>,</w:t>
      </w:r>
      <w:r w:rsidR="00FB7BF6">
        <w:rPr>
          <w:rFonts w:ascii="Aptos" w:hAnsi="Aptos" w:cs="Times New Roman"/>
        </w:rPr>
        <w:t xml:space="preserve"> Pastor</w:t>
      </w:r>
      <w:r w:rsidR="00474F6F">
        <w:rPr>
          <w:rFonts w:ascii="Aptos" w:hAnsi="Aptos" w:cs="Times New Roman"/>
        </w:rPr>
        <w:t xml:space="preserve"> Mildred Simpson,</w:t>
      </w:r>
      <w:r w:rsidR="005F438A">
        <w:rPr>
          <w:rFonts w:ascii="Aptos" w:hAnsi="Aptos" w:cs="Times New Roman"/>
        </w:rPr>
        <w:t xml:space="preserve"> </w:t>
      </w:r>
      <w:r w:rsidR="005F438A" w:rsidRPr="00D55507">
        <w:rPr>
          <w:rFonts w:ascii="Aptos" w:hAnsi="Aptos" w:cs="Times New Roman"/>
        </w:rPr>
        <w:t>Pastor Thomas Simpson,</w:t>
      </w:r>
      <w:r w:rsidR="005F438A">
        <w:rPr>
          <w:rFonts w:ascii="Aptos" w:hAnsi="Aptos" w:cs="Times New Roman"/>
        </w:rPr>
        <w:t xml:space="preserve"> </w:t>
      </w:r>
      <w:r w:rsidR="00E72934" w:rsidRPr="008F3923">
        <w:rPr>
          <w:rFonts w:ascii="Aptos" w:hAnsi="Aptos" w:cs="Times New Roman"/>
        </w:rPr>
        <w:t xml:space="preserve">Dr. Geffrey Tate, </w:t>
      </w:r>
      <w:r w:rsidR="00286403" w:rsidRPr="008F3923">
        <w:rPr>
          <w:rFonts w:ascii="Aptos" w:hAnsi="Aptos" w:cs="Times New Roman"/>
        </w:rPr>
        <w:t>Pastor Robert Taylor</w:t>
      </w:r>
      <w:r w:rsidR="00286403">
        <w:rPr>
          <w:rFonts w:ascii="Aptos" w:hAnsi="Aptos" w:cs="Times New Roman"/>
        </w:rPr>
        <w:t xml:space="preserve">, </w:t>
      </w:r>
      <w:r w:rsidR="005F438A" w:rsidRPr="00245BC2">
        <w:rPr>
          <w:rFonts w:ascii="Aptos" w:hAnsi="Aptos" w:cs="Times New Roman"/>
        </w:rPr>
        <w:t>Pastor James Whitley</w:t>
      </w:r>
      <w:r w:rsidR="005F438A">
        <w:rPr>
          <w:rFonts w:ascii="Aptos" w:hAnsi="Aptos" w:cs="Times New Roman"/>
        </w:rPr>
        <w:t>,</w:t>
      </w:r>
      <w:r w:rsidR="00B41563">
        <w:rPr>
          <w:rFonts w:ascii="Aptos" w:hAnsi="Aptos" w:cs="Times New Roman"/>
        </w:rPr>
        <w:t xml:space="preserve"> </w:t>
      </w:r>
      <w:r w:rsidR="00F04EA2">
        <w:rPr>
          <w:rFonts w:ascii="Aptos" w:hAnsi="Aptos" w:cs="Times New Roman"/>
        </w:rPr>
        <w:t xml:space="preserve">Pastor </w:t>
      </w:r>
      <w:r w:rsidR="00B41563">
        <w:rPr>
          <w:rFonts w:ascii="Aptos" w:hAnsi="Aptos" w:cs="Times New Roman"/>
        </w:rPr>
        <w:t>Saun Ware,</w:t>
      </w:r>
      <w:r w:rsidR="005F438A">
        <w:rPr>
          <w:rFonts w:ascii="Aptos" w:hAnsi="Aptos" w:cs="Times New Roman"/>
        </w:rPr>
        <w:t xml:space="preserve"> and </w:t>
      </w:r>
      <w:r w:rsidR="005F438A" w:rsidRPr="00245BC2">
        <w:rPr>
          <w:rFonts w:ascii="Aptos" w:hAnsi="Aptos" w:cs="Times New Roman"/>
        </w:rPr>
        <w:t>Pastor Terry Woodard</w:t>
      </w:r>
      <w:r w:rsidR="005F438A">
        <w:rPr>
          <w:rFonts w:ascii="Aptos" w:hAnsi="Aptos" w:cs="Times New Roman"/>
        </w:rPr>
        <w:t xml:space="preserve">. </w:t>
      </w:r>
    </w:p>
    <w:p w14:paraId="051F36B5" w14:textId="77777777" w:rsidR="007A656C" w:rsidRPr="00421975" w:rsidRDefault="007A656C" w:rsidP="007B5D69">
      <w:pPr>
        <w:spacing w:after="0"/>
        <w:rPr>
          <w:rFonts w:ascii="Aptos" w:hAnsi="Aptos" w:cs="Times New Roman"/>
          <w:b/>
          <w:bCs/>
        </w:rPr>
      </w:pPr>
    </w:p>
    <w:p w14:paraId="7B423BF0" w14:textId="7FBF4388" w:rsidR="005F438A" w:rsidRPr="008F3923" w:rsidRDefault="009A3D9C" w:rsidP="005F438A">
      <w:pPr>
        <w:spacing w:after="0"/>
        <w:rPr>
          <w:rFonts w:ascii="Aptos" w:hAnsi="Aptos" w:cs="Times New Roman"/>
        </w:rPr>
      </w:pPr>
      <w:r w:rsidRPr="00421975">
        <w:rPr>
          <w:rFonts w:ascii="Aptos" w:hAnsi="Aptos" w:cs="Times New Roman"/>
          <w:b/>
          <w:bCs/>
        </w:rPr>
        <w:t>Absent</w:t>
      </w:r>
      <w:r w:rsidR="00BA3A8F">
        <w:rPr>
          <w:rFonts w:ascii="Aptos" w:hAnsi="Aptos" w:cs="Times New Roman"/>
          <w:b/>
          <w:bCs/>
        </w:rPr>
        <w:t>:</w:t>
      </w:r>
      <w:r w:rsidR="00DE4C09">
        <w:rPr>
          <w:rFonts w:ascii="Aptos" w:hAnsi="Aptos" w:cs="Times New Roman"/>
          <w:b/>
          <w:bCs/>
        </w:rPr>
        <w:t xml:space="preserve"> </w:t>
      </w:r>
      <w:r w:rsidR="005F438A" w:rsidRPr="008F3923">
        <w:rPr>
          <w:rFonts w:ascii="Aptos" w:hAnsi="Aptos" w:cs="Times New Roman"/>
        </w:rPr>
        <w:t>Pastor</w:t>
      </w:r>
      <w:r w:rsidR="00CB6526">
        <w:rPr>
          <w:rFonts w:ascii="Aptos" w:hAnsi="Aptos" w:cs="Times New Roman"/>
        </w:rPr>
        <w:t xml:space="preserve"> </w:t>
      </w:r>
      <w:r w:rsidR="005F438A" w:rsidRPr="008F3923">
        <w:rPr>
          <w:rFonts w:ascii="Aptos" w:hAnsi="Aptos" w:cs="Times New Roman"/>
        </w:rPr>
        <w:t>Gerry Anderson, Pastor Devita Parnell, Dr. Frederick Zak, Dr. Coach J. Livingston,</w:t>
      </w:r>
      <w:r w:rsidR="005F438A">
        <w:rPr>
          <w:rFonts w:ascii="Aptos" w:hAnsi="Aptos" w:cs="Times New Roman"/>
        </w:rPr>
        <w:t xml:space="preserve"> Dr</w:t>
      </w:r>
      <w:r w:rsidR="005F438A" w:rsidRPr="008F3923">
        <w:rPr>
          <w:rFonts w:ascii="Aptos" w:hAnsi="Aptos" w:cs="Times New Roman"/>
        </w:rPr>
        <w:t>. C.H Braddy, Pastor Robert Mack, Bishop Donald</w:t>
      </w:r>
      <w:r w:rsidR="005F438A">
        <w:rPr>
          <w:rFonts w:ascii="Aptos" w:hAnsi="Aptos" w:cs="Times New Roman"/>
        </w:rPr>
        <w:t xml:space="preserve"> </w:t>
      </w:r>
      <w:r w:rsidR="005F438A" w:rsidRPr="008F3923">
        <w:rPr>
          <w:rFonts w:ascii="Aptos" w:hAnsi="Aptos" w:cs="Times New Roman"/>
        </w:rPr>
        <w:t>Battle,</w:t>
      </w:r>
      <w:r w:rsidR="005F438A">
        <w:rPr>
          <w:rFonts w:ascii="Aptos" w:hAnsi="Aptos" w:cs="Times New Roman"/>
        </w:rPr>
        <w:t xml:space="preserve"> </w:t>
      </w:r>
      <w:r w:rsidR="005F438A" w:rsidRPr="008F3923">
        <w:rPr>
          <w:rFonts w:ascii="Aptos" w:hAnsi="Aptos" w:cs="Times New Roman"/>
        </w:rPr>
        <w:t>Mr. Michael Glanton Jr, AD Daryle Smith,</w:t>
      </w:r>
      <w:r w:rsidR="002F3348">
        <w:rPr>
          <w:rFonts w:ascii="Aptos" w:hAnsi="Aptos" w:cs="Times New Roman"/>
        </w:rPr>
        <w:t xml:space="preserve"> Dr.</w:t>
      </w:r>
      <w:r w:rsidR="005F438A" w:rsidRPr="008F3923">
        <w:rPr>
          <w:rFonts w:ascii="Aptos" w:hAnsi="Aptos" w:cs="Times New Roman"/>
        </w:rPr>
        <w:t xml:space="preserve"> </w:t>
      </w:r>
      <w:r w:rsidR="001B0AE9">
        <w:rPr>
          <w:rFonts w:ascii="Aptos" w:hAnsi="Aptos" w:cs="Times New Roman"/>
        </w:rPr>
        <w:t xml:space="preserve">JD Holmes, </w:t>
      </w:r>
      <w:r w:rsidR="005F438A" w:rsidRPr="00245BC2">
        <w:rPr>
          <w:rFonts w:ascii="Aptos" w:hAnsi="Aptos" w:cs="Times New Roman"/>
        </w:rPr>
        <w:t>Minister Vanessa Battle,</w:t>
      </w:r>
      <w:r w:rsidR="005F438A">
        <w:rPr>
          <w:rFonts w:ascii="Aptos" w:hAnsi="Aptos" w:cs="Times New Roman"/>
        </w:rPr>
        <w:t xml:space="preserve"> </w:t>
      </w:r>
      <w:r w:rsidR="005F438A" w:rsidRPr="00245BC2">
        <w:rPr>
          <w:rFonts w:ascii="Aptos" w:hAnsi="Aptos" w:cs="Times New Roman"/>
        </w:rPr>
        <w:t>Rep. Eric Bell,</w:t>
      </w:r>
      <w:r w:rsidR="005F438A">
        <w:rPr>
          <w:rFonts w:ascii="Aptos" w:hAnsi="Aptos" w:cs="Times New Roman"/>
        </w:rPr>
        <w:t xml:space="preserve"> </w:t>
      </w:r>
      <w:r w:rsidR="005F438A" w:rsidRPr="008F3923">
        <w:rPr>
          <w:rFonts w:ascii="Aptos" w:hAnsi="Aptos" w:cs="Times New Roman"/>
        </w:rPr>
        <w:t>Apostle/Dr. Ollie Richardson,</w:t>
      </w:r>
      <w:r w:rsidR="005F438A">
        <w:rPr>
          <w:rFonts w:ascii="Aptos" w:hAnsi="Aptos" w:cs="Times New Roman"/>
        </w:rPr>
        <w:t xml:space="preserve"> </w:t>
      </w:r>
      <w:r w:rsidR="001B0AE9" w:rsidRPr="00245BC2">
        <w:rPr>
          <w:rFonts w:ascii="Aptos" w:hAnsi="Aptos" w:cs="Times New Roman"/>
        </w:rPr>
        <w:t>Dr.</w:t>
      </w:r>
      <w:r w:rsidR="001B0AE9">
        <w:rPr>
          <w:rFonts w:ascii="Aptos" w:hAnsi="Aptos" w:cs="Times New Roman"/>
        </w:rPr>
        <w:t xml:space="preserve"> </w:t>
      </w:r>
      <w:r w:rsidR="001B0AE9" w:rsidRPr="00245BC2">
        <w:rPr>
          <w:rFonts w:ascii="Aptos" w:hAnsi="Aptos" w:cs="Times New Roman"/>
        </w:rPr>
        <w:t>Emmett McCord,</w:t>
      </w:r>
      <w:r w:rsidR="00ED186C">
        <w:rPr>
          <w:rFonts w:ascii="Aptos" w:hAnsi="Aptos" w:cs="Times New Roman"/>
        </w:rPr>
        <w:t xml:space="preserve"> Rev.</w:t>
      </w:r>
      <w:r w:rsidR="001B0AE9">
        <w:rPr>
          <w:rFonts w:ascii="Aptos" w:hAnsi="Aptos" w:cs="Times New Roman"/>
        </w:rPr>
        <w:t xml:space="preserve"> Charlotte McCord, </w:t>
      </w:r>
      <w:r w:rsidR="00E51ECB">
        <w:rPr>
          <w:rFonts w:ascii="Aptos" w:hAnsi="Aptos" w:cs="Times New Roman"/>
        </w:rPr>
        <w:t>Mrs. Attania Jean-Funny,</w:t>
      </w:r>
      <w:r w:rsidR="00E51ECB" w:rsidRPr="008F3923">
        <w:rPr>
          <w:rFonts w:ascii="Aptos" w:hAnsi="Aptos" w:cs="Times New Roman"/>
        </w:rPr>
        <w:t xml:space="preserve"> </w:t>
      </w:r>
      <w:r w:rsidR="005F05D7" w:rsidRPr="008F3923">
        <w:rPr>
          <w:rFonts w:ascii="Aptos" w:hAnsi="Aptos" w:cs="Times New Roman"/>
        </w:rPr>
        <w:t>Dr. Georgj Lewis</w:t>
      </w:r>
      <w:r w:rsidR="005F05D7">
        <w:rPr>
          <w:rFonts w:ascii="Aptos" w:hAnsi="Aptos" w:cs="Times New Roman"/>
        </w:rPr>
        <w:t xml:space="preserve">, </w:t>
      </w:r>
      <w:r w:rsidR="005F438A" w:rsidRPr="008F3923">
        <w:rPr>
          <w:rFonts w:ascii="Aptos" w:hAnsi="Aptos" w:cs="Times New Roman"/>
        </w:rPr>
        <w:t>Pastor Teresa Pugh</w:t>
      </w:r>
      <w:r w:rsidR="005F438A">
        <w:rPr>
          <w:rFonts w:ascii="Aptos" w:hAnsi="Aptos" w:cs="Times New Roman"/>
        </w:rPr>
        <w:t xml:space="preserve">, </w:t>
      </w:r>
      <w:r w:rsidR="00F04EA2">
        <w:rPr>
          <w:rFonts w:ascii="Aptos" w:hAnsi="Aptos" w:cs="Times New Roman"/>
        </w:rPr>
        <w:t>Dr.</w:t>
      </w:r>
      <w:r w:rsidR="005F438A" w:rsidRPr="008F3923">
        <w:rPr>
          <w:rFonts w:ascii="Aptos" w:hAnsi="Aptos" w:cs="Times New Roman"/>
        </w:rPr>
        <w:t xml:space="preserve"> Arthur Powell, Elder Nancy Howard,</w:t>
      </w:r>
      <w:r w:rsidR="005F438A">
        <w:rPr>
          <w:rFonts w:ascii="Aptos" w:hAnsi="Aptos" w:cs="Times New Roman"/>
        </w:rPr>
        <w:t xml:space="preserve"> </w:t>
      </w:r>
      <w:r w:rsidR="00F04EA2">
        <w:rPr>
          <w:rFonts w:ascii="Aptos" w:hAnsi="Aptos" w:cs="Times New Roman"/>
        </w:rPr>
        <w:t>Dr.</w:t>
      </w:r>
      <w:r w:rsidR="004743C2">
        <w:rPr>
          <w:rFonts w:ascii="Aptos" w:hAnsi="Aptos" w:cs="Times New Roman"/>
        </w:rPr>
        <w:t xml:space="preserve"> </w:t>
      </w:r>
      <w:r w:rsidR="001B0AE9">
        <w:rPr>
          <w:rFonts w:ascii="Aptos" w:hAnsi="Aptos" w:cs="Times New Roman"/>
        </w:rPr>
        <w:t xml:space="preserve">Rita Hardy, </w:t>
      </w:r>
      <w:r w:rsidR="005F438A">
        <w:rPr>
          <w:rFonts w:ascii="Aptos" w:hAnsi="Aptos" w:cs="Times New Roman"/>
        </w:rPr>
        <w:t>Pastor John Landrum,</w:t>
      </w:r>
      <w:r w:rsidR="005F438A" w:rsidRPr="00245BC2">
        <w:rPr>
          <w:rFonts w:ascii="Aptos" w:hAnsi="Aptos" w:cs="Times New Roman"/>
        </w:rPr>
        <w:t xml:space="preserve"> </w:t>
      </w:r>
      <w:r w:rsidR="005F438A" w:rsidRPr="008F3923">
        <w:rPr>
          <w:rFonts w:ascii="Aptos" w:hAnsi="Aptos" w:cs="Times New Roman"/>
        </w:rPr>
        <w:t>Bro. Johnny Coleson</w:t>
      </w:r>
      <w:r w:rsidR="005F438A">
        <w:rPr>
          <w:rFonts w:ascii="Aptos" w:hAnsi="Aptos" w:cs="Times New Roman"/>
        </w:rPr>
        <w:t xml:space="preserve">, </w:t>
      </w:r>
      <w:r w:rsidR="005F438A" w:rsidRPr="00245BC2">
        <w:rPr>
          <w:rFonts w:ascii="Aptos" w:hAnsi="Aptos" w:cs="Times New Roman"/>
        </w:rPr>
        <w:t>Ms.</w:t>
      </w:r>
      <w:r w:rsidR="005F438A">
        <w:rPr>
          <w:rFonts w:ascii="Aptos" w:hAnsi="Aptos" w:cs="Times New Roman"/>
        </w:rPr>
        <w:t xml:space="preserve"> </w:t>
      </w:r>
      <w:r w:rsidR="005F438A" w:rsidRPr="00245BC2">
        <w:rPr>
          <w:rFonts w:ascii="Aptos" w:hAnsi="Aptos" w:cs="Times New Roman"/>
        </w:rPr>
        <w:t>Regina DeLoach</w:t>
      </w:r>
      <w:r w:rsidR="005F438A">
        <w:rPr>
          <w:rFonts w:ascii="Aptos" w:hAnsi="Aptos" w:cs="Times New Roman"/>
        </w:rPr>
        <w:t xml:space="preserve">, </w:t>
      </w:r>
      <w:r w:rsidR="00B41563" w:rsidRPr="003554EB">
        <w:rPr>
          <w:rFonts w:ascii="Aptos" w:hAnsi="Aptos" w:cs="Times New Roman"/>
        </w:rPr>
        <w:t>Pastor Emeritus Harry Rile</w:t>
      </w:r>
      <w:r w:rsidR="00B41563">
        <w:rPr>
          <w:rFonts w:ascii="Aptos" w:hAnsi="Aptos" w:cs="Times New Roman"/>
        </w:rPr>
        <w:t xml:space="preserve">y, </w:t>
      </w:r>
      <w:r w:rsidR="009655FD">
        <w:rPr>
          <w:rFonts w:ascii="Aptos" w:hAnsi="Aptos" w:cs="Times New Roman"/>
        </w:rPr>
        <w:t>Mr.</w:t>
      </w:r>
      <w:r w:rsidR="007A1324">
        <w:rPr>
          <w:rFonts w:ascii="Aptos" w:hAnsi="Aptos" w:cs="Times New Roman"/>
        </w:rPr>
        <w:t xml:space="preserve"> </w:t>
      </w:r>
      <w:r w:rsidR="00B41563">
        <w:rPr>
          <w:rFonts w:ascii="Aptos" w:hAnsi="Aptos" w:cs="Times New Roman"/>
        </w:rPr>
        <w:t xml:space="preserve">Anthony Watkins, </w:t>
      </w:r>
      <w:r w:rsidR="009655FD">
        <w:rPr>
          <w:rFonts w:ascii="Aptos" w:hAnsi="Aptos" w:cs="Times New Roman"/>
        </w:rPr>
        <w:t xml:space="preserve">Mr. </w:t>
      </w:r>
      <w:r w:rsidR="001B0AE9">
        <w:rPr>
          <w:rFonts w:ascii="Aptos" w:hAnsi="Aptos" w:cs="Times New Roman"/>
        </w:rPr>
        <w:t xml:space="preserve">Sylvester Johnson, Dr. T. Lynn Oliver, </w:t>
      </w:r>
      <w:r w:rsidR="00943A56">
        <w:rPr>
          <w:rFonts w:ascii="Aptos" w:hAnsi="Aptos" w:cs="Times New Roman"/>
        </w:rPr>
        <w:t xml:space="preserve">Mr. </w:t>
      </w:r>
      <w:r w:rsidR="001B0AE9">
        <w:rPr>
          <w:rFonts w:ascii="Aptos" w:hAnsi="Aptos" w:cs="Times New Roman"/>
        </w:rPr>
        <w:t>Alvan Quamira,</w:t>
      </w:r>
      <w:r w:rsidR="00B41563">
        <w:rPr>
          <w:rFonts w:ascii="Aptos" w:hAnsi="Aptos" w:cs="Times New Roman"/>
        </w:rPr>
        <w:t xml:space="preserve"> Pastor Charles Westmoreland, Evangelist Melissa Zei</w:t>
      </w:r>
      <w:r w:rsidR="00080A63">
        <w:rPr>
          <w:rFonts w:ascii="Aptos" w:hAnsi="Aptos" w:cs="Times New Roman"/>
        </w:rPr>
        <w:t>gler</w:t>
      </w:r>
      <w:r w:rsidR="00062711">
        <w:rPr>
          <w:rFonts w:ascii="Aptos" w:hAnsi="Aptos" w:cs="Times New Roman"/>
        </w:rPr>
        <w:t>, Judge Deitra Butler</w:t>
      </w:r>
      <w:r w:rsidR="005F438A">
        <w:rPr>
          <w:rFonts w:ascii="Aptos" w:hAnsi="Aptos" w:cs="Times New Roman"/>
        </w:rPr>
        <w:t xml:space="preserve">. </w:t>
      </w:r>
    </w:p>
    <w:p w14:paraId="3DF96231" w14:textId="37026B30" w:rsidR="007A656C" w:rsidRPr="007347BB" w:rsidRDefault="007A656C" w:rsidP="007B5D69">
      <w:pPr>
        <w:spacing w:after="0"/>
        <w:rPr>
          <w:rFonts w:ascii="Aptos" w:hAnsi="Aptos" w:cs="Times New Roman"/>
        </w:rPr>
      </w:pPr>
    </w:p>
    <w:p w14:paraId="297B7356" w14:textId="29A69A1D" w:rsidR="005F438A" w:rsidRDefault="009A3D9C" w:rsidP="005F438A">
      <w:r w:rsidRPr="005F438A">
        <w:rPr>
          <w:rFonts w:ascii="Aptos" w:hAnsi="Aptos" w:cs="Times New Roman"/>
          <w:b/>
          <w:bCs/>
        </w:rPr>
        <w:t>Visitors:</w:t>
      </w:r>
      <w:r w:rsidR="00A35B9A" w:rsidRPr="005F438A">
        <w:rPr>
          <w:rFonts w:ascii="Aptos" w:hAnsi="Aptos" w:cs="Times New Roman"/>
          <w:b/>
          <w:bCs/>
        </w:rPr>
        <w:t xml:space="preserve"> </w:t>
      </w:r>
      <w:r w:rsidR="004F15F6">
        <w:t xml:space="preserve">Richard Wright – Running for </w:t>
      </w:r>
      <w:r w:rsidR="00D84F34">
        <w:t>Georgia Lieutenant Governor, Ms. Danielle Ware</w:t>
      </w:r>
      <w:r w:rsidR="0015495F">
        <w:t xml:space="preserve">, </w:t>
      </w:r>
      <w:r w:rsidR="00C83355">
        <w:t>Geronda V. Carter – Re-Elect Candidate for Superior Court Judge</w:t>
      </w:r>
      <w:r w:rsidR="00E309BF">
        <w:t>; Rosalin</w:t>
      </w:r>
      <w:r w:rsidR="00B115F2">
        <w:t xml:space="preserve">d Lett </w:t>
      </w:r>
      <w:r w:rsidR="0029501A">
        <w:t>–</w:t>
      </w:r>
      <w:r w:rsidR="006A71F5">
        <w:t xml:space="preserve"> Execut</w:t>
      </w:r>
      <w:r w:rsidR="0029501A">
        <w:t xml:space="preserve">ive Director, Library Foundation of Clayton County </w:t>
      </w:r>
      <w:r w:rsidR="005F438A">
        <w:t xml:space="preserve">  </w:t>
      </w:r>
    </w:p>
    <w:p w14:paraId="2A8B74EB" w14:textId="77777777" w:rsidR="007A656C" w:rsidRDefault="007A656C" w:rsidP="007B5D69">
      <w:pPr>
        <w:spacing w:after="0"/>
        <w:rPr>
          <w:rFonts w:ascii="Aptos" w:hAnsi="Aptos" w:cs="Times New Roman"/>
        </w:rPr>
      </w:pPr>
    </w:p>
    <w:p w14:paraId="04D90128" w14:textId="6927AC2C" w:rsidR="00327392" w:rsidRPr="00517981" w:rsidRDefault="009A3D9C" w:rsidP="005F5DC6">
      <w:pPr>
        <w:spacing w:after="0" w:line="240" w:lineRule="auto"/>
        <w:rPr>
          <w:rFonts w:ascii="Aptos" w:hAnsi="Aptos" w:cs="Times New Roman"/>
        </w:rPr>
      </w:pPr>
      <w:r w:rsidRPr="7C22EC33">
        <w:rPr>
          <w:rFonts w:ascii="Aptos" w:hAnsi="Aptos" w:cs="Times New Roman"/>
          <w:b/>
          <w:bCs/>
        </w:rPr>
        <w:t>Call to Order and Welcome</w:t>
      </w:r>
      <w:r w:rsidR="00037D41" w:rsidRPr="7C22EC33">
        <w:rPr>
          <w:rFonts w:ascii="Aptos" w:hAnsi="Aptos" w:cs="Times New Roman"/>
          <w:b/>
          <w:bCs/>
        </w:rPr>
        <w:t xml:space="preserve">: </w:t>
      </w:r>
      <w:r w:rsidR="00517981" w:rsidRPr="00517981">
        <w:rPr>
          <w:rFonts w:ascii="Aptos" w:hAnsi="Aptos" w:cs="Times New Roman"/>
        </w:rPr>
        <w:t xml:space="preserve">Dr. Robert Burton </w:t>
      </w:r>
      <w:r w:rsidR="00DB3CA2">
        <w:rPr>
          <w:rFonts w:ascii="Aptos" w:hAnsi="Aptos" w:cs="Times New Roman"/>
        </w:rPr>
        <w:t>&amp; Dr. Keith Reynolds</w:t>
      </w:r>
      <w:r w:rsidR="00517981" w:rsidRPr="00517981">
        <w:rPr>
          <w:rFonts w:ascii="Aptos" w:hAnsi="Aptos" w:cs="Times New Roman"/>
        </w:rPr>
        <w:t xml:space="preserve">- </w:t>
      </w:r>
      <w:r w:rsidR="00F04EA2">
        <w:rPr>
          <w:rFonts w:ascii="Aptos" w:hAnsi="Aptos" w:cs="Times New Roman"/>
        </w:rPr>
        <w:t>7:01 PM</w:t>
      </w:r>
    </w:p>
    <w:p w14:paraId="564B27F6" w14:textId="472CCA83" w:rsidR="7C22EC33" w:rsidRPr="0091206F" w:rsidRDefault="7C22EC33" w:rsidP="0091206F">
      <w:pPr>
        <w:spacing w:after="0" w:line="240" w:lineRule="auto"/>
        <w:rPr>
          <w:rFonts w:ascii="Aptos" w:hAnsi="Aptos" w:cs="Times New Roman"/>
        </w:rPr>
      </w:pPr>
    </w:p>
    <w:p w14:paraId="5D24D01E" w14:textId="46D7AC26" w:rsidR="00647983" w:rsidRPr="00647983" w:rsidRDefault="0083114A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 w:cs="Times New Roman"/>
          <w:b/>
          <w:bCs/>
        </w:rPr>
      </w:pPr>
      <w:r w:rsidRPr="00D61D68">
        <w:rPr>
          <w:rFonts w:ascii="Aptos" w:hAnsi="Aptos" w:cs="Times New Roman"/>
          <w:b/>
          <w:bCs/>
        </w:rPr>
        <w:t xml:space="preserve">Adoption of the Agenda: </w:t>
      </w:r>
    </w:p>
    <w:p w14:paraId="3892A1DD" w14:textId="62F9A3B9" w:rsidR="0082623D" w:rsidRPr="00991427" w:rsidRDefault="00647983" w:rsidP="00991427">
      <w:pPr>
        <w:pStyle w:val="ListParagraph"/>
        <w:spacing w:after="0" w:line="240" w:lineRule="auto"/>
        <w:rPr>
          <w:rFonts w:ascii="Aptos" w:hAnsi="Aptos" w:cs="Times New Roman"/>
          <w:b/>
          <w:bCs/>
        </w:rPr>
      </w:pPr>
      <w:r w:rsidRPr="00991427">
        <w:rPr>
          <w:rFonts w:ascii="Aptos" w:hAnsi="Aptos" w:cs="Times New Roman"/>
        </w:rPr>
        <w:t xml:space="preserve">The </w:t>
      </w:r>
      <w:r w:rsidR="00263F07">
        <w:rPr>
          <w:rFonts w:ascii="Aptos" w:hAnsi="Aptos" w:cs="Times New Roman"/>
        </w:rPr>
        <w:t xml:space="preserve">agenda </w:t>
      </w:r>
      <w:r w:rsidR="00DE351A">
        <w:rPr>
          <w:rFonts w:ascii="Aptos" w:hAnsi="Aptos" w:cs="Times New Roman"/>
        </w:rPr>
        <w:t>dated</w:t>
      </w:r>
      <w:r w:rsidR="00263F07">
        <w:rPr>
          <w:rFonts w:ascii="Aptos" w:hAnsi="Aptos" w:cs="Times New Roman"/>
        </w:rPr>
        <w:t xml:space="preserve"> 3/16</w:t>
      </w:r>
      <w:r w:rsidRPr="00991427">
        <w:rPr>
          <w:rFonts w:ascii="Aptos" w:hAnsi="Aptos" w:cs="Times New Roman"/>
        </w:rPr>
        <w:t xml:space="preserve">/2026 </w:t>
      </w:r>
      <w:r w:rsidR="00263F07">
        <w:rPr>
          <w:rFonts w:ascii="Aptos" w:hAnsi="Aptos" w:cs="Times New Roman"/>
        </w:rPr>
        <w:t>was adopted.</w:t>
      </w:r>
      <w:r w:rsidRPr="00991427">
        <w:rPr>
          <w:rFonts w:ascii="Aptos" w:hAnsi="Aptos" w:cs="Times New Roman"/>
        </w:rPr>
        <w:t xml:space="preserve"> Pastor Keith</w:t>
      </w:r>
      <w:r w:rsidR="00991427" w:rsidRPr="00991427">
        <w:rPr>
          <w:rFonts w:ascii="Aptos" w:hAnsi="Aptos" w:cs="Times New Roman"/>
        </w:rPr>
        <w:t xml:space="preserve"> </w:t>
      </w:r>
      <w:r w:rsidRPr="00991427">
        <w:rPr>
          <w:rFonts w:ascii="Aptos" w:hAnsi="Aptos" w:cs="Times New Roman"/>
        </w:rPr>
        <w:t xml:space="preserve">Reynolds motioned to accept the </w:t>
      </w:r>
      <w:r w:rsidR="00C66738">
        <w:rPr>
          <w:rFonts w:ascii="Aptos" w:hAnsi="Aptos" w:cs="Times New Roman"/>
        </w:rPr>
        <w:t>agenda</w:t>
      </w:r>
      <w:r w:rsidRPr="00991427">
        <w:rPr>
          <w:rFonts w:ascii="Aptos" w:hAnsi="Aptos" w:cs="Times New Roman"/>
        </w:rPr>
        <w:t xml:space="preserve"> as shown, and Chaplain Thomas Simpson</w:t>
      </w:r>
      <w:r w:rsidR="00991427" w:rsidRPr="00991427">
        <w:rPr>
          <w:rFonts w:ascii="Aptos" w:hAnsi="Aptos" w:cs="Times New Roman"/>
        </w:rPr>
        <w:t xml:space="preserve"> </w:t>
      </w:r>
      <w:r w:rsidR="00F04EA2">
        <w:rPr>
          <w:rFonts w:ascii="Aptos" w:hAnsi="Aptos" w:cs="Times New Roman"/>
        </w:rPr>
        <w:t>seconded</w:t>
      </w:r>
      <w:r w:rsidRPr="00991427">
        <w:rPr>
          <w:rFonts w:ascii="Aptos" w:hAnsi="Aptos" w:cs="Times New Roman"/>
        </w:rPr>
        <w:t>.</w:t>
      </w:r>
      <w:r w:rsidR="00C66738">
        <w:rPr>
          <w:rFonts w:ascii="Aptos" w:hAnsi="Aptos" w:cs="Times New Roman"/>
          <w:b/>
          <w:bCs/>
        </w:rPr>
        <w:t xml:space="preserve"> </w:t>
      </w:r>
      <w:r w:rsidR="00DE351A" w:rsidRPr="00991427">
        <w:rPr>
          <w:rFonts w:ascii="Aptos" w:hAnsi="Aptos" w:cs="Times New Roman"/>
        </w:rPr>
        <w:t xml:space="preserve">The body of ACMCC attendees approved the </w:t>
      </w:r>
      <w:r w:rsidR="00ED0ABA">
        <w:rPr>
          <w:rFonts w:ascii="Aptos" w:hAnsi="Aptos" w:cs="Times New Roman"/>
        </w:rPr>
        <w:t>agenda</w:t>
      </w:r>
      <w:r w:rsidR="00DE351A" w:rsidRPr="00991427">
        <w:rPr>
          <w:rFonts w:ascii="Aptos" w:hAnsi="Aptos" w:cs="Times New Roman"/>
        </w:rPr>
        <w:t>.</w:t>
      </w:r>
    </w:p>
    <w:p w14:paraId="4CFD9D91" w14:textId="6B6BE06B" w:rsidR="0082623D" w:rsidRPr="0082623D" w:rsidRDefault="0082623D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 w:cs="Times New Roman"/>
        </w:rPr>
      </w:pPr>
      <w:r w:rsidRPr="0082623D">
        <w:rPr>
          <w:rFonts w:ascii="Aptos" w:hAnsi="Aptos" w:cs="Times New Roman"/>
          <w:b/>
          <w:bCs/>
        </w:rPr>
        <w:t xml:space="preserve">Praise &amp; Worship: </w:t>
      </w:r>
      <w:r w:rsidRPr="0082623D">
        <w:rPr>
          <w:rFonts w:ascii="Aptos" w:hAnsi="Aptos" w:cs="Times New Roman"/>
        </w:rPr>
        <w:t xml:space="preserve">Pastor E.J Childs – Glory </w:t>
      </w:r>
      <w:proofErr w:type="spellStart"/>
      <w:r w:rsidRPr="0082623D">
        <w:rPr>
          <w:rFonts w:ascii="Aptos" w:hAnsi="Aptos" w:cs="Times New Roman"/>
        </w:rPr>
        <w:t>Glory</w:t>
      </w:r>
      <w:proofErr w:type="spellEnd"/>
      <w:r w:rsidRPr="0082623D">
        <w:rPr>
          <w:rFonts w:ascii="Aptos" w:hAnsi="Aptos" w:cs="Times New Roman"/>
        </w:rPr>
        <w:t xml:space="preserve"> Hallelujah </w:t>
      </w:r>
    </w:p>
    <w:p w14:paraId="18E7368E" w14:textId="4E9BBBEC" w:rsidR="0091206F" w:rsidRDefault="009A3D9C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 w:cs="Times New Roman"/>
        </w:rPr>
      </w:pPr>
      <w:r w:rsidRPr="7C22EC33">
        <w:rPr>
          <w:rFonts w:ascii="Aptos" w:hAnsi="Aptos" w:cs="Times New Roman"/>
          <w:b/>
          <w:bCs/>
        </w:rPr>
        <w:t xml:space="preserve">Scripture </w:t>
      </w:r>
      <w:r w:rsidR="00275002" w:rsidRPr="7C22EC33">
        <w:rPr>
          <w:rFonts w:ascii="Aptos" w:hAnsi="Aptos" w:cs="Times New Roman"/>
          <w:b/>
          <w:bCs/>
        </w:rPr>
        <w:t>R</w:t>
      </w:r>
      <w:r w:rsidRPr="7C22EC33">
        <w:rPr>
          <w:rFonts w:ascii="Aptos" w:hAnsi="Aptos" w:cs="Times New Roman"/>
          <w:b/>
          <w:bCs/>
        </w:rPr>
        <w:t>eading</w:t>
      </w:r>
      <w:r w:rsidR="00E67CBB" w:rsidRPr="7C22EC33">
        <w:rPr>
          <w:rFonts w:ascii="Aptos" w:hAnsi="Aptos" w:cs="Times New Roman"/>
          <w:b/>
          <w:bCs/>
        </w:rPr>
        <w:t xml:space="preserve"> and Prayer</w:t>
      </w:r>
      <w:r w:rsidR="00275002" w:rsidRPr="7C22EC33">
        <w:rPr>
          <w:rFonts w:ascii="Aptos" w:hAnsi="Aptos" w:cs="Times New Roman"/>
          <w:b/>
          <w:bCs/>
        </w:rPr>
        <w:t>:</w:t>
      </w:r>
      <w:r w:rsidR="00186CC0" w:rsidRPr="7C22EC33">
        <w:rPr>
          <w:rFonts w:ascii="Aptos" w:hAnsi="Aptos" w:cs="Times New Roman"/>
          <w:b/>
          <w:bCs/>
        </w:rPr>
        <w:t xml:space="preserve"> </w:t>
      </w:r>
      <w:r w:rsidR="00975231" w:rsidRPr="00B12338">
        <w:rPr>
          <w:rFonts w:ascii="Aptos" w:hAnsi="Aptos" w:cs="Times New Roman"/>
        </w:rPr>
        <w:t xml:space="preserve">Chaplain Thomas Simpson </w:t>
      </w:r>
    </w:p>
    <w:p w14:paraId="5C085054" w14:textId="4A51505D" w:rsidR="00E506A8" w:rsidRPr="003D3FEE" w:rsidRDefault="00186CC0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 w:cs="Times New Roman"/>
        </w:rPr>
      </w:pPr>
      <w:r w:rsidRPr="7C22EC33">
        <w:rPr>
          <w:rFonts w:ascii="Aptos" w:hAnsi="Aptos" w:cs="Times New Roman"/>
          <w:b/>
          <w:bCs/>
        </w:rPr>
        <w:t>Scripture</w:t>
      </w:r>
      <w:r w:rsidR="00E14569" w:rsidRPr="00517981">
        <w:rPr>
          <w:rFonts w:ascii="Aptos" w:hAnsi="Aptos" w:cs="Times New Roman"/>
        </w:rPr>
        <w:t xml:space="preserve">: </w:t>
      </w:r>
      <w:r w:rsidR="008268B3">
        <w:rPr>
          <w:rFonts w:ascii="Aptos" w:hAnsi="Aptos" w:cs="Times New Roman"/>
        </w:rPr>
        <w:t>Psalm 150</w:t>
      </w:r>
    </w:p>
    <w:p w14:paraId="67B98726" w14:textId="767B0630" w:rsidR="00327392" w:rsidRPr="004E7E43" w:rsidRDefault="000E60E9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 w:cs="Times New Roman"/>
        </w:rPr>
      </w:pPr>
      <w:r w:rsidRPr="004E7E43">
        <w:rPr>
          <w:rFonts w:ascii="Aptos" w:hAnsi="Aptos" w:cs="Times New Roman"/>
          <w:b/>
          <w:bCs/>
        </w:rPr>
        <w:t>Introduction of Speaker</w:t>
      </w:r>
      <w:r w:rsidR="00060B17" w:rsidRPr="004E7E43">
        <w:rPr>
          <w:rFonts w:ascii="Aptos" w:hAnsi="Aptos" w:cs="Times New Roman"/>
          <w:b/>
          <w:bCs/>
        </w:rPr>
        <w:t xml:space="preserve">: </w:t>
      </w:r>
      <w:r w:rsidR="00672BBF">
        <w:rPr>
          <w:rFonts w:ascii="Aptos" w:hAnsi="Aptos" w:cs="Times New Roman"/>
        </w:rPr>
        <w:t>First Lady Ware – Mars Hill Church</w:t>
      </w:r>
      <w:r w:rsidR="00060B17" w:rsidRPr="004E7E43">
        <w:rPr>
          <w:rFonts w:ascii="Aptos" w:hAnsi="Aptos" w:cs="Times New Roman"/>
          <w:b/>
          <w:bCs/>
        </w:rPr>
        <w:t xml:space="preserve"> </w:t>
      </w:r>
    </w:p>
    <w:p w14:paraId="0BF097F8" w14:textId="34629161" w:rsidR="00177C6A" w:rsidRPr="00060B17" w:rsidRDefault="00060B17">
      <w:pPr>
        <w:pStyle w:val="ListParagraph"/>
        <w:numPr>
          <w:ilvl w:val="0"/>
          <w:numId w:val="4"/>
        </w:numPr>
        <w:rPr>
          <w:rFonts w:ascii="Aptos" w:hAnsi="Aptos" w:cs="Times New Roman"/>
          <w:b/>
          <w:bCs/>
        </w:rPr>
      </w:pPr>
      <w:r>
        <w:rPr>
          <w:rFonts w:ascii="Aptos" w:hAnsi="Aptos" w:cs="Times New Roman"/>
          <w:b/>
          <w:bCs/>
        </w:rPr>
        <w:t xml:space="preserve">Speaker &amp; Inspirational Word: </w:t>
      </w:r>
      <w:r w:rsidR="00FC221E">
        <w:rPr>
          <w:rFonts w:ascii="Aptos" w:hAnsi="Aptos" w:cs="Times New Roman"/>
        </w:rPr>
        <w:t>Pastor Saun Ware</w:t>
      </w:r>
      <w:r w:rsidR="00354306">
        <w:rPr>
          <w:rFonts w:ascii="Aptos" w:hAnsi="Aptos" w:cs="Times New Roman"/>
        </w:rPr>
        <w:t xml:space="preserve">, Mars Hill Church </w:t>
      </w:r>
      <w:r w:rsidRPr="00060B17">
        <w:rPr>
          <w:rFonts w:ascii="Aptos" w:hAnsi="Aptos" w:cs="Times New Roman"/>
          <w:b/>
          <w:bCs/>
        </w:rPr>
        <w:t xml:space="preserve"> </w:t>
      </w:r>
    </w:p>
    <w:p w14:paraId="74A18B0C" w14:textId="3A190E4A" w:rsidR="005C5A05" w:rsidRDefault="00CC1A96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 w:rsidRPr="7C22EC33">
        <w:rPr>
          <w:rFonts w:ascii="Aptos" w:hAnsi="Aptos" w:cs="Times New Roman"/>
          <w:b/>
          <w:bCs/>
        </w:rPr>
        <w:lastRenderedPageBreak/>
        <w:t>Scripture</w:t>
      </w:r>
      <w:r w:rsidR="00E14569" w:rsidRPr="7C22EC33">
        <w:rPr>
          <w:rFonts w:ascii="Aptos" w:hAnsi="Aptos" w:cs="Times New Roman"/>
          <w:b/>
          <w:bCs/>
        </w:rPr>
        <w:t xml:space="preserve"> Reading:</w:t>
      </w:r>
      <w:r w:rsidR="00E14569" w:rsidRPr="7C22EC33">
        <w:rPr>
          <w:rFonts w:ascii="Aptos" w:hAnsi="Aptos" w:cs="Times New Roman"/>
        </w:rPr>
        <w:t xml:space="preserve"> </w:t>
      </w:r>
      <w:r w:rsidR="00095B8F">
        <w:rPr>
          <w:rFonts w:ascii="Aptos" w:hAnsi="Aptos" w:cs="Times New Roman"/>
        </w:rPr>
        <w:t xml:space="preserve">2 Timothy 4:2 </w:t>
      </w:r>
    </w:p>
    <w:p w14:paraId="3CEF8019" w14:textId="52B6D090" w:rsidR="4E4236DC" w:rsidRPr="00D63D54" w:rsidRDefault="0012173E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 w:rsidRPr="7C22EC33">
        <w:rPr>
          <w:rFonts w:ascii="Aptos" w:hAnsi="Aptos" w:cs="Times New Roman"/>
          <w:b/>
          <w:bCs/>
        </w:rPr>
        <w:t>Message</w:t>
      </w:r>
      <w:r w:rsidR="00E14569" w:rsidRPr="7C22EC33">
        <w:rPr>
          <w:rFonts w:ascii="Aptos" w:hAnsi="Aptos" w:cs="Times New Roman"/>
          <w:b/>
          <w:bCs/>
        </w:rPr>
        <w:t>:</w:t>
      </w:r>
      <w:r w:rsidR="00060B17">
        <w:rPr>
          <w:rFonts w:ascii="Aptos" w:hAnsi="Aptos" w:cs="Times New Roman"/>
          <w:b/>
          <w:bCs/>
        </w:rPr>
        <w:t xml:space="preserve"> </w:t>
      </w:r>
    </w:p>
    <w:p w14:paraId="5545989D" w14:textId="6C71CA1F" w:rsidR="00D63D54" w:rsidRDefault="00D63D54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 w:rsidRPr="00FE3B59">
        <w:rPr>
          <w:rFonts w:ascii="Aptos" w:hAnsi="Aptos" w:cs="Times New Roman"/>
        </w:rPr>
        <w:t xml:space="preserve">People will recognize the heartbeat of the </w:t>
      </w:r>
    </w:p>
    <w:p w14:paraId="6BB24349" w14:textId="7EE6A143" w:rsidR="008A5CE3" w:rsidRDefault="008A5CE3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an you tell </w:t>
      </w:r>
      <w:r w:rsidR="00F04EA2">
        <w:rPr>
          <w:rFonts w:ascii="Aptos" w:hAnsi="Aptos" w:cs="Times New Roman"/>
        </w:rPr>
        <w:t>God's</w:t>
      </w:r>
      <w:r>
        <w:rPr>
          <w:rFonts w:ascii="Aptos" w:hAnsi="Aptos" w:cs="Times New Roman"/>
        </w:rPr>
        <w:t xml:space="preserve"> voice when He speaks?</w:t>
      </w:r>
    </w:p>
    <w:p w14:paraId="446F06DB" w14:textId="12D3202A" w:rsidR="008A5CE3" w:rsidRDefault="008A5CE3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We have a responsibility to know the voice of God. </w:t>
      </w:r>
    </w:p>
    <w:p w14:paraId="4C01831F" w14:textId="51C63367" w:rsidR="008A5CE3" w:rsidRDefault="008A5CE3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We are to become living pulse meters revealing the heart of Christ. </w:t>
      </w:r>
    </w:p>
    <w:p w14:paraId="58908626" w14:textId="3D2FB8B2" w:rsidR="00D01587" w:rsidRDefault="00D01587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We cannot move without the anointing of God in the House. </w:t>
      </w:r>
    </w:p>
    <w:p w14:paraId="605992F1" w14:textId="66749CB0" w:rsidR="00D01587" w:rsidRDefault="00D01587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Seasons are testing grounds for pastors and feeding grounds for the people. </w:t>
      </w:r>
    </w:p>
    <w:p w14:paraId="64C1FBEB" w14:textId="4AFE322D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During the </w:t>
      </w:r>
      <w:r w:rsidR="00F04EA2">
        <w:rPr>
          <w:rFonts w:ascii="Aptos" w:hAnsi="Aptos" w:cs="Times New Roman"/>
        </w:rPr>
        <w:t>out-of-season moments,</w:t>
      </w:r>
      <w:r>
        <w:rPr>
          <w:rFonts w:ascii="Aptos" w:hAnsi="Aptos" w:cs="Times New Roman"/>
        </w:rPr>
        <w:t xml:space="preserve"> corrections can be seen as attacks. </w:t>
      </w:r>
    </w:p>
    <w:p w14:paraId="34079724" w14:textId="037C1E68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>Pastors have flaws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too. </w:t>
      </w:r>
    </w:p>
    <w:p w14:paraId="5840E4EF" w14:textId="216BA352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Disconnect can arise between the Word and the people of God. </w:t>
      </w:r>
    </w:p>
    <w:p w14:paraId="7F69CEA2" w14:textId="3F6BD3F7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>Pastor</w:t>
      </w:r>
      <w:r w:rsidR="003D26E6">
        <w:rPr>
          <w:rFonts w:ascii="Aptos" w:hAnsi="Aptos" w:cs="Times New Roman"/>
        </w:rPr>
        <w:t>s</w:t>
      </w:r>
      <w:r>
        <w:rPr>
          <w:rFonts w:ascii="Aptos" w:hAnsi="Aptos" w:cs="Times New Roman"/>
        </w:rPr>
        <w:t xml:space="preserve"> are called to preach </w:t>
      </w:r>
      <w:r w:rsidR="005F50FC">
        <w:rPr>
          <w:rFonts w:ascii="Aptos" w:hAnsi="Aptos" w:cs="Times New Roman"/>
        </w:rPr>
        <w:t>the Word of</w:t>
      </w:r>
      <w:r>
        <w:rPr>
          <w:rFonts w:ascii="Aptos" w:hAnsi="Aptos" w:cs="Times New Roman"/>
        </w:rPr>
        <w:t xml:space="preserve"> salvation. </w:t>
      </w:r>
    </w:p>
    <w:p w14:paraId="27308A10" w14:textId="05CD723F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Body of believers must hear the commands of God. </w:t>
      </w:r>
    </w:p>
    <w:p w14:paraId="0632893C" w14:textId="572E4A28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The anointing of God </w:t>
      </w:r>
      <w:r w:rsidR="003D26E6">
        <w:rPr>
          <w:rFonts w:ascii="Aptos" w:hAnsi="Aptos" w:cs="Times New Roman"/>
        </w:rPr>
        <w:t>is</w:t>
      </w:r>
      <w:r>
        <w:rPr>
          <w:rFonts w:ascii="Aptos" w:hAnsi="Aptos" w:cs="Times New Roman"/>
        </w:rPr>
        <w:t xml:space="preserve"> on the Shepherds </w:t>
      </w:r>
      <w:r w:rsidR="00F04EA2">
        <w:rPr>
          <w:rFonts w:ascii="Aptos" w:hAnsi="Aptos" w:cs="Times New Roman"/>
        </w:rPr>
        <w:t>who</w:t>
      </w:r>
      <w:r>
        <w:rPr>
          <w:rFonts w:ascii="Aptos" w:hAnsi="Aptos" w:cs="Times New Roman"/>
        </w:rPr>
        <w:t xml:space="preserve"> hold the staff. </w:t>
      </w:r>
    </w:p>
    <w:p w14:paraId="0556A230" w14:textId="071E8EB7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are instructions and patience. </w:t>
      </w:r>
    </w:p>
    <w:p w14:paraId="03C25A3C" w14:textId="2D3756A5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>Every season means that there is another day</w:t>
      </w:r>
    </w:p>
    <w:p w14:paraId="0D213F09" w14:textId="5BBF3057" w:rsidR="00260F0A" w:rsidRDefault="00260F0A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As long as the seasons are changing, God is still giving </w:t>
      </w:r>
    </w:p>
    <w:p w14:paraId="4E8CC281" w14:textId="06CACCEA" w:rsidR="00260F0A" w:rsidRDefault="003D26E6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>A difficult season is not the end of the story</w:t>
      </w:r>
    </w:p>
    <w:p w14:paraId="5689EE25" w14:textId="6ABDD0C1" w:rsidR="003D26E6" w:rsidRPr="00FE3B59" w:rsidRDefault="003D26E6">
      <w:pPr>
        <w:pStyle w:val="ListParagraph"/>
        <w:numPr>
          <w:ilvl w:val="0"/>
          <w:numId w:val="3"/>
        </w:numPr>
        <w:spacing w:after="0" w:line="240" w:lineRule="auto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Steadfast </w:t>
      </w:r>
      <w:r w:rsidR="005F50FC">
        <w:rPr>
          <w:rFonts w:ascii="Aptos" w:hAnsi="Aptos" w:cs="Times New Roman"/>
        </w:rPr>
        <w:t xml:space="preserve">and unmovable, always abounding in the works of the Lord </w:t>
      </w:r>
    </w:p>
    <w:p w14:paraId="569E6DE5" w14:textId="77777777" w:rsidR="009E1C6B" w:rsidRDefault="009E1C6B" w:rsidP="00177C6A">
      <w:pPr>
        <w:spacing w:after="0" w:line="240" w:lineRule="auto"/>
        <w:rPr>
          <w:rFonts w:ascii="Aptos" w:hAnsi="Aptos" w:cs="Times New Roman"/>
          <w:b/>
          <w:bCs/>
        </w:rPr>
      </w:pPr>
    </w:p>
    <w:p w14:paraId="4B42C3C7" w14:textId="08DD2140" w:rsidR="00DC1116" w:rsidRDefault="009A3D9C" w:rsidP="007B5D69">
      <w:pPr>
        <w:spacing w:after="0"/>
        <w:rPr>
          <w:rFonts w:ascii="Aptos" w:hAnsi="Aptos" w:cs="Times New Roman"/>
          <w:b/>
          <w:bCs/>
        </w:rPr>
      </w:pPr>
      <w:r w:rsidRPr="00327392">
        <w:rPr>
          <w:rFonts w:ascii="Aptos" w:hAnsi="Aptos" w:cs="Times New Roman"/>
          <w:b/>
          <w:bCs/>
        </w:rPr>
        <w:t xml:space="preserve">Guest </w:t>
      </w:r>
      <w:r w:rsidR="00D825B0" w:rsidRPr="00327392">
        <w:rPr>
          <w:rFonts w:ascii="Aptos" w:hAnsi="Aptos" w:cs="Times New Roman"/>
          <w:b/>
          <w:bCs/>
        </w:rPr>
        <w:t>Presenters</w:t>
      </w:r>
      <w:r w:rsidRPr="00327392">
        <w:rPr>
          <w:rFonts w:ascii="Aptos" w:hAnsi="Aptos" w:cs="Times New Roman"/>
          <w:b/>
          <w:bCs/>
        </w:rPr>
        <w:t xml:space="preserve"> Comments</w:t>
      </w:r>
    </w:p>
    <w:p w14:paraId="2F79A68B" w14:textId="4A7CC2B4" w:rsidR="0091206F" w:rsidRPr="004E777B" w:rsidRDefault="01681B61">
      <w:pPr>
        <w:pStyle w:val="ListParagraph"/>
        <w:numPr>
          <w:ilvl w:val="0"/>
          <w:numId w:val="1"/>
        </w:numPr>
        <w:spacing w:after="0"/>
        <w:rPr>
          <w:rFonts w:ascii="Aptos" w:hAnsi="Aptos" w:cs="Times New Roman"/>
        </w:rPr>
      </w:pPr>
      <w:r w:rsidRPr="7C22EC33">
        <w:rPr>
          <w:rFonts w:ascii="Aptos" w:hAnsi="Aptos" w:cs="Times New Roman"/>
          <w:b/>
          <w:bCs/>
        </w:rPr>
        <w:t>Introduction of Guest –</w:t>
      </w:r>
      <w:r w:rsidR="00060B17">
        <w:rPr>
          <w:rFonts w:ascii="Aptos" w:hAnsi="Aptos" w:cs="Times New Roman"/>
          <w:b/>
          <w:bCs/>
        </w:rPr>
        <w:t xml:space="preserve"> </w:t>
      </w:r>
      <w:r w:rsidR="00FF40F5" w:rsidRPr="00FF40F5">
        <w:rPr>
          <w:rFonts w:ascii="Aptos" w:hAnsi="Aptos" w:cs="Times New Roman"/>
        </w:rPr>
        <w:t>Dr. Robert Burton</w:t>
      </w:r>
      <w:r w:rsidR="00FF40F5">
        <w:rPr>
          <w:rFonts w:ascii="Aptos" w:hAnsi="Aptos" w:cs="Times New Roman"/>
          <w:b/>
          <w:bCs/>
        </w:rPr>
        <w:t xml:space="preserve"> </w:t>
      </w:r>
    </w:p>
    <w:p w14:paraId="63458FFA" w14:textId="7FDCF906" w:rsidR="00060B17" w:rsidRDefault="01681B61">
      <w:pPr>
        <w:pStyle w:val="ListParagraph"/>
        <w:numPr>
          <w:ilvl w:val="0"/>
          <w:numId w:val="1"/>
        </w:numPr>
        <w:spacing w:after="0"/>
        <w:rPr>
          <w:rFonts w:ascii="Aptos" w:hAnsi="Aptos" w:cs="Times New Roman"/>
        </w:rPr>
      </w:pPr>
      <w:r w:rsidRPr="7C22EC33">
        <w:rPr>
          <w:rFonts w:ascii="Aptos" w:hAnsi="Aptos" w:cs="Times New Roman"/>
          <w:b/>
          <w:bCs/>
        </w:rPr>
        <w:t>Guest Presenter</w:t>
      </w:r>
      <w:r w:rsidR="004E777B">
        <w:rPr>
          <w:rFonts w:ascii="Aptos" w:hAnsi="Aptos" w:cs="Times New Roman"/>
          <w:b/>
          <w:bCs/>
        </w:rPr>
        <w:t>:</w:t>
      </w:r>
      <w:r w:rsidRPr="7C22EC33">
        <w:rPr>
          <w:rFonts w:ascii="Aptos" w:hAnsi="Aptos" w:cs="Times New Roman"/>
          <w:b/>
          <w:bCs/>
        </w:rPr>
        <w:t xml:space="preserve"> </w:t>
      </w:r>
      <w:r w:rsidR="00D333FB">
        <w:rPr>
          <w:rFonts w:ascii="Aptos" w:hAnsi="Aptos" w:cs="Times New Roman"/>
        </w:rPr>
        <w:t xml:space="preserve">Mrs. Rosalind Lett, Executive Director, Library Foundation of Clayton County </w:t>
      </w:r>
    </w:p>
    <w:p w14:paraId="3B4DB131" w14:textId="0B634B83" w:rsidR="004A3630" w:rsidRDefault="00F04EA2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The </w:t>
      </w:r>
      <w:r w:rsidR="00FA6D49">
        <w:rPr>
          <w:rFonts w:ascii="Aptos" w:hAnsi="Aptos" w:cs="Times New Roman"/>
        </w:rPr>
        <w:t>Library Foundation exists to support and strengthen the library</w:t>
      </w:r>
    </w:p>
    <w:p w14:paraId="15296644" w14:textId="54E1918A" w:rsidR="00AC320F" w:rsidRDefault="000446AB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Building a </w:t>
      </w:r>
      <w:r w:rsidR="00214AB2">
        <w:rPr>
          <w:rFonts w:ascii="Aptos" w:hAnsi="Aptos" w:cs="Times New Roman"/>
        </w:rPr>
        <w:t xml:space="preserve">library literacy coalition </w:t>
      </w:r>
    </w:p>
    <w:p w14:paraId="08B7B59C" w14:textId="537582E5" w:rsidR="00214AB2" w:rsidRDefault="00214AB2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Literacy matters because it impacts education, employment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and </w:t>
      </w:r>
      <w:r w:rsidR="008001CC">
        <w:rPr>
          <w:rFonts w:ascii="Aptos" w:hAnsi="Aptos" w:cs="Times New Roman"/>
        </w:rPr>
        <w:t>opportunity</w:t>
      </w:r>
    </w:p>
    <w:p w14:paraId="1BA0192D" w14:textId="5CBA86C5" w:rsidR="008001CC" w:rsidRDefault="008001CC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Families struggle with helping children with homework</w:t>
      </w:r>
    </w:p>
    <w:p w14:paraId="45600DE3" w14:textId="2C0DC967" w:rsidR="008001CC" w:rsidRDefault="008001CC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Adults need literacy for jobs and digital access. </w:t>
      </w:r>
    </w:p>
    <w:p w14:paraId="61E3F1BA" w14:textId="1757C8B8" w:rsidR="008001CC" w:rsidRDefault="008001CC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Churches often see these</w:t>
      </w:r>
      <w:r w:rsidR="000B0F3D">
        <w:rPr>
          <w:rFonts w:ascii="Aptos" w:hAnsi="Aptos" w:cs="Times New Roman"/>
        </w:rPr>
        <w:t xml:space="preserve"> </w:t>
      </w:r>
      <w:r>
        <w:rPr>
          <w:rFonts w:ascii="Aptos" w:hAnsi="Aptos" w:cs="Times New Roman"/>
        </w:rPr>
        <w:t>challenges first</w:t>
      </w:r>
    </w:p>
    <w:p w14:paraId="5B283684" w14:textId="19505261" w:rsidR="008001CC" w:rsidRDefault="00AD0797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Many adults struggle with basic reading skills</w:t>
      </w:r>
    </w:p>
    <w:p w14:paraId="5E12F829" w14:textId="7FD9453E" w:rsidR="00AD0797" w:rsidRDefault="00D21700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Students</w:t>
      </w:r>
      <w:r w:rsidR="00AD0797">
        <w:rPr>
          <w:rFonts w:ascii="Aptos" w:hAnsi="Aptos" w:cs="Times New Roman"/>
        </w:rPr>
        <w:t xml:space="preserve"> fall behind in reading</w:t>
      </w:r>
      <w:r w:rsidR="000E24AC">
        <w:rPr>
          <w:rFonts w:ascii="Aptos" w:hAnsi="Aptos" w:cs="Times New Roman"/>
        </w:rPr>
        <w:t xml:space="preserve"> struggles in later grades</w:t>
      </w:r>
    </w:p>
    <w:p w14:paraId="30B1C0E4" w14:textId="6522E95F" w:rsidR="000E24AC" w:rsidRDefault="000E24AC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Limited digital literacy affects employment opportunities</w:t>
      </w:r>
    </w:p>
    <w:p w14:paraId="571740EA" w14:textId="3495829A" w:rsidR="000E24AC" w:rsidRDefault="000E24AC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Families need trusted places to access learning support.</w:t>
      </w:r>
    </w:p>
    <w:p w14:paraId="72DD518B" w14:textId="42FEB97D" w:rsidR="000E24AC" w:rsidRDefault="000E24AC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Strengthens families</w:t>
      </w:r>
    </w:p>
    <w:p w14:paraId="550584A4" w14:textId="022B469D" w:rsidR="000E24AC" w:rsidRDefault="000E24AC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Improves school</w:t>
      </w:r>
      <w:r w:rsidR="003958A3">
        <w:rPr>
          <w:rFonts w:ascii="Aptos" w:hAnsi="Aptos" w:cs="Times New Roman"/>
        </w:rPr>
        <w:t xml:space="preserve"> success</w:t>
      </w:r>
    </w:p>
    <w:p w14:paraId="3814C0B2" w14:textId="69C87F73" w:rsidR="003958A3" w:rsidRDefault="00D21700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Increasing</w:t>
      </w:r>
      <w:r w:rsidR="003958A3">
        <w:rPr>
          <w:rFonts w:ascii="Aptos" w:hAnsi="Aptos" w:cs="Times New Roman"/>
        </w:rPr>
        <w:t xml:space="preserve"> employment </w:t>
      </w:r>
      <w:r>
        <w:rPr>
          <w:rFonts w:ascii="Aptos" w:hAnsi="Aptos" w:cs="Times New Roman"/>
        </w:rPr>
        <w:t>opportunities</w:t>
      </w:r>
      <w:r w:rsidR="003958A3">
        <w:rPr>
          <w:rFonts w:ascii="Aptos" w:hAnsi="Aptos" w:cs="Times New Roman"/>
        </w:rPr>
        <w:t xml:space="preserve"> </w:t>
      </w:r>
    </w:p>
    <w:p w14:paraId="1C5A2738" w14:textId="0F885E5D" w:rsidR="003958A3" w:rsidRDefault="003958A3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Help people navigate </w:t>
      </w:r>
      <w:r w:rsidR="00F04EA2">
        <w:rPr>
          <w:rFonts w:ascii="Aptos" w:hAnsi="Aptos" w:cs="Times New Roman"/>
        </w:rPr>
        <w:t xml:space="preserve">the </w:t>
      </w:r>
      <w:r>
        <w:rPr>
          <w:rFonts w:ascii="Aptos" w:hAnsi="Aptos" w:cs="Times New Roman"/>
        </w:rPr>
        <w:t xml:space="preserve">healthcare and financial </w:t>
      </w:r>
      <w:r w:rsidR="00F04EA2">
        <w:rPr>
          <w:rFonts w:ascii="Aptos" w:hAnsi="Aptos" w:cs="Times New Roman"/>
        </w:rPr>
        <w:t>systems</w:t>
      </w:r>
    </w:p>
    <w:p w14:paraId="59B61B16" w14:textId="32A89976" w:rsidR="003958A3" w:rsidRDefault="003958A3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hurches are </w:t>
      </w:r>
      <w:r w:rsidR="00D21700">
        <w:rPr>
          <w:rFonts w:ascii="Aptos" w:hAnsi="Aptos" w:cs="Times New Roman"/>
        </w:rPr>
        <w:t>trusted</w:t>
      </w:r>
      <w:r>
        <w:rPr>
          <w:rFonts w:ascii="Aptos" w:hAnsi="Aptos" w:cs="Times New Roman"/>
        </w:rPr>
        <w:t xml:space="preserve"> places </w:t>
      </w:r>
    </w:p>
    <w:p w14:paraId="5BE11EEC" w14:textId="1B2D7085" w:rsidR="003958A3" w:rsidRDefault="00D21700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Families already gather regularly in churches</w:t>
      </w:r>
    </w:p>
    <w:p w14:paraId="417F1C73" w14:textId="24E6F842" w:rsidR="00D21700" w:rsidRDefault="00D21700">
      <w:pPr>
        <w:pStyle w:val="ListParagraph"/>
        <w:numPr>
          <w:ilvl w:val="0"/>
          <w:numId w:val="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What is the coalition</w:t>
      </w:r>
    </w:p>
    <w:p w14:paraId="567DC0A9" w14:textId="7AECC678" w:rsidR="00D21700" w:rsidRDefault="00D21700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A partnership between churches, libraries, schools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and non-profits. </w:t>
      </w:r>
    </w:p>
    <w:p w14:paraId="3DB78312" w14:textId="70410C39" w:rsidR="00D21700" w:rsidRDefault="00D21700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Shared resources and community literacy</w:t>
      </w:r>
    </w:p>
    <w:p w14:paraId="3E23105C" w14:textId="7F7E670E" w:rsidR="00D21700" w:rsidRDefault="00D21700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Coordinated efforts across the county</w:t>
      </w:r>
    </w:p>
    <w:p w14:paraId="74994559" w14:textId="49F2B6AF" w:rsidR="00D21700" w:rsidRDefault="00D21700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Designed to reach families where they already gather </w:t>
      </w:r>
    </w:p>
    <w:p w14:paraId="7200CEF1" w14:textId="5157CC25" w:rsidR="001E62D2" w:rsidRDefault="001E62D2">
      <w:pPr>
        <w:pStyle w:val="ListParagraph"/>
        <w:numPr>
          <w:ilvl w:val="0"/>
          <w:numId w:val="9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VISION – To Unite </w:t>
      </w:r>
    </w:p>
    <w:p w14:paraId="73BE9166" w14:textId="4EFEF4A7" w:rsidR="00EA521A" w:rsidRPr="001E62D2" w:rsidRDefault="00EA521A">
      <w:pPr>
        <w:pStyle w:val="ListParagraph"/>
        <w:numPr>
          <w:ilvl w:val="0"/>
          <w:numId w:val="9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lastRenderedPageBreak/>
        <w:t>How can YOU help?</w:t>
      </w:r>
      <w:r w:rsidR="001E691A">
        <w:rPr>
          <w:rFonts w:ascii="Aptos" w:hAnsi="Aptos" w:cs="Times New Roman"/>
        </w:rPr>
        <w:t xml:space="preserve"> Programs Churches Can Host…</w:t>
      </w:r>
    </w:p>
    <w:p w14:paraId="52511BAD" w14:textId="76BA6A1D" w:rsidR="00D21700" w:rsidRDefault="001E62D2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Family Reading Nights </w:t>
      </w:r>
    </w:p>
    <w:p w14:paraId="6F11B9D7" w14:textId="743D2BEE" w:rsidR="001E62D2" w:rsidRDefault="001E62D2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Tutoring 7 Homework Help</w:t>
      </w:r>
    </w:p>
    <w:p w14:paraId="36F84EF4" w14:textId="6D0947A7" w:rsidR="001E62D2" w:rsidRDefault="001E62D2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Digital Literacy Classes</w:t>
      </w:r>
    </w:p>
    <w:p w14:paraId="0BE3C658" w14:textId="29EB03C9" w:rsidR="001E62D2" w:rsidRDefault="001E62D2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Health Literacy Workshops</w:t>
      </w:r>
    </w:p>
    <w:p w14:paraId="029E195D" w14:textId="73FC7B1A" w:rsidR="001E62D2" w:rsidRDefault="001E62D2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ommunity Book Drives </w:t>
      </w:r>
    </w:p>
    <w:p w14:paraId="2BCEBE9B" w14:textId="35562922" w:rsidR="001E62D2" w:rsidRDefault="001E62D2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Early Literacy Programs </w:t>
      </w:r>
    </w:p>
    <w:p w14:paraId="2A3A54F9" w14:textId="46024DA3" w:rsidR="001E62D2" w:rsidRDefault="001E62D2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Reading Circles </w:t>
      </w:r>
    </w:p>
    <w:p w14:paraId="4CBA6A06" w14:textId="7C346829" w:rsidR="001A640A" w:rsidRDefault="001A640A">
      <w:pPr>
        <w:pStyle w:val="ListParagraph"/>
        <w:numPr>
          <w:ilvl w:val="0"/>
          <w:numId w:val="10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Community Hubs</w:t>
      </w:r>
    </w:p>
    <w:p w14:paraId="14B8DDB2" w14:textId="5453B5EE" w:rsidR="001A640A" w:rsidRDefault="001A640A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Churches become neighborhood literacy hubs</w:t>
      </w:r>
    </w:p>
    <w:p w14:paraId="085DA1EF" w14:textId="0823E5F6" w:rsidR="001A640A" w:rsidRDefault="001A640A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Access to books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technology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and volunteers </w:t>
      </w:r>
    </w:p>
    <w:p w14:paraId="5EEAD051" w14:textId="542A0BC3" w:rsidR="001A640A" w:rsidRDefault="001A640A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Safe spaces for children and families </w:t>
      </w:r>
    </w:p>
    <w:p w14:paraId="0C990DBF" w14:textId="789589EB" w:rsidR="001A640A" w:rsidRDefault="001A640A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Programs for children, adults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and seniors </w:t>
      </w:r>
    </w:p>
    <w:p w14:paraId="5B9C6D12" w14:textId="09224C88" w:rsidR="00523056" w:rsidRDefault="00523056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Supplies and materials would be provided for </w:t>
      </w:r>
      <w:r w:rsidR="005C0C7E">
        <w:rPr>
          <w:rFonts w:ascii="Aptos" w:hAnsi="Aptos" w:cs="Times New Roman"/>
        </w:rPr>
        <w:t>churches</w:t>
      </w:r>
    </w:p>
    <w:p w14:paraId="0EDEBAAD" w14:textId="51B8D0C8" w:rsidR="005C0C7E" w:rsidRDefault="005C0C7E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layton County </w:t>
      </w:r>
      <w:r w:rsidR="00B52D9A">
        <w:rPr>
          <w:rFonts w:ascii="Aptos" w:hAnsi="Aptos" w:cs="Times New Roman"/>
        </w:rPr>
        <w:t>is moving</w:t>
      </w:r>
      <w:r>
        <w:rPr>
          <w:rFonts w:ascii="Aptos" w:hAnsi="Aptos" w:cs="Times New Roman"/>
        </w:rPr>
        <w:t xml:space="preserve"> from worst to FIRST!!</w:t>
      </w:r>
    </w:p>
    <w:p w14:paraId="36483218" w14:textId="4C744DE4" w:rsidR="00B52D9A" w:rsidRDefault="00B52D9A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Community Impact: Improved school success for children, stronger families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and better literacy all around. </w:t>
      </w:r>
    </w:p>
    <w:p w14:paraId="286E28AC" w14:textId="38966D8C" w:rsidR="007A79C8" w:rsidRPr="00B52D9A" w:rsidRDefault="007A79C8">
      <w:pPr>
        <w:pStyle w:val="ListParagraph"/>
        <w:numPr>
          <w:ilvl w:val="0"/>
          <w:numId w:val="8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Applications and Interest Forms </w:t>
      </w:r>
      <w:r w:rsidR="00F04EA2">
        <w:rPr>
          <w:rFonts w:ascii="Aptos" w:hAnsi="Aptos" w:cs="Times New Roman"/>
        </w:rPr>
        <w:t xml:space="preserve">are </w:t>
      </w:r>
      <w:r>
        <w:rPr>
          <w:rFonts w:ascii="Aptos" w:hAnsi="Aptos" w:cs="Times New Roman"/>
        </w:rPr>
        <w:t xml:space="preserve">available for those ministries that would like to join. </w:t>
      </w:r>
    </w:p>
    <w:p w14:paraId="24D07CAA" w14:textId="0D7B7D20" w:rsidR="00107629" w:rsidRPr="00107629" w:rsidRDefault="007611B5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 w:rsidRPr="00DF7286">
        <w:rPr>
          <w:rFonts w:ascii="Aptos" w:hAnsi="Aptos" w:cs="Times New Roman"/>
        </w:rPr>
        <w:t xml:space="preserve">Hunt for 100 </w:t>
      </w:r>
      <w:r>
        <w:rPr>
          <w:rFonts w:ascii="Aptos" w:hAnsi="Aptos" w:cs="Times New Roman"/>
        </w:rPr>
        <w:t>C</w:t>
      </w:r>
      <w:r w:rsidRPr="00DF7286">
        <w:rPr>
          <w:rFonts w:ascii="Aptos" w:hAnsi="Aptos" w:cs="Times New Roman"/>
        </w:rPr>
        <w:t>ampaign</w:t>
      </w:r>
      <w:r>
        <w:rPr>
          <w:rFonts w:ascii="Aptos" w:hAnsi="Aptos" w:cs="Times New Roman"/>
        </w:rPr>
        <w:t xml:space="preserve"> &amp; Tour Update – Pastor Derek</w:t>
      </w:r>
      <w:r w:rsidR="00107629">
        <w:rPr>
          <w:rFonts w:ascii="Aptos" w:hAnsi="Aptos" w:cs="Times New Roman"/>
        </w:rPr>
        <w:t xml:space="preserve"> Griffin</w:t>
      </w:r>
    </w:p>
    <w:p w14:paraId="11105641" w14:textId="7CAE24BA" w:rsidR="00107629" w:rsidRDefault="00107629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Still working behind the scenes and preparing for the lounge </w:t>
      </w:r>
    </w:p>
    <w:p w14:paraId="5C5D39D0" w14:textId="6DB8BAA1" w:rsidR="00107629" w:rsidRDefault="00107629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17 Scholarships already </w:t>
      </w:r>
      <w:r w:rsidR="00785DDF">
        <w:rPr>
          <w:rFonts w:ascii="Aptos" w:hAnsi="Aptos" w:cs="Times New Roman"/>
        </w:rPr>
        <w:t xml:space="preserve">secured; Goal is at least 20 by Prayer at the Courthouse </w:t>
      </w:r>
    </w:p>
    <w:p w14:paraId="0D25A32C" w14:textId="645B4755" w:rsidR="007611B5" w:rsidRDefault="007611B5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00DF7286">
        <w:rPr>
          <w:rFonts w:ascii="Aptos" w:hAnsi="Aptos" w:cs="Times New Roman"/>
        </w:rPr>
        <w:t xml:space="preserve">Clayton State is serving as </w:t>
      </w:r>
      <w:r w:rsidR="00F04EA2">
        <w:rPr>
          <w:rFonts w:ascii="Aptos" w:hAnsi="Aptos" w:cs="Times New Roman"/>
        </w:rPr>
        <w:t xml:space="preserve">the </w:t>
      </w:r>
      <w:r w:rsidRPr="00DF7286">
        <w:rPr>
          <w:rFonts w:ascii="Aptos" w:hAnsi="Aptos" w:cs="Times New Roman"/>
        </w:rPr>
        <w:t>title sponsor.</w:t>
      </w:r>
    </w:p>
    <w:p w14:paraId="47360841" w14:textId="2CA148F1" w:rsidR="00785DDF" w:rsidRDefault="00785DDF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Set with </w:t>
      </w:r>
      <w:r w:rsidR="00F04EA2">
        <w:rPr>
          <w:rFonts w:ascii="Aptos" w:hAnsi="Aptos" w:cs="Times New Roman"/>
        </w:rPr>
        <w:t>the Mayor of the City of Jonesboro – July 2nd – Sole 501C3 to receive donations</w:t>
      </w:r>
      <w:r w:rsidR="001A5456">
        <w:rPr>
          <w:rFonts w:ascii="Aptos" w:hAnsi="Aptos" w:cs="Times New Roman"/>
        </w:rPr>
        <w:t xml:space="preserve"> on this day. </w:t>
      </w:r>
    </w:p>
    <w:p w14:paraId="4238E926" w14:textId="4466E3E4" w:rsidR="001A5456" w:rsidRDefault="001A5456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Bishop Guthrie – New Vision </w:t>
      </w:r>
      <w:r w:rsidR="005A428D">
        <w:rPr>
          <w:rFonts w:ascii="Aptos" w:hAnsi="Aptos" w:cs="Times New Roman"/>
        </w:rPr>
        <w:t>–</w:t>
      </w:r>
      <w:r>
        <w:rPr>
          <w:rFonts w:ascii="Aptos" w:hAnsi="Aptos" w:cs="Times New Roman"/>
        </w:rPr>
        <w:t xml:space="preserve"> </w:t>
      </w:r>
      <w:r w:rsidR="005A428D">
        <w:rPr>
          <w:rFonts w:ascii="Aptos" w:hAnsi="Aptos" w:cs="Times New Roman"/>
        </w:rPr>
        <w:t>Pastor Holmes – Committed for the tour; Would like at least 10 churches from the association; it would be on a Saturday</w:t>
      </w:r>
    </w:p>
    <w:p w14:paraId="3184F058" w14:textId="2AAE22AE" w:rsidR="0064656B" w:rsidRPr="00DF7286" w:rsidRDefault="0064656B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hick – Fil – A &amp; This Is It will endorse </w:t>
      </w:r>
      <w:r w:rsidR="007F148E">
        <w:rPr>
          <w:rFonts w:ascii="Aptos" w:hAnsi="Aptos" w:cs="Times New Roman"/>
        </w:rPr>
        <w:t>as well</w:t>
      </w:r>
    </w:p>
    <w:p w14:paraId="77F1908B" w14:textId="2C5ABFDF" w:rsidR="007611B5" w:rsidRPr="00DF7286" w:rsidRDefault="007611B5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00DF7286">
        <w:rPr>
          <w:rFonts w:ascii="Aptos" w:hAnsi="Aptos" w:cs="Times New Roman"/>
        </w:rPr>
        <w:t xml:space="preserve">Churches </w:t>
      </w:r>
      <w:r w:rsidR="00262DEF">
        <w:rPr>
          <w:rFonts w:ascii="Aptos" w:hAnsi="Aptos" w:cs="Times New Roman"/>
        </w:rPr>
        <w:t xml:space="preserve">are </w:t>
      </w:r>
      <w:r w:rsidRPr="00DF7286">
        <w:rPr>
          <w:rFonts w:ascii="Aptos" w:hAnsi="Aptos" w:cs="Times New Roman"/>
        </w:rPr>
        <w:t xml:space="preserve">encouraged </w:t>
      </w:r>
      <w:r>
        <w:rPr>
          <w:rFonts w:ascii="Aptos" w:hAnsi="Aptos" w:cs="Times New Roman"/>
        </w:rPr>
        <w:t xml:space="preserve">to sponsor </w:t>
      </w:r>
      <w:r w:rsidRPr="00DF7286">
        <w:rPr>
          <w:rFonts w:ascii="Aptos" w:hAnsi="Aptos" w:cs="Times New Roman"/>
        </w:rPr>
        <w:t>scholarships.</w:t>
      </w:r>
    </w:p>
    <w:p w14:paraId="23E136DE" w14:textId="3BE2D995" w:rsidR="007611B5" w:rsidRDefault="007F148E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Guest Running For Office </w:t>
      </w:r>
    </w:p>
    <w:p w14:paraId="414E2742" w14:textId="41DF8A74" w:rsidR="000118CA" w:rsidRDefault="00850938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Geronda V. Carter</w:t>
      </w:r>
      <w:r w:rsidR="002A277D">
        <w:rPr>
          <w:rFonts w:ascii="Aptos" w:hAnsi="Aptos" w:cs="Times New Roman"/>
        </w:rPr>
        <w:t xml:space="preserve"> – Re-Election</w:t>
      </w:r>
      <w:r w:rsidR="000118CA">
        <w:rPr>
          <w:rFonts w:ascii="Aptos" w:hAnsi="Aptos" w:cs="Times New Roman"/>
        </w:rPr>
        <w:t xml:space="preserve"> for Superior Court Judge</w:t>
      </w:r>
    </w:p>
    <w:p w14:paraId="1492BBD7" w14:textId="285EFAE8" w:rsidR="000118CA" w:rsidRPr="000118CA" w:rsidRDefault="00A129A8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Richard Wright – Georgia Lieutenant Governor</w:t>
      </w:r>
      <w:r w:rsidR="003B33A9">
        <w:rPr>
          <w:rFonts w:ascii="Aptos" w:hAnsi="Aptos" w:cs="Times New Roman"/>
        </w:rPr>
        <w:t xml:space="preserve"> </w:t>
      </w:r>
    </w:p>
    <w:p w14:paraId="2CAA9EE7" w14:textId="77777777" w:rsidR="00C34768" w:rsidRPr="004F5A0F" w:rsidRDefault="00C34768" w:rsidP="00C34768">
      <w:pPr>
        <w:pStyle w:val="ListParagraph"/>
      </w:pPr>
    </w:p>
    <w:p w14:paraId="289ECBA0" w14:textId="77777777" w:rsidR="00C34768" w:rsidRPr="007611B5" w:rsidRDefault="00C34768">
      <w:pPr>
        <w:pStyle w:val="ListParagraph"/>
        <w:numPr>
          <w:ilvl w:val="0"/>
          <w:numId w:val="2"/>
        </w:numPr>
        <w:spacing w:after="0"/>
        <w:rPr>
          <w:rFonts w:ascii="Aptos" w:hAnsi="Aptos" w:cs="Times New Roman"/>
        </w:rPr>
      </w:pPr>
      <w:r w:rsidRPr="00514AB9">
        <w:rPr>
          <w:rFonts w:ascii="Aptos" w:hAnsi="Aptos" w:cs="Times New Roman"/>
        </w:rPr>
        <w:t>Old Business:</w:t>
      </w:r>
    </w:p>
    <w:p w14:paraId="38D1EDD6" w14:textId="77777777" w:rsidR="00C34768" w:rsidRPr="00C34768" w:rsidRDefault="00C34768" w:rsidP="00C34768">
      <w:pPr>
        <w:spacing w:after="0"/>
        <w:rPr>
          <w:rFonts w:ascii="Aptos" w:hAnsi="Aptos" w:cs="Times New Roman"/>
        </w:rPr>
      </w:pPr>
    </w:p>
    <w:p w14:paraId="73088D6C" w14:textId="293E8DCC" w:rsidR="00AB12AA" w:rsidRDefault="00AB12AA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alvary </w:t>
      </w:r>
      <w:r w:rsidR="00C34768">
        <w:rPr>
          <w:rFonts w:ascii="Aptos" w:hAnsi="Aptos" w:cs="Times New Roman"/>
        </w:rPr>
        <w:t xml:space="preserve">Refuge Center – Pastor </w:t>
      </w:r>
      <w:r w:rsidR="007A1B76">
        <w:rPr>
          <w:rFonts w:ascii="Aptos" w:hAnsi="Aptos" w:cs="Times New Roman"/>
        </w:rPr>
        <w:t>James Whitely</w:t>
      </w:r>
    </w:p>
    <w:p w14:paraId="2CE6E8C8" w14:textId="19CE34D2" w:rsidR="007A1B76" w:rsidRDefault="007A1B76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Passed out flyer for review </w:t>
      </w:r>
      <w:r w:rsidR="007162A5">
        <w:rPr>
          <w:rFonts w:ascii="Aptos" w:hAnsi="Aptos" w:cs="Times New Roman"/>
        </w:rPr>
        <w:t>by ACMCC</w:t>
      </w:r>
      <w:r w:rsidR="00D360C7">
        <w:rPr>
          <w:rFonts w:ascii="Aptos" w:hAnsi="Aptos" w:cs="Times New Roman"/>
        </w:rPr>
        <w:t xml:space="preserve"> with items to be purchased.</w:t>
      </w:r>
    </w:p>
    <w:p w14:paraId="6CFBC72F" w14:textId="7FFCB187" w:rsidR="00AB12AA" w:rsidRDefault="00AB12AA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00AB12AA">
        <w:rPr>
          <w:rFonts w:ascii="Aptos" w:hAnsi="Aptos" w:cs="Times New Roman"/>
        </w:rPr>
        <w:t xml:space="preserve">Pastor Whitley </w:t>
      </w:r>
      <w:r w:rsidR="009C585D">
        <w:rPr>
          <w:rFonts w:ascii="Aptos" w:hAnsi="Aptos" w:cs="Times New Roman"/>
        </w:rPr>
        <w:t xml:space="preserve">is leading this outreach. </w:t>
      </w:r>
    </w:p>
    <w:p w14:paraId="0CAD1F05" w14:textId="5DE1A5ED" w:rsidR="007162A5" w:rsidRDefault="007162A5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Asked about senior pastors </w:t>
      </w:r>
      <w:r w:rsidR="00F04EA2">
        <w:rPr>
          <w:rFonts w:ascii="Aptos" w:hAnsi="Aptos" w:cs="Times New Roman"/>
        </w:rPr>
        <w:t>who</w:t>
      </w:r>
      <w:r>
        <w:rPr>
          <w:rFonts w:ascii="Aptos" w:hAnsi="Aptos" w:cs="Times New Roman"/>
        </w:rPr>
        <w:t xml:space="preserve"> hold Bible Stud</w:t>
      </w:r>
      <w:r w:rsidR="00246186">
        <w:rPr>
          <w:rFonts w:ascii="Aptos" w:hAnsi="Aptos" w:cs="Times New Roman"/>
        </w:rPr>
        <w:t xml:space="preserve">ies on Wednesday Nights. Wanted to get a count on who </w:t>
      </w:r>
      <w:r w:rsidR="00262DEF">
        <w:rPr>
          <w:rFonts w:ascii="Aptos" w:hAnsi="Aptos" w:cs="Times New Roman"/>
        </w:rPr>
        <w:t>can</w:t>
      </w:r>
      <w:r w:rsidR="00246186">
        <w:rPr>
          <w:rFonts w:ascii="Aptos" w:hAnsi="Aptos" w:cs="Times New Roman"/>
        </w:rPr>
        <w:t xml:space="preserve"> serve </w:t>
      </w:r>
    </w:p>
    <w:p w14:paraId="46AED287" w14:textId="0FD949AF" w:rsidR="009708D5" w:rsidRDefault="009708D5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April 15</w:t>
      </w:r>
      <w:r w:rsidRPr="009708D5">
        <w:rPr>
          <w:rFonts w:ascii="Aptos" w:hAnsi="Aptos" w:cs="Times New Roman"/>
          <w:vertAlign w:val="superscript"/>
        </w:rPr>
        <w:t>th</w:t>
      </w:r>
      <w:r>
        <w:rPr>
          <w:rFonts w:ascii="Aptos" w:hAnsi="Aptos" w:cs="Times New Roman"/>
        </w:rPr>
        <w:t xml:space="preserve"> and April 2</w:t>
      </w:r>
      <w:r w:rsidR="009768D0">
        <w:rPr>
          <w:rFonts w:ascii="Aptos" w:hAnsi="Aptos" w:cs="Times New Roman"/>
        </w:rPr>
        <w:t>9th</w:t>
      </w:r>
      <w:r>
        <w:rPr>
          <w:rFonts w:ascii="Aptos" w:hAnsi="Aptos" w:cs="Times New Roman"/>
        </w:rPr>
        <w:t xml:space="preserve"> are open dates to serve. </w:t>
      </w:r>
    </w:p>
    <w:p w14:paraId="39964CC7" w14:textId="09AAC377" w:rsidR="003C102A" w:rsidRDefault="003C102A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Date chosen</w:t>
      </w:r>
      <w:r w:rsidR="009768D0">
        <w:rPr>
          <w:rFonts w:ascii="Aptos" w:hAnsi="Aptos" w:cs="Times New Roman"/>
        </w:rPr>
        <w:t xml:space="preserve"> is April 15</w:t>
      </w:r>
      <w:r w:rsidR="009768D0" w:rsidRPr="009768D0">
        <w:rPr>
          <w:rFonts w:ascii="Aptos" w:hAnsi="Aptos" w:cs="Times New Roman"/>
          <w:vertAlign w:val="superscript"/>
        </w:rPr>
        <w:t>th</w:t>
      </w:r>
      <w:r w:rsidR="009768D0">
        <w:rPr>
          <w:rFonts w:ascii="Aptos" w:hAnsi="Aptos" w:cs="Times New Roman"/>
        </w:rPr>
        <w:t xml:space="preserve"> </w:t>
      </w:r>
    </w:p>
    <w:p w14:paraId="1C1939BD" w14:textId="3C66B7E8" w:rsidR="00A64C6D" w:rsidRDefault="00A64C6D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Those who </w:t>
      </w:r>
      <w:r w:rsidR="00262DEF">
        <w:rPr>
          <w:rFonts w:ascii="Aptos" w:hAnsi="Aptos" w:cs="Times New Roman"/>
        </w:rPr>
        <w:t>can</w:t>
      </w:r>
      <w:r>
        <w:rPr>
          <w:rFonts w:ascii="Aptos" w:hAnsi="Aptos" w:cs="Times New Roman"/>
        </w:rPr>
        <w:t xml:space="preserve"> serve on this day </w:t>
      </w:r>
    </w:p>
    <w:p w14:paraId="17B93E5D" w14:textId="15B684F4" w:rsidR="002E4BDE" w:rsidRDefault="000D3CE5">
      <w:pPr>
        <w:pStyle w:val="ListParagraph"/>
        <w:numPr>
          <w:ilvl w:val="0"/>
          <w:numId w:val="11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Dr. Keith Horton </w:t>
      </w:r>
    </w:p>
    <w:p w14:paraId="5F78C49B" w14:textId="475320ED" w:rsidR="006B2CB4" w:rsidRDefault="006B2CB4">
      <w:pPr>
        <w:pStyle w:val="ListParagraph"/>
        <w:numPr>
          <w:ilvl w:val="0"/>
          <w:numId w:val="11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Pastor Whitley &amp; Mrs. Whitley</w:t>
      </w:r>
    </w:p>
    <w:p w14:paraId="0714144B" w14:textId="36B9EE21" w:rsidR="006B2CB4" w:rsidRDefault="000D3CE5">
      <w:pPr>
        <w:pStyle w:val="ListParagraph"/>
        <w:numPr>
          <w:ilvl w:val="0"/>
          <w:numId w:val="11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lastRenderedPageBreak/>
        <w:t xml:space="preserve">Dr. Robert Burton &amp; Dr. </w:t>
      </w:r>
      <w:r w:rsidR="00F04EA2">
        <w:rPr>
          <w:rFonts w:ascii="Aptos" w:hAnsi="Aptos" w:cs="Times New Roman"/>
        </w:rPr>
        <w:t>Diane Rodriguez-</w:t>
      </w:r>
      <w:r>
        <w:rPr>
          <w:rFonts w:ascii="Aptos" w:hAnsi="Aptos" w:cs="Times New Roman"/>
        </w:rPr>
        <w:t>Burton</w:t>
      </w:r>
    </w:p>
    <w:p w14:paraId="00C501A4" w14:textId="3745AD3F" w:rsidR="009C585D" w:rsidRDefault="009C585D">
      <w:pPr>
        <w:pStyle w:val="ListParagraph"/>
        <w:numPr>
          <w:ilvl w:val="0"/>
          <w:numId w:val="11"/>
        </w:numPr>
        <w:spacing w:after="0"/>
        <w:rPr>
          <w:rFonts w:ascii="Aptos" w:hAnsi="Aptos" w:cs="Times New Roman"/>
        </w:rPr>
      </w:pPr>
      <w:r w:rsidRPr="006B2CB4">
        <w:rPr>
          <w:rFonts w:ascii="Aptos" w:hAnsi="Aptos" w:cs="Times New Roman"/>
        </w:rPr>
        <w:t xml:space="preserve">Minister Shirley Moore </w:t>
      </w:r>
    </w:p>
    <w:p w14:paraId="5021B670" w14:textId="732864B4" w:rsidR="006B2CB4" w:rsidRPr="006B2CB4" w:rsidRDefault="006B2CB4">
      <w:pPr>
        <w:pStyle w:val="ListParagraph"/>
        <w:numPr>
          <w:ilvl w:val="0"/>
          <w:numId w:val="11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Pastor &amp; First Lady Ware – Unclear if they were committing or not</w:t>
      </w:r>
    </w:p>
    <w:p w14:paraId="7A701D8C" w14:textId="601E9A3A" w:rsidR="009708D5" w:rsidRDefault="009708D5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Please be prepared to show up at </w:t>
      </w:r>
      <w:r w:rsidR="00F04EA2">
        <w:rPr>
          <w:rFonts w:ascii="Aptos" w:hAnsi="Aptos" w:cs="Times New Roman"/>
        </w:rPr>
        <w:t>6 pm</w:t>
      </w:r>
    </w:p>
    <w:p w14:paraId="097C6052" w14:textId="6FF499BD" w:rsidR="00AB12AA" w:rsidRDefault="00AB12AA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00AB12AA">
        <w:rPr>
          <w:rFonts w:ascii="Aptos" w:hAnsi="Aptos" w:cs="Times New Roman"/>
        </w:rPr>
        <w:t>One meal plan: Wednesday night from 6:</w:t>
      </w:r>
      <w:r w:rsidR="002E4BDE">
        <w:rPr>
          <w:rFonts w:ascii="Aptos" w:hAnsi="Aptos" w:cs="Times New Roman"/>
        </w:rPr>
        <w:t>00</w:t>
      </w:r>
      <w:r w:rsidRPr="00AB12AA">
        <w:rPr>
          <w:rFonts w:ascii="Aptos" w:hAnsi="Aptos" w:cs="Times New Roman"/>
        </w:rPr>
        <w:t xml:space="preserve">–7:15 PM </w:t>
      </w:r>
    </w:p>
    <w:p w14:paraId="0627A1EB" w14:textId="18B14273" w:rsidR="000D3CE5" w:rsidRDefault="000A7198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Rep. Rhonda Burnough </w:t>
      </w:r>
      <w:r w:rsidR="009B14F2">
        <w:rPr>
          <w:rFonts w:ascii="Aptos" w:hAnsi="Aptos" w:cs="Times New Roman"/>
        </w:rPr>
        <w:t>–</w:t>
      </w:r>
      <w:r>
        <w:rPr>
          <w:rFonts w:ascii="Aptos" w:hAnsi="Aptos" w:cs="Times New Roman"/>
        </w:rPr>
        <w:t xml:space="preserve"> </w:t>
      </w:r>
      <w:r w:rsidR="009B14F2">
        <w:rPr>
          <w:rFonts w:ascii="Aptos" w:hAnsi="Aptos" w:cs="Times New Roman"/>
        </w:rPr>
        <w:t>Airport Tax Bill</w:t>
      </w:r>
    </w:p>
    <w:p w14:paraId="1377ADDD" w14:textId="7A324C3A" w:rsidR="000A7198" w:rsidRDefault="009B14F2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Also running for office</w:t>
      </w:r>
      <w:r w:rsidR="00F04EA2">
        <w:rPr>
          <w:rFonts w:ascii="Aptos" w:hAnsi="Aptos" w:cs="Times New Roman"/>
        </w:rPr>
        <w:t>,</w:t>
      </w:r>
      <w:r>
        <w:rPr>
          <w:rFonts w:ascii="Aptos" w:hAnsi="Aptos" w:cs="Times New Roman"/>
        </w:rPr>
        <w:t xml:space="preserve"> but does not have an </w:t>
      </w:r>
      <w:r w:rsidR="00AB21AD">
        <w:rPr>
          <w:rFonts w:ascii="Aptos" w:hAnsi="Aptos" w:cs="Times New Roman"/>
        </w:rPr>
        <w:t xml:space="preserve">opponent </w:t>
      </w:r>
    </w:p>
    <w:p w14:paraId="145848DA" w14:textId="53DF22D3" w:rsidR="006343C8" w:rsidRPr="004F7D99" w:rsidRDefault="00AB21AD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A part of the airport that has not paid taxes to Clayton County in over 80 Years </w:t>
      </w:r>
    </w:p>
    <w:p w14:paraId="4015C448" w14:textId="72890A55" w:rsidR="0089393D" w:rsidRDefault="0089393D">
      <w:pPr>
        <w:pStyle w:val="ListParagraph"/>
        <w:numPr>
          <w:ilvl w:val="0"/>
          <w:numId w:val="2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New Business</w:t>
      </w:r>
    </w:p>
    <w:p w14:paraId="7146AFDB" w14:textId="77777777" w:rsidR="0089393D" w:rsidRPr="005D35C4" w:rsidRDefault="0089393D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  <w:b/>
          <w:bCs/>
        </w:rPr>
      </w:pPr>
      <w:r w:rsidRPr="005D35C4">
        <w:rPr>
          <w:rFonts w:ascii="Aptos" w:hAnsi="Aptos" w:cs="Times New Roman"/>
          <w:b/>
          <w:bCs/>
        </w:rPr>
        <w:t xml:space="preserve">Motion to Approve the Minutes: </w:t>
      </w:r>
    </w:p>
    <w:p w14:paraId="5F1367F5" w14:textId="15433626" w:rsidR="005D35C4" w:rsidRDefault="00262DEF" w:rsidP="005D35C4">
      <w:pPr>
        <w:pStyle w:val="ListParagraph"/>
        <w:spacing w:after="0"/>
        <w:ind w:left="108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We emailed the minutes from the previous meeting (2/16/2026) and presented them </w:t>
      </w:r>
      <w:r w:rsidR="0089393D" w:rsidRPr="0089393D">
        <w:rPr>
          <w:rFonts w:ascii="Aptos" w:hAnsi="Aptos" w:cs="Times New Roman"/>
        </w:rPr>
        <w:t>to the body for review</w:t>
      </w:r>
      <w:r w:rsidR="00F04EA2">
        <w:rPr>
          <w:rFonts w:ascii="Aptos" w:hAnsi="Aptos" w:cs="Times New Roman"/>
        </w:rPr>
        <w:t>. Also, a QR was provided to be scanned during the meeting</w:t>
      </w:r>
      <w:r w:rsidR="0089393D" w:rsidRPr="0089393D">
        <w:rPr>
          <w:rFonts w:ascii="Aptos" w:hAnsi="Aptos" w:cs="Times New Roman"/>
        </w:rPr>
        <w:t xml:space="preserve">. The body of ACMCC attendees approved the minutes. </w:t>
      </w:r>
      <w:r w:rsidR="00031430">
        <w:rPr>
          <w:rFonts w:ascii="Aptos" w:hAnsi="Aptos" w:cs="Times New Roman"/>
          <w:u w:val="single"/>
        </w:rPr>
        <w:t>Dr. Terry Baskins</w:t>
      </w:r>
      <w:r w:rsidR="005D35C4">
        <w:rPr>
          <w:rFonts w:ascii="Aptos" w:hAnsi="Aptos" w:cs="Times New Roman"/>
        </w:rPr>
        <w:t xml:space="preserve"> </w:t>
      </w:r>
      <w:r w:rsidR="0089393D" w:rsidRPr="0089393D">
        <w:rPr>
          <w:rFonts w:ascii="Aptos" w:hAnsi="Aptos" w:cs="Times New Roman"/>
        </w:rPr>
        <w:t xml:space="preserve">motioned to accept the minutes as shown, and </w:t>
      </w:r>
      <w:r w:rsidR="00425DBE">
        <w:rPr>
          <w:rFonts w:ascii="Aptos" w:hAnsi="Aptos" w:cs="Times New Roman"/>
          <w:u w:val="single"/>
        </w:rPr>
        <w:t xml:space="preserve">Bishop JD Guthrie </w:t>
      </w:r>
      <w:r w:rsidR="00F04EA2">
        <w:rPr>
          <w:rFonts w:ascii="Aptos" w:hAnsi="Aptos" w:cs="Times New Roman"/>
        </w:rPr>
        <w:t>seconded</w:t>
      </w:r>
      <w:r w:rsidR="0089393D" w:rsidRPr="0089393D">
        <w:rPr>
          <w:rFonts w:ascii="Aptos" w:hAnsi="Aptos" w:cs="Times New Roman"/>
        </w:rPr>
        <w:t>.</w:t>
      </w:r>
    </w:p>
    <w:p w14:paraId="36C731FE" w14:textId="36C5D89A" w:rsidR="005D35C4" w:rsidRPr="005D35C4" w:rsidRDefault="005D35C4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 w:rsidRPr="005D35C4">
        <w:rPr>
          <w:rFonts w:ascii="Aptos" w:hAnsi="Aptos" w:cs="Times New Roman"/>
          <w:b/>
          <w:bCs/>
        </w:rPr>
        <w:t>Financial Report:</w:t>
      </w:r>
    </w:p>
    <w:p w14:paraId="1B159D3E" w14:textId="77777777" w:rsidR="005D35C4" w:rsidRDefault="005D35C4" w:rsidP="005D35C4">
      <w:p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                       </w:t>
      </w:r>
      <w:r w:rsidRPr="00F7139D">
        <w:rPr>
          <w:rFonts w:ascii="Aptos" w:hAnsi="Aptos" w:cs="Times New Roman"/>
        </w:rPr>
        <w:t xml:space="preserve">Pastor Robert Burton provided </w:t>
      </w:r>
      <w:r>
        <w:rPr>
          <w:rFonts w:ascii="Aptos" w:hAnsi="Aptos" w:cs="Times New Roman"/>
        </w:rPr>
        <w:t xml:space="preserve">one </w:t>
      </w:r>
      <w:r w:rsidRPr="00F7139D">
        <w:rPr>
          <w:rFonts w:ascii="Aptos" w:hAnsi="Aptos" w:cs="Times New Roman"/>
        </w:rPr>
        <w:t xml:space="preserve">handout </w:t>
      </w:r>
      <w:r>
        <w:rPr>
          <w:rFonts w:ascii="Aptos" w:hAnsi="Aptos" w:cs="Times New Roman"/>
        </w:rPr>
        <w:t xml:space="preserve">for the </w:t>
      </w:r>
      <w:r w:rsidRPr="00F7139D">
        <w:rPr>
          <w:rFonts w:ascii="Aptos" w:hAnsi="Aptos" w:cs="Times New Roman"/>
        </w:rPr>
        <w:t>Monthly Financial Report</w:t>
      </w:r>
      <w:r>
        <w:rPr>
          <w:rFonts w:ascii="Aptos" w:hAnsi="Aptos" w:cs="Times New Roman"/>
        </w:rPr>
        <w:t xml:space="preserve"> per table</w:t>
      </w:r>
      <w:r w:rsidRPr="00F7139D">
        <w:rPr>
          <w:rFonts w:ascii="Aptos" w:hAnsi="Aptos" w:cs="Times New Roman"/>
        </w:rPr>
        <w:t xml:space="preserve">, </w:t>
      </w:r>
      <w:r>
        <w:rPr>
          <w:rFonts w:ascii="Aptos" w:hAnsi="Aptos" w:cs="Times New Roman"/>
        </w:rPr>
        <w:t xml:space="preserve">   </w:t>
      </w:r>
    </w:p>
    <w:p w14:paraId="39F168D5" w14:textId="00BC475D" w:rsidR="005D35C4" w:rsidRDefault="005D35C4" w:rsidP="005D35C4">
      <w:p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                       </w:t>
      </w:r>
      <w:r w:rsidRPr="00F7139D">
        <w:rPr>
          <w:rFonts w:ascii="Aptos" w:hAnsi="Aptos" w:cs="Times New Roman"/>
        </w:rPr>
        <w:t xml:space="preserve">also available online via the QR </w:t>
      </w:r>
      <w:r>
        <w:rPr>
          <w:rFonts w:ascii="Aptos" w:hAnsi="Aptos" w:cs="Times New Roman"/>
        </w:rPr>
        <w:t>code</w:t>
      </w:r>
      <w:r w:rsidRPr="00F7139D">
        <w:rPr>
          <w:rFonts w:ascii="Aptos" w:hAnsi="Aptos" w:cs="Times New Roman"/>
        </w:rPr>
        <w:t xml:space="preserve">. Pastor Derek Griffin reviewed with the body.  </w:t>
      </w:r>
    </w:p>
    <w:p w14:paraId="12D59DDD" w14:textId="7CF5EECE" w:rsidR="005D35C4" w:rsidRPr="0098477E" w:rsidRDefault="00F04EA2" w:rsidP="00F04EA2">
      <w:pPr>
        <w:spacing w:after="0"/>
        <w:ind w:left="108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The </w:t>
      </w:r>
      <w:r w:rsidR="005D35C4" w:rsidRPr="00F7139D">
        <w:rPr>
          <w:rFonts w:ascii="Aptos" w:hAnsi="Aptos" w:cs="Times New Roman"/>
        </w:rPr>
        <w:t xml:space="preserve">body of ACMCC attendees approved the financial report. Motion to approve </w:t>
      </w:r>
      <w:r w:rsidR="0098477E">
        <w:rPr>
          <w:rFonts w:ascii="Aptos" w:hAnsi="Aptos" w:cs="Times New Roman"/>
        </w:rPr>
        <w:t xml:space="preserve">by Pastor Willie Jonas and </w:t>
      </w:r>
      <w:r w:rsidR="006C284F">
        <w:rPr>
          <w:rFonts w:ascii="Aptos" w:hAnsi="Aptos" w:cs="Times New Roman"/>
          <w:u w:val="single"/>
        </w:rPr>
        <w:t>Dr.</w:t>
      </w:r>
      <w:r w:rsidR="0098477E">
        <w:rPr>
          <w:rFonts w:ascii="Aptos" w:hAnsi="Aptos" w:cs="Times New Roman"/>
          <w:u w:val="single"/>
        </w:rPr>
        <w:t xml:space="preserve"> </w:t>
      </w:r>
      <w:r w:rsidR="005D35C4">
        <w:rPr>
          <w:rFonts w:ascii="Aptos" w:hAnsi="Aptos" w:cs="Times New Roman"/>
          <w:u w:val="single"/>
        </w:rPr>
        <w:t>Terry Baskins</w:t>
      </w:r>
      <w:r>
        <w:rPr>
          <w:rFonts w:ascii="Aptos" w:hAnsi="Aptos" w:cs="Times New Roman"/>
        </w:rPr>
        <w:t xml:space="preserve"> seconded.</w:t>
      </w:r>
    </w:p>
    <w:p w14:paraId="7F83C2C1" w14:textId="17E3E51F" w:rsidR="00281670" w:rsidRPr="00281670" w:rsidRDefault="00281670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February 16, 2026</w:t>
      </w:r>
      <w:r w:rsidR="00F04EA2">
        <w:rPr>
          <w:rFonts w:ascii="Aptos" w:hAnsi="Aptos" w:cs="Times New Roman"/>
        </w:rPr>
        <w:t xml:space="preserve">, </w:t>
      </w:r>
      <w:r w:rsidR="00433C95">
        <w:rPr>
          <w:rFonts w:ascii="Aptos" w:hAnsi="Aptos" w:cs="Times New Roman"/>
        </w:rPr>
        <w:t>Financial</w:t>
      </w:r>
      <w:r>
        <w:rPr>
          <w:rFonts w:ascii="Aptos" w:hAnsi="Aptos" w:cs="Times New Roman"/>
        </w:rPr>
        <w:t xml:space="preserve"> Report Erro</w:t>
      </w:r>
      <w:r w:rsidR="00433C95">
        <w:rPr>
          <w:rFonts w:ascii="Aptos" w:hAnsi="Aptos" w:cs="Times New Roman"/>
        </w:rPr>
        <w:t xml:space="preserve">r; Correction to be made. </w:t>
      </w:r>
    </w:p>
    <w:p w14:paraId="0EAEC86C" w14:textId="6418A535" w:rsidR="00234A4B" w:rsidRDefault="00234A4B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  <w:b/>
          <w:bCs/>
        </w:rPr>
      </w:pPr>
      <w:r>
        <w:rPr>
          <w:rFonts w:ascii="Aptos" w:hAnsi="Aptos" w:cs="Times New Roman"/>
          <w:b/>
          <w:bCs/>
        </w:rPr>
        <w:t>New</w:t>
      </w:r>
      <w:r w:rsidR="009B22D6">
        <w:rPr>
          <w:rFonts w:ascii="Aptos" w:hAnsi="Aptos" w:cs="Times New Roman"/>
          <w:b/>
          <w:bCs/>
        </w:rPr>
        <w:t xml:space="preserve"> Monthly</w:t>
      </w:r>
      <w:r>
        <w:rPr>
          <w:rFonts w:ascii="Aptos" w:hAnsi="Aptos" w:cs="Times New Roman"/>
          <w:b/>
          <w:bCs/>
        </w:rPr>
        <w:t xml:space="preserve"> Meeting Expectations</w:t>
      </w:r>
    </w:p>
    <w:p w14:paraId="55397A4A" w14:textId="6EC22276" w:rsidR="00234A4B" w:rsidRPr="00884454" w:rsidRDefault="00730597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00884454">
        <w:rPr>
          <w:rFonts w:ascii="Aptos" w:hAnsi="Aptos" w:cs="Times New Roman"/>
        </w:rPr>
        <w:t xml:space="preserve">Agenda updated </w:t>
      </w:r>
      <w:r w:rsidR="006E163A" w:rsidRPr="00884454">
        <w:rPr>
          <w:rFonts w:ascii="Aptos" w:hAnsi="Aptos" w:cs="Times New Roman"/>
        </w:rPr>
        <w:t xml:space="preserve">with times allotted </w:t>
      </w:r>
    </w:p>
    <w:p w14:paraId="538F052E" w14:textId="0842907F" w:rsidR="0077743D" w:rsidRDefault="00AC20A0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00884454">
        <w:rPr>
          <w:rFonts w:ascii="Aptos" w:hAnsi="Aptos" w:cs="Times New Roman"/>
        </w:rPr>
        <w:t xml:space="preserve">Pastor Willie Jones </w:t>
      </w:r>
      <w:r w:rsidR="006D389E" w:rsidRPr="00884454">
        <w:rPr>
          <w:rFonts w:ascii="Aptos" w:hAnsi="Aptos" w:cs="Times New Roman"/>
        </w:rPr>
        <w:t xml:space="preserve">assigned as Sargent </w:t>
      </w:r>
      <w:r w:rsidR="00BA266C" w:rsidRPr="00884454">
        <w:rPr>
          <w:rFonts w:ascii="Aptos" w:hAnsi="Aptos" w:cs="Times New Roman"/>
        </w:rPr>
        <w:t>at A</w:t>
      </w:r>
      <w:r w:rsidR="00884454" w:rsidRPr="00884454">
        <w:rPr>
          <w:rFonts w:ascii="Aptos" w:hAnsi="Aptos" w:cs="Times New Roman"/>
        </w:rPr>
        <w:t>rms</w:t>
      </w:r>
      <w:r w:rsidR="00884454">
        <w:rPr>
          <w:rFonts w:ascii="Aptos" w:hAnsi="Aptos" w:cs="Times New Roman"/>
        </w:rPr>
        <w:t xml:space="preserve">; Will help keep order and time during meetings </w:t>
      </w:r>
    </w:p>
    <w:p w14:paraId="74B3DCE3" w14:textId="4ECD01FF" w:rsidR="00E05936" w:rsidRPr="00E05936" w:rsidRDefault="00E05936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Suggestion Box added for member feedback and suggestions </w:t>
      </w:r>
    </w:p>
    <w:p w14:paraId="3EDF35E6" w14:textId="0464E6B0" w:rsidR="00234A4B" w:rsidRPr="00234A4B" w:rsidRDefault="00234A4B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  <w:b/>
          <w:bCs/>
        </w:rPr>
      </w:pPr>
      <w:r w:rsidRPr="00D37456">
        <w:rPr>
          <w:rFonts w:ascii="Aptos" w:hAnsi="Aptos" w:cs="Times New Roman"/>
          <w:b/>
          <w:bCs/>
        </w:rPr>
        <w:t xml:space="preserve">ACMCC </w:t>
      </w:r>
      <w:r>
        <w:rPr>
          <w:rFonts w:ascii="Aptos" w:hAnsi="Aptos" w:cs="Times New Roman"/>
          <w:b/>
          <w:bCs/>
        </w:rPr>
        <w:t xml:space="preserve">2026 </w:t>
      </w:r>
      <w:r w:rsidRPr="00D37456">
        <w:rPr>
          <w:rFonts w:ascii="Aptos" w:hAnsi="Aptos" w:cs="Times New Roman"/>
          <w:b/>
          <w:bCs/>
        </w:rPr>
        <w:t xml:space="preserve">Membership </w:t>
      </w:r>
      <w:r>
        <w:rPr>
          <w:rFonts w:ascii="Aptos" w:hAnsi="Aptos" w:cs="Times New Roman"/>
          <w:b/>
          <w:bCs/>
        </w:rPr>
        <w:t>Dues</w:t>
      </w:r>
    </w:p>
    <w:p w14:paraId="1F1CDE40" w14:textId="77777777" w:rsidR="000A1338" w:rsidRDefault="000A1338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7C22EC33">
        <w:rPr>
          <w:rFonts w:ascii="Aptos" w:hAnsi="Aptos" w:cs="Times New Roman"/>
        </w:rPr>
        <w:t>Appeal for 202</w:t>
      </w:r>
      <w:r>
        <w:rPr>
          <w:rFonts w:ascii="Aptos" w:hAnsi="Aptos" w:cs="Times New Roman"/>
        </w:rPr>
        <w:t>6</w:t>
      </w:r>
      <w:r w:rsidRPr="7C22EC33">
        <w:rPr>
          <w:rFonts w:ascii="Aptos" w:hAnsi="Aptos" w:cs="Times New Roman"/>
        </w:rPr>
        <w:t xml:space="preserve"> Dues and Donations (Pastor Derek Griffin)</w:t>
      </w:r>
    </w:p>
    <w:p w14:paraId="31870675" w14:textId="5BCDF910" w:rsidR="000A1338" w:rsidRDefault="000A1338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7C22EC33">
        <w:rPr>
          <w:rFonts w:ascii="Aptos" w:hAnsi="Aptos" w:cs="Times New Roman"/>
        </w:rPr>
        <w:t xml:space="preserve">Annual dues </w:t>
      </w:r>
      <w:r w:rsidR="00333BA4">
        <w:rPr>
          <w:rFonts w:ascii="Aptos" w:hAnsi="Aptos" w:cs="Times New Roman"/>
        </w:rPr>
        <w:t xml:space="preserve">- $100 for Pastors and </w:t>
      </w:r>
      <w:r w:rsidR="005A2E4F">
        <w:rPr>
          <w:rFonts w:ascii="Aptos" w:hAnsi="Aptos" w:cs="Times New Roman"/>
        </w:rPr>
        <w:t xml:space="preserve">$60 for all others. </w:t>
      </w:r>
    </w:p>
    <w:p w14:paraId="1415AD20" w14:textId="1CD99EF2" w:rsidR="001270E5" w:rsidRPr="00C24D6C" w:rsidRDefault="001270E5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Donations </w:t>
      </w:r>
      <w:r w:rsidR="00F04EA2">
        <w:rPr>
          <w:rFonts w:ascii="Aptos" w:hAnsi="Aptos" w:cs="Times New Roman"/>
        </w:rPr>
        <w:t xml:space="preserve">are </w:t>
      </w:r>
      <w:r>
        <w:rPr>
          <w:rFonts w:ascii="Aptos" w:hAnsi="Aptos" w:cs="Times New Roman"/>
        </w:rPr>
        <w:t>always accepted</w:t>
      </w:r>
    </w:p>
    <w:p w14:paraId="4FE4F06E" w14:textId="5C64BACE" w:rsidR="000A1338" w:rsidRPr="000A1338" w:rsidRDefault="000A1338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7C22EC33">
        <w:rPr>
          <w:rFonts w:ascii="Aptos" w:hAnsi="Aptos" w:cs="Times New Roman"/>
        </w:rPr>
        <w:t>Please pay dues so that</w:t>
      </w:r>
      <w:r w:rsidR="005A2E4F">
        <w:rPr>
          <w:rFonts w:ascii="Aptos" w:hAnsi="Aptos" w:cs="Times New Roman"/>
        </w:rPr>
        <w:t xml:space="preserve"> </w:t>
      </w:r>
      <w:r w:rsidR="00F04EA2">
        <w:rPr>
          <w:rFonts w:ascii="Aptos" w:hAnsi="Aptos" w:cs="Times New Roman"/>
        </w:rPr>
        <w:t xml:space="preserve">the </w:t>
      </w:r>
      <w:r w:rsidR="005A2E4F">
        <w:rPr>
          <w:rFonts w:ascii="Aptos" w:hAnsi="Aptos" w:cs="Times New Roman"/>
        </w:rPr>
        <w:t xml:space="preserve">association </w:t>
      </w:r>
      <w:r w:rsidRPr="7C22EC33">
        <w:rPr>
          <w:rFonts w:ascii="Aptos" w:hAnsi="Aptos" w:cs="Times New Roman"/>
        </w:rPr>
        <w:t xml:space="preserve">can continue to make </w:t>
      </w:r>
      <w:r w:rsidR="00F04EA2">
        <w:rPr>
          <w:rFonts w:ascii="Aptos" w:hAnsi="Aptos" w:cs="Times New Roman"/>
        </w:rPr>
        <w:t xml:space="preserve">an </w:t>
      </w:r>
      <w:r w:rsidRPr="7C22EC33">
        <w:rPr>
          <w:rFonts w:ascii="Aptos" w:hAnsi="Aptos" w:cs="Times New Roman"/>
        </w:rPr>
        <w:t>impact</w:t>
      </w:r>
    </w:p>
    <w:p w14:paraId="26FB2912" w14:textId="5F65175D" w:rsidR="005D35C4" w:rsidRDefault="005D35C4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  <w:b/>
          <w:bCs/>
        </w:rPr>
      </w:pPr>
      <w:r w:rsidRPr="005D35C4">
        <w:rPr>
          <w:rFonts w:ascii="Aptos" w:hAnsi="Aptos" w:cs="Times New Roman"/>
          <w:b/>
          <w:bCs/>
        </w:rPr>
        <w:t>2026 ACMCC Calendar Review</w:t>
      </w:r>
    </w:p>
    <w:p w14:paraId="112BA035" w14:textId="5A7A601A" w:rsidR="004F6539" w:rsidRPr="005A2E4F" w:rsidRDefault="004F6539">
      <w:pPr>
        <w:pStyle w:val="ListParagraph"/>
        <w:numPr>
          <w:ilvl w:val="0"/>
          <w:numId w:val="12"/>
        </w:numPr>
        <w:spacing w:after="0"/>
        <w:rPr>
          <w:rFonts w:ascii="Aptos" w:hAnsi="Aptos" w:cs="Times New Roman"/>
        </w:rPr>
      </w:pPr>
      <w:r w:rsidRPr="005A2E4F">
        <w:rPr>
          <w:rFonts w:ascii="Aptos" w:hAnsi="Aptos" w:cs="Times New Roman"/>
        </w:rPr>
        <w:t xml:space="preserve">ACMCC asked to arrive at </w:t>
      </w:r>
      <w:r w:rsidR="00F04EA2">
        <w:rPr>
          <w:rFonts w:ascii="Aptos" w:hAnsi="Aptos" w:cs="Times New Roman"/>
        </w:rPr>
        <w:t>6 pm</w:t>
      </w:r>
      <w:r w:rsidRPr="005A2E4F">
        <w:rPr>
          <w:rFonts w:ascii="Aptos" w:hAnsi="Aptos" w:cs="Times New Roman"/>
        </w:rPr>
        <w:t xml:space="preserve"> for dinner </w:t>
      </w:r>
    </w:p>
    <w:p w14:paraId="7CC80D17" w14:textId="440D7909" w:rsidR="00BA72D0" w:rsidRPr="005A2E4F" w:rsidRDefault="00E01F40">
      <w:pPr>
        <w:pStyle w:val="ListParagraph"/>
        <w:numPr>
          <w:ilvl w:val="0"/>
          <w:numId w:val="12"/>
        </w:numPr>
        <w:spacing w:after="0"/>
        <w:rPr>
          <w:rFonts w:ascii="Aptos" w:hAnsi="Aptos" w:cs="Times New Roman"/>
        </w:rPr>
      </w:pPr>
      <w:r w:rsidRPr="005A2E4F">
        <w:rPr>
          <w:rFonts w:ascii="Aptos" w:hAnsi="Aptos" w:cs="Times New Roman"/>
        </w:rPr>
        <w:t>7 Last Words, Divine Faith Ministries</w:t>
      </w:r>
      <w:r w:rsidR="005F17B1" w:rsidRPr="005A2E4F">
        <w:rPr>
          <w:rFonts w:ascii="Aptos" w:hAnsi="Aptos" w:cs="Times New Roman"/>
        </w:rPr>
        <w:t>, International</w:t>
      </w:r>
    </w:p>
    <w:p w14:paraId="52AEA5AB" w14:textId="77777777" w:rsidR="005A2E4F" w:rsidRDefault="00FE12B3">
      <w:pPr>
        <w:pStyle w:val="ListParagraph"/>
        <w:numPr>
          <w:ilvl w:val="0"/>
          <w:numId w:val="13"/>
        </w:numPr>
        <w:spacing w:after="0"/>
        <w:rPr>
          <w:rFonts w:ascii="Aptos" w:hAnsi="Aptos" w:cs="Times New Roman"/>
        </w:rPr>
      </w:pPr>
      <w:r w:rsidRPr="005A2E4F">
        <w:rPr>
          <w:rFonts w:ascii="Aptos" w:hAnsi="Aptos" w:cs="Times New Roman"/>
        </w:rPr>
        <w:t xml:space="preserve">Still looking for singers to be in the choirs </w:t>
      </w:r>
    </w:p>
    <w:p w14:paraId="27FB8D6D" w14:textId="3B9F0F50" w:rsidR="00FE12B3" w:rsidRDefault="00FE12B3">
      <w:pPr>
        <w:pStyle w:val="ListParagraph"/>
        <w:numPr>
          <w:ilvl w:val="0"/>
          <w:numId w:val="13"/>
        </w:numPr>
        <w:spacing w:after="0"/>
        <w:rPr>
          <w:rFonts w:ascii="Aptos" w:hAnsi="Aptos" w:cs="Times New Roman"/>
        </w:rPr>
      </w:pPr>
      <w:r w:rsidRPr="005A2E4F">
        <w:rPr>
          <w:rFonts w:ascii="Aptos" w:hAnsi="Aptos" w:cs="Times New Roman"/>
        </w:rPr>
        <w:t>Fayetteville, United Christian Fellowship</w:t>
      </w:r>
      <w:r w:rsidR="002E0B0F" w:rsidRPr="005A2E4F">
        <w:rPr>
          <w:rFonts w:ascii="Aptos" w:hAnsi="Aptos" w:cs="Times New Roman"/>
        </w:rPr>
        <w:t xml:space="preserve"> at </w:t>
      </w:r>
      <w:r w:rsidR="00F04EA2">
        <w:rPr>
          <w:rFonts w:ascii="Aptos" w:hAnsi="Aptos" w:cs="Times New Roman"/>
        </w:rPr>
        <w:t>7 pm</w:t>
      </w:r>
      <w:r w:rsidR="002E0B0F" w:rsidRPr="005A2E4F">
        <w:rPr>
          <w:rFonts w:ascii="Aptos" w:hAnsi="Aptos" w:cs="Times New Roman"/>
        </w:rPr>
        <w:t xml:space="preserve"> – This Thursday – 3/</w:t>
      </w:r>
      <w:r w:rsidR="002F0370" w:rsidRPr="005A2E4F">
        <w:rPr>
          <w:rFonts w:ascii="Aptos" w:hAnsi="Aptos" w:cs="Times New Roman"/>
        </w:rPr>
        <w:t>19 &amp; Following Thursday 3/26</w:t>
      </w:r>
    </w:p>
    <w:p w14:paraId="60EF175A" w14:textId="2413A82B" w:rsidR="00A033C0" w:rsidRPr="005A2E4F" w:rsidRDefault="00A033C0">
      <w:pPr>
        <w:pStyle w:val="ListParagraph"/>
        <w:numPr>
          <w:ilvl w:val="0"/>
          <w:numId w:val="13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Led by Pastor E.J Childs </w:t>
      </w:r>
    </w:p>
    <w:p w14:paraId="30C1675A" w14:textId="5D49411F" w:rsidR="006C284F" w:rsidRPr="00E05936" w:rsidRDefault="006C284F">
      <w:pPr>
        <w:pStyle w:val="ListParagraph"/>
        <w:numPr>
          <w:ilvl w:val="0"/>
          <w:numId w:val="6"/>
        </w:numPr>
        <w:rPr>
          <w:b/>
          <w:bCs/>
        </w:rPr>
      </w:pPr>
      <w:r w:rsidRPr="00E05936">
        <w:rPr>
          <w:b/>
          <w:bCs/>
        </w:rPr>
        <w:t xml:space="preserve">National Day of Prayer </w:t>
      </w:r>
    </w:p>
    <w:p w14:paraId="2003A63A" w14:textId="7A327869" w:rsidR="006C284F" w:rsidRDefault="006C284F">
      <w:pPr>
        <w:pStyle w:val="ListParagraph"/>
        <w:numPr>
          <w:ilvl w:val="0"/>
          <w:numId w:val="5"/>
        </w:numPr>
      </w:pPr>
      <w:r>
        <w:t xml:space="preserve">Date: May </w:t>
      </w:r>
      <w:r w:rsidR="00BA72D0">
        <w:t>7th</w:t>
      </w:r>
    </w:p>
    <w:p w14:paraId="050593A6" w14:textId="7D798014" w:rsidR="006C284F" w:rsidRDefault="006C284F">
      <w:pPr>
        <w:pStyle w:val="ListParagraph"/>
        <w:numPr>
          <w:ilvl w:val="0"/>
          <w:numId w:val="5"/>
        </w:numPr>
      </w:pPr>
      <w:r>
        <w:t>Time: 7:30 AM</w:t>
      </w:r>
      <w:r w:rsidR="005F17B1">
        <w:t xml:space="preserve"> – Time moved from </w:t>
      </w:r>
      <w:r w:rsidR="00F04EA2">
        <w:t>9:30 am</w:t>
      </w:r>
      <w:r w:rsidR="005F17B1">
        <w:t xml:space="preserve"> – </w:t>
      </w:r>
      <w:r w:rsidR="00F04EA2">
        <w:t>11 am</w:t>
      </w:r>
      <w:r w:rsidR="005F17B1">
        <w:t xml:space="preserve"> due to </w:t>
      </w:r>
      <w:r w:rsidR="00F04EA2">
        <w:t xml:space="preserve">not </w:t>
      </w:r>
      <w:r w:rsidR="005F17B1">
        <w:t xml:space="preserve">being able to access </w:t>
      </w:r>
      <w:r w:rsidR="00F04EA2">
        <w:t xml:space="preserve">the </w:t>
      </w:r>
      <w:r w:rsidR="005F17B1">
        <w:t>building</w:t>
      </w:r>
      <w:r w:rsidR="00F04EA2">
        <w:t xml:space="preserve"> early</w:t>
      </w:r>
    </w:p>
    <w:p w14:paraId="408BC6DB" w14:textId="02C6B0BB" w:rsidR="005F17B1" w:rsidRDefault="005F17B1">
      <w:pPr>
        <w:pStyle w:val="ListParagraph"/>
        <w:numPr>
          <w:ilvl w:val="0"/>
          <w:numId w:val="5"/>
        </w:numPr>
      </w:pPr>
      <w:r>
        <w:t>Arriving at 8 am to set up</w:t>
      </w:r>
    </w:p>
    <w:p w14:paraId="278B10AE" w14:textId="268630A9" w:rsidR="006C284F" w:rsidRDefault="006C284F">
      <w:pPr>
        <w:pStyle w:val="ListParagraph"/>
        <w:numPr>
          <w:ilvl w:val="0"/>
          <w:numId w:val="5"/>
        </w:numPr>
      </w:pPr>
      <w:r>
        <w:t>Speaker: Dr. Luke Hall</w:t>
      </w:r>
    </w:p>
    <w:p w14:paraId="080D8931" w14:textId="2B6B6539" w:rsidR="00EF2245" w:rsidRPr="00A033C0" w:rsidRDefault="00EF2245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 w:rsidRPr="00A033C0">
        <w:rPr>
          <w:rFonts w:ascii="Aptos" w:hAnsi="Aptos" w:cs="Times New Roman"/>
        </w:rPr>
        <w:t xml:space="preserve">Joint Meeting w/Forest Park </w:t>
      </w:r>
    </w:p>
    <w:p w14:paraId="58CB19BE" w14:textId="08B61362" w:rsidR="00EF2245" w:rsidRDefault="00EF2245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 w:rsidRPr="00A033C0">
        <w:rPr>
          <w:rFonts w:ascii="Aptos" w:hAnsi="Aptos" w:cs="Times New Roman"/>
        </w:rPr>
        <w:lastRenderedPageBreak/>
        <w:t xml:space="preserve">May 13, 2026 </w:t>
      </w:r>
    </w:p>
    <w:p w14:paraId="7679BE5F" w14:textId="4730AD7B" w:rsidR="00E05936" w:rsidRDefault="00E05936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Elder </w:t>
      </w:r>
      <w:r w:rsidR="00D257B5">
        <w:rPr>
          <w:rFonts w:ascii="Aptos" w:hAnsi="Aptos" w:cs="Times New Roman"/>
        </w:rPr>
        <w:t>Geraldine Andre</w:t>
      </w:r>
      <w:r w:rsidR="0073473E">
        <w:rPr>
          <w:rFonts w:ascii="Aptos" w:hAnsi="Aptos" w:cs="Times New Roman"/>
        </w:rPr>
        <w:t xml:space="preserve"> </w:t>
      </w:r>
    </w:p>
    <w:p w14:paraId="0318F81B" w14:textId="33E8B53E" w:rsidR="0073473E" w:rsidRPr="00E05936" w:rsidRDefault="0073473E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Event Coordinator for ACMCC</w:t>
      </w:r>
    </w:p>
    <w:p w14:paraId="4BE05898" w14:textId="77777777" w:rsidR="00D37456" w:rsidRPr="00D37456" w:rsidRDefault="00D37456" w:rsidP="00D37456">
      <w:pPr>
        <w:spacing w:after="0"/>
        <w:rPr>
          <w:rFonts w:ascii="Aptos" w:hAnsi="Aptos" w:cs="Times New Roman"/>
          <w:b/>
          <w:bCs/>
        </w:rPr>
      </w:pPr>
    </w:p>
    <w:p w14:paraId="6759EE45" w14:textId="571F4542" w:rsidR="00DF7286" w:rsidRDefault="00DF7286">
      <w:pPr>
        <w:pStyle w:val="ListParagraph"/>
        <w:numPr>
          <w:ilvl w:val="0"/>
          <w:numId w:val="6"/>
        </w:numPr>
        <w:spacing w:after="0"/>
        <w:rPr>
          <w:rFonts w:ascii="Aptos" w:hAnsi="Aptos" w:cs="Times New Roman"/>
        </w:rPr>
      </w:pPr>
      <w:r w:rsidRPr="005D35C4">
        <w:rPr>
          <w:rFonts w:ascii="Aptos" w:hAnsi="Aptos" w:cs="Times New Roman"/>
          <w:b/>
          <w:bCs/>
        </w:rPr>
        <w:t>Chaplaincy Report</w:t>
      </w:r>
      <w:r w:rsidR="005D35C4" w:rsidRPr="005D35C4">
        <w:rPr>
          <w:rFonts w:ascii="Aptos" w:hAnsi="Aptos" w:cs="Times New Roman"/>
          <w:b/>
          <w:bCs/>
        </w:rPr>
        <w:t>:</w:t>
      </w:r>
      <w:r>
        <w:rPr>
          <w:rFonts w:ascii="Aptos" w:hAnsi="Aptos" w:cs="Times New Roman"/>
        </w:rPr>
        <w:t xml:space="preserve"> Chaplain Thomas Simpson</w:t>
      </w:r>
    </w:p>
    <w:p w14:paraId="3C64C0C2" w14:textId="1EF802C5" w:rsidR="00FE12B3" w:rsidRDefault="002F0370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Reached out to Minister Battle &amp; </w:t>
      </w:r>
      <w:r w:rsidR="006E1148">
        <w:rPr>
          <w:rFonts w:ascii="Aptos" w:hAnsi="Aptos" w:cs="Times New Roman"/>
        </w:rPr>
        <w:t xml:space="preserve">Pastor </w:t>
      </w:r>
      <w:r>
        <w:rPr>
          <w:rFonts w:ascii="Aptos" w:hAnsi="Aptos" w:cs="Times New Roman"/>
        </w:rPr>
        <w:t xml:space="preserve">Dukes </w:t>
      </w:r>
    </w:p>
    <w:p w14:paraId="4A439FDA" w14:textId="745B6054" w:rsidR="002F0370" w:rsidRDefault="002F0370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Calvary Refuge visit and support </w:t>
      </w:r>
    </w:p>
    <w:p w14:paraId="55B07DDA" w14:textId="22175963" w:rsidR="0065788C" w:rsidRPr="0016567E" w:rsidRDefault="0016567E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Walking and praying in the halls of Forest Park High School </w:t>
      </w:r>
      <w:r w:rsidR="00262DEF">
        <w:rPr>
          <w:rFonts w:ascii="Aptos" w:hAnsi="Aptos" w:cs="Times New Roman"/>
        </w:rPr>
        <w:t>regularly</w:t>
      </w:r>
      <w:r>
        <w:rPr>
          <w:rFonts w:ascii="Aptos" w:hAnsi="Aptos" w:cs="Times New Roman"/>
        </w:rPr>
        <w:t xml:space="preserve"> </w:t>
      </w:r>
    </w:p>
    <w:p w14:paraId="54CB8FE7" w14:textId="75B99684" w:rsidR="002445FD" w:rsidRDefault="00BD70F8" w:rsidP="00BD70F8">
      <w:pPr>
        <w:spacing w:after="0"/>
        <w:rPr>
          <w:rFonts w:ascii="Aptos" w:hAnsi="Aptos" w:cs="Times New Roman"/>
        </w:rPr>
      </w:pPr>
      <w:r w:rsidRPr="002445FD">
        <w:rPr>
          <w:rFonts w:ascii="Aptos" w:hAnsi="Aptos" w:cs="Times New Roman"/>
          <w:b/>
          <w:bCs/>
        </w:rPr>
        <w:t>Introduction of New Member:</w:t>
      </w:r>
      <w:r w:rsidRPr="006C284F">
        <w:rPr>
          <w:rFonts w:ascii="Aptos" w:hAnsi="Aptos" w:cs="Times New Roman"/>
        </w:rPr>
        <w:t xml:space="preserve"> </w:t>
      </w:r>
      <w:r w:rsidR="006C284F" w:rsidRPr="006C284F">
        <w:rPr>
          <w:rFonts w:ascii="Aptos" w:hAnsi="Aptos" w:cs="Times New Roman"/>
        </w:rPr>
        <w:t>None</w:t>
      </w:r>
    </w:p>
    <w:p w14:paraId="46026A85" w14:textId="77777777" w:rsidR="005B1B7B" w:rsidRDefault="005B1B7B" w:rsidP="00BD70F8">
      <w:pPr>
        <w:spacing w:after="0"/>
        <w:rPr>
          <w:rFonts w:ascii="Aptos" w:hAnsi="Aptos" w:cs="Times New Roman"/>
        </w:rPr>
      </w:pPr>
    </w:p>
    <w:p w14:paraId="2A626BBD" w14:textId="6635C04E" w:rsidR="005B1B7B" w:rsidRDefault="005B1B7B">
      <w:pPr>
        <w:pStyle w:val="ListParagraph"/>
        <w:numPr>
          <w:ilvl w:val="0"/>
          <w:numId w:val="14"/>
        </w:numPr>
        <w:spacing w:after="0"/>
        <w:rPr>
          <w:rFonts w:ascii="Aptos" w:hAnsi="Aptos" w:cs="Times New Roman"/>
          <w:b/>
          <w:bCs/>
        </w:rPr>
      </w:pPr>
      <w:r w:rsidRPr="005B1B7B">
        <w:rPr>
          <w:rFonts w:ascii="Aptos" w:hAnsi="Aptos" w:cs="Times New Roman"/>
          <w:b/>
          <w:bCs/>
        </w:rPr>
        <w:t>Additional Comments, Feedback &amp; Statements</w:t>
      </w:r>
    </w:p>
    <w:p w14:paraId="054FB1B2" w14:textId="21FBAC74" w:rsidR="0001105B" w:rsidRDefault="0001105B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Pastor Keith Barksdale</w:t>
      </w:r>
    </w:p>
    <w:p w14:paraId="3D2227EF" w14:textId="7AD0C151" w:rsidR="0001105B" w:rsidRDefault="00DD0B74">
      <w:pPr>
        <w:pStyle w:val="ListParagraph"/>
        <w:numPr>
          <w:ilvl w:val="0"/>
          <w:numId w:val="15"/>
        </w:numPr>
        <w:spacing w:after="0"/>
        <w:rPr>
          <w:rFonts w:ascii="Aptos" w:hAnsi="Aptos" w:cs="Times New Roman"/>
        </w:rPr>
      </w:pPr>
      <w:proofErr w:type="spellStart"/>
      <w:r>
        <w:rPr>
          <w:rFonts w:ascii="Aptos" w:hAnsi="Aptos" w:cs="Times New Roman"/>
        </w:rPr>
        <w:t>Clayton@Work</w:t>
      </w:r>
      <w:proofErr w:type="spellEnd"/>
    </w:p>
    <w:p w14:paraId="3B755FDF" w14:textId="000AB352" w:rsidR="00DD0B74" w:rsidRDefault="00DD0B74">
      <w:pPr>
        <w:pStyle w:val="ListParagraph"/>
        <w:numPr>
          <w:ilvl w:val="0"/>
          <w:numId w:val="1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Handouts Provided</w:t>
      </w:r>
    </w:p>
    <w:p w14:paraId="246EB491" w14:textId="08156BB0" w:rsidR="00DD0B74" w:rsidRDefault="00F04EA2">
      <w:pPr>
        <w:pStyle w:val="ListParagraph"/>
        <w:numPr>
          <w:ilvl w:val="0"/>
          <w:numId w:val="1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2nd</w:t>
      </w:r>
      <w:r w:rsidR="00DD0B74">
        <w:rPr>
          <w:rFonts w:ascii="Aptos" w:hAnsi="Aptos" w:cs="Times New Roman"/>
        </w:rPr>
        <w:t xml:space="preserve"> Annual Career Expo – October </w:t>
      </w:r>
    </w:p>
    <w:p w14:paraId="7E4F0AB3" w14:textId="14929D6D" w:rsidR="0022226C" w:rsidRDefault="0022226C">
      <w:pPr>
        <w:pStyle w:val="ListParagraph"/>
        <w:numPr>
          <w:ilvl w:val="0"/>
          <w:numId w:val="1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14 People Present at the last meeting. </w:t>
      </w:r>
    </w:p>
    <w:p w14:paraId="4F17509F" w14:textId="15EC02BA" w:rsidR="0022226C" w:rsidRDefault="0022226C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July </w:t>
      </w:r>
      <w:r w:rsidR="00F04EA2">
        <w:rPr>
          <w:rFonts w:ascii="Aptos" w:hAnsi="Aptos" w:cs="Times New Roman"/>
        </w:rPr>
        <w:t>2nd</w:t>
      </w:r>
      <w:r>
        <w:rPr>
          <w:rFonts w:ascii="Aptos" w:hAnsi="Aptos" w:cs="Times New Roman"/>
        </w:rPr>
        <w:t xml:space="preserve"> Event – ACMCC Mass Choir </w:t>
      </w:r>
      <w:r w:rsidR="00F04EA2">
        <w:rPr>
          <w:rFonts w:ascii="Aptos" w:hAnsi="Aptos" w:cs="Times New Roman"/>
        </w:rPr>
        <w:t xml:space="preserve">is </w:t>
      </w:r>
      <w:r>
        <w:rPr>
          <w:rFonts w:ascii="Aptos" w:hAnsi="Aptos" w:cs="Times New Roman"/>
        </w:rPr>
        <w:t>being requested to minister in song</w:t>
      </w:r>
    </w:p>
    <w:p w14:paraId="412C6739" w14:textId="5BA7DD4A" w:rsidR="00F70913" w:rsidRDefault="00F70913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Dr. Geffrey Tate</w:t>
      </w:r>
    </w:p>
    <w:p w14:paraId="0E99B2C0" w14:textId="71096FA8" w:rsidR="00CE6D14" w:rsidRDefault="00CE6D14">
      <w:pPr>
        <w:pStyle w:val="ListParagraph"/>
        <w:numPr>
          <w:ilvl w:val="0"/>
          <w:numId w:val="16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Wrote a self-help book titled – Best Kept Secret </w:t>
      </w:r>
      <w:r w:rsidR="009D46F7">
        <w:rPr>
          <w:rFonts w:ascii="Aptos" w:hAnsi="Aptos" w:cs="Times New Roman"/>
        </w:rPr>
        <w:t>of Family Crisis</w:t>
      </w:r>
      <w:r w:rsidR="007560AE">
        <w:rPr>
          <w:rFonts w:ascii="Aptos" w:hAnsi="Aptos" w:cs="Times New Roman"/>
        </w:rPr>
        <w:t xml:space="preserve">; When Adult Children Turn </w:t>
      </w:r>
      <w:r w:rsidR="00F04EA2">
        <w:rPr>
          <w:rFonts w:ascii="Aptos" w:hAnsi="Aptos" w:cs="Times New Roman"/>
        </w:rPr>
        <w:t>Away</w:t>
      </w:r>
      <w:r w:rsidR="007560AE">
        <w:rPr>
          <w:rFonts w:ascii="Aptos" w:hAnsi="Aptos" w:cs="Times New Roman"/>
        </w:rPr>
        <w:t xml:space="preserve"> </w:t>
      </w:r>
    </w:p>
    <w:p w14:paraId="3639041F" w14:textId="6B184600" w:rsidR="001F756C" w:rsidRDefault="0057598A">
      <w:pPr>
        <w:pStyle w:val="ListParagraph"/>
        <w:numPr>
          <w:ilvl w:val="0"/>
          <w:numId w:val="16"/>
        </w:numPr>
        <w:spacing w:after="0"/>
        <w:rPr>
          <w:rFonts w:ascii="Aptos" w:hAnsi="Aptos" w:cs="Times New Roman"/>
        </w:rPr>
      </w:pPr>
      <w:hyperlink r:id="rId8" w:history="1">
        <w:r w:rsidRPr="00FB4AE7">
          <w:rPr>
            <w:rStyle w:val="Hyperlink"/>
            <w:rFonts w:ascii="Aptos" w:hAnsi="Aptos" w:cs="Times New Roman"/>
          </w:rPr>
          <w:t>https://www.amazon.com/-/es/Best-Kept-Secret-Family-Crisis/dp/B0GM8SMRRV</w:t>
        </w:r>
      </w:hyperlink>
    </w:p>
    <w:p w14:paraId="6F9E027B" w14:textId="4C9EA3DC" w:rsidR="0057598A" w:rsidRDefault="0057598A">
      <w:pPr>
        <w:pStyle w:val="ListParagraph"/>
        <w:numPr>
          <w:ilvl w:val="0"/>
          <w:numId w:val="16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Dr. Tate is available for speaking engagements and workshops </w:t>
      </w:r>
    </w:p>
    <w:p w14:paraId="5EA5075A" w14:textId="2B7C1874" w:rsidR="00BC661C" w:rsidRDefault="00BC661C">
      <w:pPr>
        <w:pStyle w:val="ListParagraph"/>
        <w:numPr>
          <w:ilvl w:val="0"/>
          <w:numId w:val="5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Representative Neal</w:t>
      </w:r>
    </w:p>
    <w:p w14:paraId="1928779D" w14:textId="24C61223" w:rsidR="00BC661C" w:rsidRDefault="00BC661C">
      <w:pPr>
        <w:pStyle w:val="ListParagraph"/>
        <w:numPr>
          <w:ilvl w:val="0"/>
          <w:numId w:val="1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Thank you for past support. </w:t>
      </w:r>
    </w:p>
    <w:p w14:paraId="27D9A15B" w14:textId="37BC6918" w:rsidR="00BC661C" w:rsidRDefault="00BC661C">
      <w:pPr>
        <w:pStyle w:val="ListParagraph"/>
        <w:numPr>
          <w:ilvl w:val="0"/>
          <w:numId w:val="1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>Rebuttal again Tax Bill</w:t>
      </w:r>
    </w:p>
    <w:p w14:paraId="7FFF0125" w14:textId="7D4FDABB" w:rsidR="008473B2" w:rsidRDefault="008473B2">
      <w:pPr>
        <w:pStyle w:val="ListParagraph"/>
        <w:numPr>
          <w:ilvl w:val="0"/>
          <w:numId w:val="1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Mentioned Tonya </w:t>
      </w:r>
      <w:r w:rsidR="00F04EA2">
        <w:rPr>
          <w:rFonts w:ascii="Aptos" w:hAnsi="Aptos" w:cs="Times New Roman"/>
        </w:rPr>
        <w:t>Miller</w:t>
      </w:r>
      <w:r>
        <w:rPr>
          <w:rFonts w:ascii="Aptos" w:hAnsi="Aptos" w:cs="Times New Roman"/>
        </w:rPr>
        <w:t xml:space="preserve"> running for attorney general</w:t>
      </w:r>
    </w:p>
    <w:p w14:paraId="2ADA1F9A" w14:textId="76E64E15" w:rsidR="001616F5" w:rsidRPr="00BC661C" w:rsidRDefault="001616F5">
      <w:pPr>
        <w:pStyle w:val="ListParagraph"/>
        <w:numPr>
          <w:ilvl w:val="0"/>
          <w:numId w:val="17"/>
        </w:numPr>
        <w:spacing w:after="0"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Met </w:t>
      </w:r>
      <w:proofErr w:type="gramStart"/>
      <w:r>
        <w:rPr>
          <w:rFonts w:ascii="Aptos" w:hAnsi="Aptos" w:cs="Times New Roman"/>
        </w:rPr>
        <w:t>in regards to</w:t>
      </w:r>
      <w:proofErr w:type="gramEnd"/>
      <w:r>
        <w:rPr>
          <w:rFonts w:ascii="Aptos" w:hAnsi="Aptos" w:cs="Times New Roman"/>
        </w:rPr>
        <w:t xml:space="preserve"> Tax Bill on 1/8/2026</w:t>
      </w:r>
    </w:p>
    <w:p w14:paraId="2EBE7068" w14:textId="0B37E5EE" w:rsidR="007C3673" w:rsidRPr="005D4F02" w:rsidRDefault="007C3673" w:rsidP="007C3673">
      <w:pPr>
        <w:spacing w:after="0"/>
        <w:rPr>
          <w:rFonts w:ascii="Aptos" w:hAnsi="Aptos" w:cs="Times New Roman"/>
          <w:sz w:val="24"/>
          <w:szCs w:val="24"/>
        </w:rPr>
      </w:pPr>
      <w:r w:rsidRPr="00BD70F8">
        <w:rPr>
          <w:rFonts w:ascii="Aptos" w:hAnsi="Aptos" w:cs="Times New Roman"/>
          <w:b/>
          <w:bCs/>
        </w:rPr>
        <w:t>Adjournment and Prayer</w:t>
      </w:r>
      <w:r>
        <w:rPr>
          <w:rFonts w:ascii="Aptos" w:hAnsi="Aptos" w:cs="Times New Roman"/>
          <w:b/>
          <w:bCs/>
        </w:rPr>
        <w:t xml:space="preserve">: </w:t>
      </w:r>
      <w:r w:rsidRPr="005D4F02">
        <w:rPr>
          <w:rFonts w:ascii="Aptos" w:hAnsi="Aptos" w:cs="Times New Roman"/>
        </w:rPr>
        <w:t>The Meeting adjourned at</w:t>
      </w:r>
      <w:r>
        <w:rPr>
          <w:rFonts w:ascii="Aptos" w:hAnsi="Aptos" w:cs="Times New Roman"/>
        </w:rPr>
        <w:t xml:space="preserve"> </w:t>
      </w:r>
      <w:r w:rsidR="006E1148">
        <w:rPr>
          <w:rFonts w:ascii="Aptos" w:hAnsi="Aptos" w:cs="Times New Roman"/>
        </w:rPr>
        <w:t>8</w:t>
      </w:r>
      <w:r w:rsidR="00F04EA2">
        <w:rPr>
          <w:rFonts w:ascii="Aptos" w:hAnsi="Aptos" w:cs="Times New Roman"/>
        </w:rPr>
        <w:t>:</w:t>
      </w:r>
      <w:r w:rsidR="006E1148">
        <w:rPr>
          <w:rFonts w:ascii="Aptos" w:hAnsi="Aptos" w:cs="Times New Roman"/>
        </w:rPr>
        <w:t>45</w:t>
      </w:r>
      <w:r>
        <w:rPr>
          <w:rFonts w:ascii="Aptos" w:hAnsi="Aptos" w:cs="Times New Roman"/>
        </w:rPr>
        <w:t xml:space="preserve"> PM</w:t>
      </w:r>
      <w:r w:rsidR="00F04EA2">
        <w:rPr>
          <w:rFonts w:ascii="Aptos" w:hAnsi="Aptos" w:cs="Times New Roman"/>
        </w:rPr>
        <w:t xml:space="preserve">, and Pastor Robert Taylor rendered a </w:t>
      </w:r>
      <w:r>
        <w:rPr>
          <w:rFonts w:ascii="Aptos" w:hAnsi="Aptos" w:cs="Times New Roman"/>
        </w:rPr>
        <w:t xml:space="preserve">prayer. </w:t>
      </w:r>
    </w:p>
    <w:p w14:paraId="7314E691" w14:textId="77777777" w:rsidR="00F24159" w:rsidRDefault="00F24159" w:rsidP="00BD70F8">
      <w:pPr>
        <w:spacing w:after="0"/>
        <w:rPr>
          <w:rFonts w:ascii="Aptos" w:hAnsi="Aptos" w:cs="Times New Roman"/>
          <w:b/>
          <w:bCs/>
        </w:rPr>
      </w:pPr>
    </w:p>
    <w:p w14:paraId="7ED36B03" w14:textId="421A36C0" w:rsidR="00BD70F8" w:rsidRPr="0065788C" w:rsidRDefault="00BD70F8" w:rsidP="0091206F">
      <w:pPr>
        <w:spacing w:after="0"/>
        <w:rPr>
          <w:rFonts w:ascii="Aptos" w:hAnsi="Aptos" w:cs="Times New Roman"/>
        </w:rPr>
      </w:pPr>
      <w:r w:rsidRPr="00BD70F8">
        <w:rPr>
          <w:rFonts w:ascii="Aptos" w:hAnsi="Aptos" w:cs="Times New Roman"/>
          <w:b/>
          <w:bCs/>
        </w:rPr>
        <w:t>Next Meeting</w:t>
      </w:r>
      <w:r w:rsidRPr="006C284F">
        <w:rPr>
          <w:rFonts w:ascii="Aptos" w:hAnsi="Aptos" w:cs="Times New Roman"/>
        </w:rPr>
        <w:t xml:space="preserve">: </w:t>
      </w:r>
      <w:r w:rsidR="00887FF7">
        <w:rPr>
          <w:rFonts w:ascii="Aptos" w:hAnsi="Aptos" w:cs="Times New Roman"/>
        </w:rPr>
        <w:t xml:space="preserve">4/3/2026 from </w:t>
      </w:r>
      <w:r w:rsidR="00CF37A7">
        <w:rPr>
          <w:rFonts w:ascii="Aptos" w:hAnsi="Aptos" w:cs="Times New Roman"/>
        </w:rPr>
        <w:t>7 pm</w:t>
      </w:r>
      <w:r w:rsidR="00887FF7">
        <w:rPr>
          <w:rFonts w:ascii="Aptos" w:hAnsi="Aptos" w:cs="Times New Roman"/>
        </w:rPr>
        <w:t xml:space="preserve"> – </w:t>
      </w:r>
      <w:r w:rsidR="00CF37A7">
        <w:rPr>
          <w:rFonts w:ascii="Aptos" w:hAnsi="Aptos" w:cs="Times New Roman"/>
        </w:rPr>
        <w:t>9 pm</w:t>
      </w:r>
      <w:r w:rsidR="006C284F">
        <w:rPr>
          <w:rFonts w:ascii="Aptos" w:hAnsi="Aptos" w:cs="Times New Roman"/>
          <w:b/>
          <w:bCs/>
        </w:rPr>
        <w:t xml:space="preserve"> Location: </w:t>
      </w:r>
      <w:r w:rsidR="00D948D0">
        <w:rPr>
          <w:rFonts w:ascii="Aptos" w:hAnsi="Aptos" w:cs="Times New Roman"/>
        </w:rPr>
        <w:t xml:space="preserve">Divine Faith Ministries, International, 9800 Tara </w:t>
      </w:r>
      <w:r w:rsidR="008E70E4">
        <w:rPr>
          <w:rFonts w:ascii="Aptos" w:hAnsi="Aptos" w:cs="Times New Roman"/>
        </w:rPr>
        <w:t>Blvd, Jonesboro, GA 30236</w:t>
      </w:r>
      <w:r w:rsidR="006C284F">
        <w:rPr>
          <w:rFonts w:ascii="Aptos" w:hAnsi="Aptos" w:cs="Times New Roman"/>
          <w:b/>
          <w:bCs/>
        </w:rPr>
        <w:t xml:space="preserve"> Host: </w:t>
      </w:r>
      <w:r w:rsidR="008E70E4">
        <w:rPr>
          <w:rFonts w:ascii="Aptos" w:hAnsi="Aptos" w:cs="Times New Roman"/>
        </w:rPr>
        <w:t>Bishop</w:t>
      </w:r>
      <w:r w:rsidR="00234A4B">
        <w:rPr>
          <w:rFonts w:ascii="Aptos" w:hAnsi="Aptos" w:cs="Times New Roman"/>
        </w:rPr>
        <w:t xml:space="preserve"> Donald Battle, Senior Pastor </w:t>
      </w:r>
    </w:p>
    <w:p w14:paraId="1660235F" w14:textId="77777777" w:rsidR="008A060F" w:rsidRDefault="008A060F" w:rsidP="00BD70F8">
      <w:pPr>
        <w:spacing w:after="0"/>
        <w:rPr>
          <w:rFonts w:ascii="Aptos" w:hAnsi="Aptos" w:cs="Times New Roman"/>
        </w:rPr>
      </w:pPr>
    </w:p>
    <w:p w14:paraId="1A226E58" w14:textId="77777777" w:rsidR="009658E8" w:rsidRDefault="009658E8" w:rsidP="00BD70F8">
      <w:pPr>
        <w:spacing w:after="0"/>
        <w:rPr>
          <w:rFonts w:ascii="Aptos" w:hAnsi="Aptos" w:cs="Times New Roman"/>
        </w:rPr>
      </w:pPr>
    </w:p>
    <w:p w14:paraId="4E2DB3CF" w14:textId="77777777" w:rsidR="009658E8" w:rsidRDefault="009658E8" w:rsidP="00BD70F8">
      <w:pPr>
        <w:spacing w:after="0"/>
        <w:rPr>
          <w:rFonts w:ascii="Aptos" w:hAnsi="Aptos" w:cs="Times New Roman"/>
        </w:rPr>
      </w:pPr>
    </w:p>
    <w:p w14:paraId="29C797CE" w14:textId="77777777" w:rsidR="009658E8" w:rsidRDefault="009658E8" w:rsidP="00BD70F8">
      <w:pPr>
        <w:spacing w:after="0"/>
        <w:rPr>
          <w:rFonts w:ascii="Aptos" w:hAnsi="Aptos" w:cs="Times New Roman"/>
        </w:rPr>
      </w:pPr>
    </w:p>
    <w:p w14:paraId="4724B58E" w14:textId="77777777" w:rsidR="009658E8" w:rsidRDefault="009658E8" w:rsidP="00BD70F8">
      <w:pPr>
        <w:spacing w:after="0"/>
        <w:rPr>
          <w:rFonts w:ascii="Aptos" w:hAnsi="Aptos" w:cs="Times New Roman"/>
        </w:rPr>
      </w:pPr>
    </w:p>
    <w:p w14:paraId="09A26CD7" w14:textId="77777777" w:rsidR="009658E8" w:rsidRDefault="009658E8" w:rsidP="00BD70F8">
      <w:pPr>
        <w:spacing w:after="0"/>
        <w:rPr>
          <w:rFonts w:ascii="Aptos" w:hAnsi="Aptos" w:cs="Times New Roman"/>
        </w:rPr>
      </w:pPr>
    </w:p>
    <w:p w14:paraId="33B04FC4" w14:textId="77777777" w:rsidR="009658E8" w:rsidRDefault="009658E8" w:rsidP="00BD70F8">
      <w:pPr>
        <w:spacing w:after="0"/>
        <w:rPr>
          <w:rFonts w:ascii="Aptos" w:hAnsi="Aptos" w:cs="Times New Roman"/>
        </w:rPr>
      </w:pPr>
    </w:p>
    <w:p w14:paraId="3493ADC3" w14:textId="6EBEDCCD" w:rsidR="005D33E0" w:rsidRPr="005D33E0" w:rsidRDefault="005D33E0" w:rsidP="005D33E0">
      <w:pPr>
        <w:spacing w:after="0"/>
        <w:rPr>
          <w:rFonts w:ascii="Aptos" w:hAnsi="Aptos"/>
        </w:rPr>
      </w:pPr>
    </w:p>
    <w:p w14:paraId="65AD8B44" w14:textId="207DDAE6" w:rsidR="00DC64FC" w:rsidRPr="00DC64FC" w:rsidRDefault="00DC64FC" w:rsidP="00DC64FC">
      <w:pPr>
        <w:spacing w:after="0"/>
        <w:rPr>
          <w:rFonts w:ascii="Aptos" w:hAnsi="Aptos" w:cs="Times New Roman"/>
        </w:rPr>
      </w:pPr>
    </w:p>
    <w:p w14:paraId="3F081D46" w14:textId="32360849" w:rsidR="009658E8" w:rsidRPr="0065788C" w:rsidRDefault="009658E8" w:rsidP="00BD70F8">
      <w:pPr>
        <w:spacing w:after="0"/>
        <w:rPr>
          <w:rFonts w:ascii="Aptos" w:hAnsi="Aptos" w:cs="Times New Roman"/>
        </w:rPr>
      </w:pPr>
    </w:p>
    <w:sectPr w:rsidR="009658E8" w:rsidRPr="0065788C" w:rsidSect="00332FC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B8977" w14:textId="77777777" w:rsidR="008F125E" w:rsidRDefault="008F125E">
      <w:pPr>
        <w:spacing w:after="0" w:line="240" w:lineRule="auto"/>
      </w:pPr>
      <w:r>
        <w:separator/>
      </w:r>
    </w:p>
  </w:endnote>
  <w:endnote w:type="continuationSeparator" w:id="0">
    <w:p w14:paraId="187F926E" w14:textId="77777777" w:rsidR="008F125E" w:rsidRDefault="008F1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F051FD" w14:paraId="59FF8C45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id w:val="1534539408"/>
            <w:placeholder>
              <w:docPart w:val="66D64EFBB1C34D2ABFF45F5A6D13101D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7C22B6FA" w14:textId="64327FBD" w:rsidR="002F51CA" w:rsidRDefault="00BC673D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 xml:space="preserve">PASTOR </w:t>
              </w:r>
              <w:r w:rsidR="00D76F3C">
                <w:rPr>
                  <w:caps/>
                  <w:color w:val="000000" w:themeColor="text1"/>
                </w:rPr>
                <w:t>derek</w:t>
              </w:r>
              <w:r w:rsidR="00127332">
                <w:rPr>
                  <w:caps/>
                  <w:color w:val="000000" w:themeColor="text1"/>
                </w:rPr>
                <w:t xml:space="preserve"> griffin</w:t>
              </w:r>
              <w:r w:rsidR="00A632BA">
                <w:rPr>
                  <w:caps/>
                  <w:color w:val="000000" w:themeColor="text1"/>
                </w:rPr>
                <w:t>.</w:t>
              </w:r>
              <w:r w:rsidR="009A3D9C">
                <w:rPr>
                  <w:caps/>
                  <w:color w:val="000000" w:themeColor="text1"/>
                </w:rPr>
                <w:t>, SECRETARY/TREASURER</w:t>
              </w:r>
            </w:p>
          </w:sdtContent>
        </w:sdt>
      </w:tc>
      <w:tc>
        <w:tcPr>
          <w:tcW w:w="250" w:type="pct"/>
          <w:shd w:val="clear" w:color="auto" w:fill="ED7D31" w:themeFill="accent2"/>
          <w:vAlign w:val="center"/>
        </w:tcPr>
        <w:p w14:paraId="5AD289DB" w14:textId="77777777" w:rsidR="002F51CA" w:rsidRDefault="009A3D9C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BB51A9E" w14:textId="77777777" w:rsidR="00DD1595" w:rsidRDefault="00DD15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DD270" w14:textId="77777777" w:rsidR="008F125E" w:rsidRDefault="008F125E">
      <w:pPr>
        <w:spacing w:after="0" w:line="240" w:lineRule="auto"/>
      </w:pPr>
      <w:r>
        <w:separator/>
      </w:r>
    </w:p>
  </w:footnote>
  <w:footnote w:type="continuationSeparator" w:id="0">
    <w:p w14:paraId="7992A589" w14:textId="77777777" w:rsidR="008F125E" w:rsidRDefault="008F12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C6B93"/>
    <w:multiLevelType w:val="hybridMultilevel"/>
    <w:tmpl w:val="F15CECE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F4550A"/>
    <w:multiLevelType w:val="hybridMultilevel"/>
    <w:tmpl w:val="5A3AF8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84246"/>
    <w:multiLevelType w:val="hybridMultilevel"/>
    <w:tmpl w:val="BD98E4DC"/>
    <w:lvl w:ilvl="0" w:tplc="303853E6">
      <w:numFmt w:val="bullet"/>
      <w:lvlText w:val="-"/>
      <w:lvlJc w:val="left"/>
      <w:pPr>
        <w:ind w:left="1440" w:hanging="360"/>
      </w:pPr>
      <w:rPr>
        <w:rFonts w:ascii="Aptos" w:eastAsiaTheme="minorHAnsi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625216"/>
    <w:multiLevelType w:val="hybridMultilevel"/>
    <w:tmpl w:val="BECC38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7647C"/>
    <w:multiLevelType w:val="hybridMultilevel"/>
    <w:tmpl w:val="7DFEFE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7C97769"/>
    <w:multiLevelType w:val="hybridMultilevel"/>
    <w:tmpl w:val="705CD4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B6F0145"/>
    <w:multiLevelType w:val="hybridMultilevel"/>
    <w:tmpl w:val="A88481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306A7D77"/>
    <w:multiLevelType w:val="hybridMultilevel"/>
    <w:tmpl w:val="F1B8E2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822A5"/>
    <w:multiLevelType w:val="hybridMultilevel"/>
    <w:tmpl w:val="4BC2B064"/>
    <w:lvl w:ilvl="0" w:tplc="E092E4FC">
      <w:numFmt w:val="bullet"/>
      <w:lvlText w:val="-"/>
      <w:lvlJc w:val="left"/>
      <w:pPr>
        <w:ind w:left="1080" w:hanging="360"/>
      </w:pPr>
      <w:rPr>
        <w:rFonts w:ascii="Aptos" w:eastAsiaTheme="minorHAnsi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9812C3"/>
    <w:multiLevelType w:val="hybridMultilevel"/>
    <w:tmpl w:val="E70A0F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5EF571D"/>
    <w:multiLevelType w:val="hybridMultilevel"/>
    <w:tmpl w:val="6D0829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74326F"/>
    <w:multiLevelType w:val="hybridMultilevel"/>
    <w:tmpl w:val="C576C036"/>
    <w:lvl w:ilvl="0" w:tplc="5E80E3C0">
      <w:start w:val="1"/>
      <w:numFmt w:val="decimal"/>
      <w:lvlText w:val="%1."/>
      <w:lvlJc w:val="left"/>
      <w:pPr>
        <w:ind w:left="720" w:hanging="360"/>
      </w:pPr>
    </w:lvl>
    <w:lvl w:ilvl="1" w:tplc="BB0650D6">
      <w:start w:val="1"/>
      <w:numFmt w:val="lowerLetter"/>
      <w:lvlText w:val="%2."/>
      <w:lvlJc w:val="left"/>
      <w:pPr>
        <w:ind w:left="1440" w:hanging="360"/>
      </w:pPr>
    </w:lvl>
    <w:lvl w:ilvl="2" w:tplc="B23E7AA2">
      <w:start w:val="1"/>
      <w:numFmt w:val="lowerRoman"/>
      <w:lvlText w:val="%3."/>
      <w:lvlJc w:val="right"/>
      <w:pPr>
        <w:ind w:left="2160" w:hanging="180"/>
      </w:pPr>
    </w:lvl>
    <w:lvl w:ilvl="3" w:tplc="178A7D84">
      <w:start w:val="1"/>
      <w:numFmt w:val="decimal"/>
      <w:lvlText w:val="%4."/>
      <w:lvlJc w:val="left"/>
      <w:pPr>
        <w:ind w:left="2880" w:hanging="360"/>
      </w:pPr>
    </w:lvl>
    <w:lvl w:ilvl="4" w:tplc="CFB60570">
      <w:start w:val="1"/>
      <w:numFmt w:val="lowerLetter"/>
      <w:lvlText w:val="%5."/>
      <w:lvlJc w:val="left"/>
      <w:pPr>
        <w:ind w:left="3600" w:hanging="360"/>
      </w:pPr>
    </w:lvl>
    <w:lvl w:ilvl="5" w:tplc="EBCA329A">
      <w:start w:val="1"/>
      <w:numFmt w:val="lowerRoman"/>
      <w:lvlText w:val="%6."/>
      <w:lvlJc w:val="right"/>
      <w:pPr>
        <w:ind w:left="4320" w:hanging="180"/>
      </w:pPr>
    </w:lvl>
    <w:lvl w:ilvl="6" w:tplc="9D58D0B0">
      <w:start w:val="1"/>
      <w:numFmt w:val="decimal"/>
      <w:lvlText w:val="%7."/>
      <w:lvlJc w:val="left"/>
      <w:pPr>
        <w:ind w:left="5040" w:hanging="360"/>
      </w:pPr>
    </w:lvl>
    <w:lvl w:ilvl="7" w:tplc="7704727A">
      <w:start w:val="1"/>
      <w:numFmt w:val="lowerLetter"/>
      <w:lvlText w:val="%8."/>
      <w:lvlJc w:val="left"/>
      <w:pPr>
        <w:ind w:left="5760" w:hanging="360"/>
      </w:pPr>
    </w:lvl>
    <w:lvl w:ilvl="8" w:tplc="4EBAA4F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892192"/>
    <w:multiLevelType w:val="hybridMultilevel"/>
    <w:tmpl w:val="82185D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F2A9C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873EE5"/>
    <w:multiLevelType w:val="hybridMultilevel"/>
    <w:tmpl w:val="50DC59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5771549"/>
    <w:multiLevelType w:val="hybridMultilevel"/>
    <w:tmpl w:val="843C6C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1E1BF0"/>
    <w:multiLevelType w:val="hybridMultilevel"/>
    <w:tmpl w:val="9ECEE9B8"/>
    <w:lvl w:ilvl="0" w:tplc="303853E6">
      <w:numFmt w:val="bullet"/>
      <w:lvlText w:val="-"/>
      <w:lvlJc w:val="left"/>
      <w:pPr>
        <w:ind w:left="1800" w:hanging="360"/>
      </w:pPr>
      <w:rPr>
        <w:rFonts w:ascii="Aptos" w:eastAsiaTheme="minorHAnsi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DB44405"/>
    <w:multiLevelType w:val="hybridMultilevel"/>
    <w:tmpl w:val="7924D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681487">
    <w:abstractNumId w:val="11"/>
  </w:num>
  <w:num w:numId="2" w16cid:durableId="425613796">
    <w:abstractNumId w:val="12"/>
  </w:num>
  <w:num w:numId="3" w16cid:durableId="1884902312">
    <w:abstractNumId w:val="1"/>
  </w:num>
  <w:num w:numId="4" w16cid:durableId="899440569">
    <w:abstractNumId w:val="16"/>
  </w:num>
  <w:num w:numId="5" w16cid:durableId="127404175">
    <w:abstractNumId w:val="2"/>
  </w:num>
  <w:num w:numId="6" w16cid:durableId="1627157905">
    <w:abstractNumId w:val="0"/>
  </w:num>
  <w:num w:numId="7" w16cid:durableId="382947569">
    <w:abstractNumId w:val="14"/>
  </w:num>
  <w:num w:numId="8" w16cid:durableId="1555699545">
    <w:abstractNumId w:val="8"/>
  </w:num>
  <w:num w:numId="9" w16cid:durableId="1389190274">
    <w:abstractNumId w:val="3"/>
  </w:num>
  <w:num w:numId="10" w16cid:durableId="1772433937">
    <w:abstractNumId w:val="10"/>
  </w:num>
  <w:num w:numId="11" w16cid:durableId="2083873365">
    <w:abstractNumId w:val="5"/>
  </w:num>
  <w:num w:numId="12" w16cid:durableId="1241210282">
    <w:abstractNumId w:val="15"/>
  </w:num>
  <w:num w:numId="13" w16cid:durableId="846676753">
    <w:abstractNumId w:val="6"/>
  </w:num>
  <w:num w:numId="14" w16cid:durableId="958679796">
    <w:abstractNumId w:val="7"/>
  </w:num>
  <w:num w:numId="15" w16cid:durableId="434903117">
    <w:abstractNumId w:val="13"/>
  </w:num>
  <w:num w:numId="16" w16cid:durableId="431125527">
    <w:abstractNumId w:val="9"/>
  </w:num>
  <w:num w:numId="17" w16cid:durableId="714428275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1MDQ3NLE0sDQztDBT0lEKTi0uzszPAykwqgUAy1rqWiwAAAA="/>
  </w:docVars>
  <w:rsids>
    <w:rsidRoot w:val="004F473B"/>
    <w:rsid w:val="00001E02"/>
    <w:rsid w:val="00003385"/>
    <w:rsid w:val="00003453"/>
    <w:rsid w:val="00006EA1"/>
    <w:rsid w:val="0001105B"/>
    <w:rsid w:val="000118CA"/>
    <w:rsid w:val="00015069"/>
    <w:rsid w:val="00016EE2"/>
    <w:rsid w:val="00017DC7"/>
    <w:rsid w:val="00017E40"/>
    <w:rsid w:val="000206B2"/>
    <w:rsid w:val="00030270"/>
    <w:rsid w:val="00031430"/>
    <w:rsid w:val="00032CB5"/>
    <w:rsid w:val="00037D41"/>
    <w:rsid w:val="00043FFB"/>
    <w:rsid w:val="000441C1"/>
    <w:rsid w:val="000446AB"/>
    <w:rsid w:val="0004551E"/>
    <w:rsid w:val="00045CD8"/>
    <w:rsid w:val="00051462"/>
    <w:rsid w:val="000514C5"/>
    <w:rsid w:val="00052B31"/>
    <w:rsid w:val="0005633B"/>
    <w:rsid w:val="00056378"/>
    <w:rsid w:val="00056D55"/>
    <w:rsid w:val="00057950"/>
    <w:rsid w:val="00060B17"/>
    <w:rsid w:val="000623B8"/>
    <w:rsid w:val="00062711"/>
    <w:rsid w:val="0006271B"/>
    <w:rsid w:val="00070D9A"/>
    <w:rsid w:val="00071E8E"/>
    <w:rsid w:val="00072184"/>
    <w:rsid w:val="00076226"/>
    <w:rsid w:val="00077087"/>
    <w:rsid w:val="00080A63"/>
    <w:rsid w:val="000810D1"/>
    <w:rsid w:val="00082718"/>
    <w:rsid w:val="00084FE9"/>
    <w:rsid w:val="00086146"/>
    <w:rsid w:val="00091F74"/>
    <w:rsid w:val="00095B8F"/>
    <w:rsid w:val="00097F93"/>
    <w:rsid w:val="000A1338"/>
    <w:rsid w:val="000A15A2"/>
    <w:rsid w:val="000A1DD3"/>
    <w:rsid w:val="000A37E6"/>
    <w:rsid w:val="000A4A68"/>
    <w:rsid w:val="000A647F"/>
    <w:rsid w:val="000A6982"/>
    <w:rsid w:val="000A6A05"/>
    <w:rsid w:val="000A6F85"/>
    <w:rsid w:val="000A7198"/>
    <w:rsid w:val="000A77A5"/>
    <w:rsid w:val="000B066C"/>
    <w:rsid w:val="000B0F3D"/>
    <w:rsid w:val="000B27E3"/>
    <w:rsid w:val="000B3B16"/>
    <w:rsid w:val="000B4C88"/>
    <w:rsid w:val="000B4CCC"/>
    <w:rsid w:val="000B63B5"/>
    <w:rsid w:val="000B711E"/>
    <w:rsid w:val="000B792D"/>
    <w:rsid w:val="000B7F97"/>
    <w:rsid w:val="000C2FCF"/>
    <w:rsid w:val="000C6ABE"/>
    <w:rsid w:val="000C79E4"/>
    <w:rsid w:val="000D08AB"/>
    <w:rsid w:val="000D0EE1"/>
    <w:rsid w:val="000D22B5"/>
    <w:rsid w:val="000D3CE5"/>
    <w:rsid w:val="000D6AE9"/>
    <w:rsid w:val="000E034F"/>
    <w:rsid w:val="000E24AC"/>
    <w:rsid w:val="000E3347"/>
    <w:rsid w:val="000E408E"/>
    <w:rsid w:val="000E47F8"/>
    <w:rsid w:val="000E60E9"/>
    <w:rsid w:val="000F1A2F"/>
    <w:rsid w:val="000F395C"/>
    <w:rsid w:val="000F57B8"/>
    <w:rsid w:val="000F5C09"/>
    <w:rsid w:val="000F78F9"/>
    <w:rsid w:val="00100986"/>
    <w:rsid w:val="00102200"/>
    <w:rsid w:val="00106B97"/>
    <w:rsid w:val="00107629"/>
    <w:rsid w:val="001077EF"/>
    <w:rsid w:val="001113D4"/>
    <w:rsid w:val="00112EB2"/>
    <w:rsid w:val="00117447"/>
    <w:rsid w:val="001174ED"/>
    <w:rsid w:val="0012140A"/>
    <w:rsid w:val="0012173E"/>
    <w:rsid w:val="00123720"/>
    <w:rsid w:val="00125701"/>
    <w:rsid w:val="001270E5"/>
    <w:rsid w:val="00127332"/>
    <w:rsid w:val="00132673"/>
    <w:rsid w:val="00134F6C"/>
    <w:rsid w:val="00135652"/>
    <w:rsid w:val="00135BCB"/>
    <w:rsid w:val="00135F27"/>
    <w:rsid w:val="0013785C"/>
    <w:rsid w:val="0014010E"/>
    <w:rsid w:val="001412F1"/>
    <w:rsid w:val="00141BF6"/>
    <w:rsid w:val="00144C9D"/>
    <w:rsid w:val="00146CA3"/>
    <w:rsid w:val="001471E6"/>
    <w:rsid w:val="00147E15"/>
    <w:rsid w:val="0015495F"/>
    <w:rsid w:val="0016032E"/>
    <w:rsid w:val="001616F5"/>
    <w:rsid w:val="00161785"/>
    <w:rsid w:val="0016567E"/>
    <w:rsid w:val="00165F67"/>
    <w:rsid w:val="0017043F"/>
    <w:rsid w:val="00170719"/>
    <w:rsid w:val="00170936"/>
    <w:rsid w:val="00175E29"/>
    <w:rsid w:val="00175E83"/>
    <w:rsid w:val="00177C6A"/>
    <w:rsid w:val="00186CC0"/>
    <w:rsid w:val="00192C15"/>
    <w:rsid w:val="00194790"/>
    <w:rsid w:val="00194DB5"/>
    <w:rsid w:val="001957E2"/>
    <w:rsid w:val="00196356"/>
    <w:rsid w:val="001965AA"/>
    <w:rsid w:val="00197770"/>
    <w:rsid w:val="00197B9A"/>
    <w:rsid w:val="001A0327"/>
    <w:rsid w:val="001A239E"/>
    <w:rsid w:val="001A3DBE"/>
    <w:rsid w:val="001A4B2C"/>
    <w:rsid w:val="001A4E9B"/>
    <w:rsid w:val="001A5411"/>
    <w:rsid w:val="001A5456"/>
    <w:rsid w:val="001A640A"/>
    <w:rsid w:val="001A68C8"/>
    <w:rsid w:val="001A6E48"/>
    <w:rsid w:val="001B0AE9"/>
    <w:rsid w:val="001B175D"/>
    <w:rsid w:val="001B42F6"/>
    <w:rsid w:val="001B684D"/>
    <w:rsid w:val="001B68E0"/>
    <w:rsid w:val="001C026E"/>
    <w:rsid w:val="001C1ABB"/>
    <w:rsid w:val="001C1D06"/>
    <w:rsid w:val="001C6A01"/>
    <w:rsid w:val="001D5DC1"/>
    <w:rsid w:val="001D78A4"/>
    <w:rsid w:val="001E0730"/>
    <w:rsid w:val="001E13FD"/>
    <w:rsid w:val="001E1578"/>
    <w:rsid w:val="001E3A0B"/>
    <w:rsid w:val="001E4E40"/>
    <w:rsid w:val="001E62D2"/>
    <w:rsid w:val="001E691A"/>
    <w:rsid w:val="001E7085"/>
    <w:rsid w:val="001E730D"/>
    <w:rsid w:val="001E7802"/>
    <w:rsid w:val="001F1C9B"/>
    <w:rsid w:val="001F2102"/>
    <w:rsid w:val="001F2132"/>
    <w:rsid w:val="001F4E51"/>
    <w:rsid w:val="001F6941"/>
    <w:rsid w:val="001F6F2E"/>
    <w:rsid w:val="001F756C"/>
    <w:rsid w:val="00201188"/>
    <w:rsid w:val="00201FFD"/>
    <w:rsid w:val="00203E59"/>
    <w:rsid w:val="002068A7"/>
    <w:rsid w:val="00206C23"/>
    <w:rsid w:val="00207AA1"/>
    <w:rsid w:val="00207DF1"/>
    <w:rsid w:val="00211153"/>
    <w:rsid w:val="0021143B"/>
    <w:rsid w:val="00211866"/>
    <w:rsid w:val="00211906"/>
    <w:rsid w:val="00212A65"/>
    <w:rsid w:val="00212F1C"/>
    <w:rsid w:val="00213865"/>
    <w:rsid w:val="00214AB2"/>
    <w:rsid w:val="00215D92"/>
    <w:rsid w:val="00220860"/>
    <w:rsid w:val="0022226C"/>
    <w:rsid w:val="0022464A"/>
    <w:rsid w:val="002266AA"/>
    <w:rsid w:val="00227C44"/>
    <w:rsid w:val="00227E0C"/>
    <w:rsid w:val="00231112"/>
    <w:rsid w:val="00231853"/>
    <w:rsid w:val="00233DDE"/>
    <w:rsid w:val="00234A4B"/>
    <w:rsid w:val="00237223"/>
    <w:rsid w:val="00240037"/>
    <w:rsid w:val="00241508"/>
    <w:rsid w:val="002445FD"/>
    <w:rsid w:val="00245592"/>
    <w:rsid w:val="00246186"/>
    <w:rsid w:val="0025107F"/>
    <w:rsid w:val="002534C6"/>
    <w:rsid w:val="002536F0"/>
    <w:rsid w:val="00253CAF"/>
    <w:rsid w:val="00255BB8"/>
    <w:rsid w:val="00257BBC"/>
    <w:rsid w:val="002607DA"/>
    <w:rsid w:val="00260F0A"/>
    <w:rsid w:val="00262DEF"/>
    <w:rsid w:val="00263F07"/>
    <w:rsid w:val="00264B16"/>
    <w:rsid w:val="0026525A"/>
    <w:rsid w:val="002656A5"/>
    <w:rsid w:val="002660F4"/>
    <w:rsid w:val="00266647"/>
    <w:rsid w:val="0026689B"/>
    <w:rsid w:val="00266B9A"/>
    <w:rsid w:val="00270422"/>
    <w:rsid w:val="00270AAD"/>
    <w:rsid w:val="00271323"/>
    <w:rsid w:val="00271405"/>
    <w:rsid w:val="002718FF"/>
    <w:rsid w:val="00275002"/>
    <w:rsid w:val="00277400"/>
    <w:rsid w:val="00281670"/>
    <w:rsid w:val="00282A4B"/>
    <w:rsid w:val="00286403"/>
    <w:rsid w:val="00287886"/>
    <w:rsid w:val="002926CE"/>
    <w:rsid w:val="002930F1"/>
    <w:rsid w:val="00294134"/>
    <w:rsid w:val="0029501A"/>
    <w:rsid w:val="002A137C"/>
    <w:rsid w:val="002A1BAC"/>
    <w:rsid w:val="002A1F10"/>
    <w:rsid w:val="002A22A5"/>
    <w:rsid w:val="002A277D"/>
    <w:rsid w:val="002A652F"/>
    <w:rsid w:val="002B1551"/>
    <w:rsid w:val="002B275F"/>
    <w:rsid w:val="002B75B8"/>
    <w:rsid w:val="002C0B6C"/>
    <w:rsid w:val="002C0FD1"/>
    <w:rsid w:val="002C493A"/>
    <w:rsid w:val="002D01C0"/>
    <w:rsid w:val="002D022D"/>
    <w:rsid w:val="002D1443"/>
    <w:rsid w:val="002D1AA6"/>
    <w:rsid w:val="002D2E56"/>
    <w:rsid w:val="002D30CA"/>
    <w:rsid w:val="002D4562"/>
    <w:rsid w:val="002D499E"/>
    <w:rsid w:val="002E0B0F"/>
    <w:rsid w:val="002E11AB"/>
    <w:rsid w:val="002E4BDE"/>
    <w:rsid w:val="002F0370"/>
    <w:rsid w:val="002F149E"/>
    <w:rsid w:val="002F23E3"/>
    <w:rsid w:val="002F2AE1"/>
    <w:rsid w:val="002F3140"/>
    <w:rsid w:val="002F3348"/>
    <w:rsid w:val="002F3439"/>
    <w:rsid w:val="002F38A3"/>
    <w:rsid w:val="002F51CA"/>
    <w:rsid w:val="00300D9A"/>
    <w:rsid w:val="00302DC7"/>
    <w:rsid w:val="003041C8"/>
    <w:rsid w:val="00304BF5"/>
    <w:rsid w:val="00310B8B"/>
    <w:rsid w:val="00314555"/>
    <w:rsid w:val="003161C2"/>
    <w:rsid w:val="00316D88"/>
    <w:rsid w:val="00320DDD"/>
    <w:rsid w:val="00321BF0"/>
    <w:rsid w:val="00327392"/>
    <w:rsid w:val="00327C87"/>
    <w:rsid w:val="00332252"/>
    <w:rsid w:val="00332DAF"/>
    <w:rsid w:val="00332FCE"/>
    <w:rsid w:val="00333BA4"/>
    <w:rsid w:val="00333F66"/>
    <w:rsid w:val="0033638C"/>
    <w:rsid w:val="00336D71"/>
    <w:rsid w:val="00336E59"/>
    <w:rsid w:val="003400FA"/>
    <w:rsid w:val="0034094B"/>
    <w:rsid w:val="003424F8"/>
    <w:rsid w:val="00346622"/>
    <w:rsid w:val="003477BD"/>
    <w:rsid w:val="00352F7D"/>
    <w:rsid w:val="0035317E"/>
    <w:rsid w:val="00354306"/>
    <w:rsid w:val="00354402"/>
    <w:rsid w:val="00356303"/>
    <w:rsid w:val="0036005B"/>
    <w:rsid w:val="003650DD"/>
    <w:rsid w:val="00370819"/>
    <w:rsid w:val="0037253F"/>
    <w:rsid w:val="00372E98"/>
    <w:rsid w:val="003732E7"/>
    <w:rsid w:val="00373E5C"/>
    <w:rsid w:val="003775D2"/>
    <w:rsid w:val="003801BE"/>
    <w:rsid w:val="003804FA"/>
    <w:rsid w:val="00381827"/>
    <w:rsid w:val="00383970"/>
    <w:rsid w:val="0038428D"/>
    <w:rsid w:val="0038472A"/>
    <w:rsid w:val="00384A19"/>
    <w:rsid w:val="00384AFF"/>
    <w:rsid w:val="00391D7A"/>
    <w:rsid w:val="00392FF3"/>
    <w:rsid w:val="00395582"/>
    <w:rsid w:val="003958A3"/>
    <w:rsid w:val="00397E94"/>
    <w:rsid w:val="003A08EF"/>
    <w:rsid w:val="003A22C4"/>
    <w:rsid w:val="003A2769"/>
    <w:rsid w:val="003A44DB"/>
    <w:rsid w:val="003B002D"/>
    <w:rsid w:val="003B33A9"/>
    <w:rsid w:val="003B57CD"/>
    <w:rsid w:val="003B5B9C"/>
    <w:rsid w:val="003B6287"/>
    <w:rsid w:val="003C0FC8"/>
    <w:rsid w:val="003C102A"/>
    <w:rsid w:val="003C3191"/>
    <w:rsid w:val="003C3959"/>
    <w:rsid w:val="003C4920"/>
    <w:rsid w:val="003D07B7"/>
    <w:rsid w:val="003D0E33"/>
    <w:rsid w:val="003D1F57"/>
    <w:rsid w:val="003D26E6"/>
    <w:rsid w:val="003D2B5A"/>
    <w:rsid w:val="003D3FEE"/>
    <w:rsid w:val="003D7F67"/>
    <w:rsid w:val="003E0851"/>
    <w:rsid w:val="003E110E"/>
    <w:rsid w:val="003E457D"/>
    <w:rsid w:val="003F0D04"/>
    <w:rsid w:val="003F36B9"/>
    <w:rsid w:val="003F4134"/>
    <w:rsid w:val="003F59AA"/>
    <w:rsid w:val="003F6CE2"/>
    <w:rsid w:val="003F7716"/>
    <w:rsid w:val="00403249"/>
    <w:rsid w:val="00404FB6"/>
    <w:rsid w:val="00405F30"/>
    <w:rsid w:val="00407B2B"/>
    <w:rsid w:val="00411001"/>
    <w:rsid w:val="00411641"/>
    <w:rsid w:val="00411CE8"/>
    <w:rsid w:val="00411EB7"/>
    <w:rsid w:val="00414A8D"/>
    <w:rsid w:val="00414E75"/>
    <w:rsid w:val="00415624"/>
    <w:rsid w:val="004162AF"/>
    <w:rsid w:val="00421975"/>
    <w:rsid w:val="00423B98"/>
    <w:rsid w:val="00423F92"/>
    <w:rsid w:val="00425384"/>
    <w:rsid w:val="00425DBE"/>
    <w:rsid w:val="00425DE7"/>
    <w:rsid w:val="00427F21"/>
    <w:rsid w:val="00430863"/>
    <w:rsid w:val="00431244"/>
    <w:rsid w:val="00432E5A"/>
    <w:rsid w:val="00433C95"/>
    <w:rsid w:val="00434DBD"/>
    <w:rsid w:val="00435821"/>
    <w:rsid w:val="004365C8"/>
    <w:rsid w:val="0043742E"/>
    <w:rsid w:val="00440EEB"/>
    <w:rsid w:val="004444FE"/>
    <w:rsid w:val="00445C43"/>
    <w:rsid w:val="00446AC0"/>
    <w:rsid w:val="00450B73"/>
    <w:rsid w:val="00452536"/>
    <w:rsid w:val="00452F12"/>
    <w:rsid w:val="00453A30"/>
    <w:rsid w:val="00456717"/>
    <w:rsid w:val="00456AB3"/>
    <w:rsid w:val="00457D8C"/>
    <w:rsid w:val="004617D5"/>
    <w:rsid w:val="00463AFB"/>
    <w:rsid w:val="004642AC"/>
    <w:rsid w:val="00464BA6"/>
    <w:rsid w:val="00464C95"/>
    <w:rsid w:val="00467A7A"/>
    <w:rsid w:val="00470768"/>
    <w:rsid w:val="00470C33"/>
    <w:rsid w:val="004719C6"/>
    <w:rsid w:val="00472838"/>
    <w:rsid w:val="00473438"/>
    <w:rsid w:val="004743C2"/>
    <w:rsid w:val="00474F6F"/>
    <w:rsid w:val="00480916"/>
    <w:rsid w:val="00482608"/>
    <w:rsid w:val="004839F0"/>
    <w:rsid w:val="00484EEE"/>
    <w:rsid w:val="00490D46"/>
    <w:rsid w:val="00491933"/>
    <w:rsid w:val="00491A80"/>
    <w:rsid w:val="004960A8"/>
    <w:rsid w:val="004964B6"/>
    <w:rsid w:val="00496999"/>
    <w:rsid w:val="004A3630"/>
    <w:rsid w:val="004A45A2"/>
    <w:rsid w:val="004B0EFD"/>
    <w:rsid w:val="004B1AED"/>
    <w:rsid w:val="004B2EFE"/>
    <w:rsid w:val="004B769E"/>
    <w:rsid w:val="004C0503"/>
    <w:rsid w:val="004C1146"/>
    <w:rsid w:val="004C348B"/>
    <w:rsid w:val="004C5052"/>
    <w:rsid w:val="004C6A40"/>
    <w:rsid w:val="004D07BF"/>
    <w:rsid w:val="004D6B9F"/>
    <w:rsid w:val="004E6445"/>
    <w:rsid w:val="004E777B"/>
    <w:rsid w:val="004E7E43"/>
    <w:rsid w:val="004F15F6"/>
    <w:rsid w:val="004F473B"/>
    <w:rsid w:val="004F56B6"/>
    <w:rsid w:val="004F5A0F"/>
    <w:rsid w:val="004F5E63"/>
    <w:rsid w:val="004F6539"/>
    <w:rsid w:val="004F6947"/>
    <w:rsid w:val="004F7D99"/>
    <w:rsid w:val="00501538"/>
    <w:rsid w:val="005019AF"/>
    <w:rsid w:val="00503A01"/>
    <w:rsid w:val="00503DE7"/>
    <w:rsid w:val="00505346"/>
    <w:rsid w:val="00505590"/>
    <w:rsid w:val="00507FC5"/>
    <w:rsid w:val="00513169"/>
    <w:rsid w:val="0051489A"/>
    <w:rsid w:val="00514AB9"/>
    <w:rsid w:val="00515D16"/>
    <w:rsid w:val="00517981"/>
    <w:rsid w:val="00523056"/>
    <w:rsid w:val="00526C65"/>
    <w:rsid w:val="00527D58"/>
    <w:rsid w:val="00535CE2"/>
    <w:rsid w:val="00540B73"/>
    <w:rsid w:val="00543052"/>
    <w:rsid w:val="00543600"/>
    <w:rsid w:val="00545AE5"/>
    <w:rsid w:val="00547189"/>
    <w:rsid w:val="00550FA7"/>
    <w:rsid w:val="0055246B"/>
    <w:rsid w:val="00554955"/>
    <w:rsid w:val="00561455"/>
    <w:rsid w:val="00563F83"/>
    <w:rsid w:val="00565A2E"/>
    <w:rsid w:val="00572535"/>
    <w:rsid w:val="005741D9"/>
    <w:rsid w:val="0057598A"/>
    <w:rsid w:val="00577833"/>
    <w:rsid w:val="0058523A"/>
    <w:rsid w:val="005855FA"/>
    <w:rsid w:val="00591AFD"/>
    <w:rsid w:val="0059203A"/>
    <w:rsid w:val="005932EB"/>
    <w:rsid w:val="00595518"/>
    <w:rsid w:val="005A2022"/>
    <w:rsid w:val="005A2E4F"/>
    <w:rsid w:val="005A31CB"/>
    <w:rsid w:val="005A33F3"/>
    <w:rsid w:val="005A428D"/>
    <w:rsid w:val="005A6D86"/>
    <w:rsid w:val="005A7771"/>
    <w:rsid w:val="005A7B41"/>
    <w:rsid w:val="005B1B7B"/>
    <w:rsid w:val="005B4E31"/>
    <w:rsid w:val="005B6115"/>
    <w:rsid w:val="005B683B"/>
    <w:rsid w:val="005B6BEC"/>
    <w:rsid w:val="005B7EC6"/>
    <w:rsid w:val="005C0345"/>
    <w:rsid w:val="005C0AEE"/>
    <w:rsid w:val="005C0C7E"/>
    <w:rsid w:val="005C2514"/>
    <w:rsid w:val="005C4044"/>
    <w:rsid w:val="005C53EB"/>
    <w:rsid w:val="005C5A05"/>
    <w:rsid w:val="005C7786"/>
    <w:rsid w:val="005D2B79"/>
    <w:rsid w:val="005D33E0"/>
    <w:rsid w:val="005D35C4"/>
    <w:rsid w:val="005D4F02"/>
    <w:rsid w:val="005D7135"/>
    <w:rsid w:val="005E7195"/>
    <w:rsid w:val="005F05D7"/>
    <w:rsid w:val="005F11E4"/>
    <w:rsid w:val="005F17B1"/>
    <w:rsid w:val="005F35FF"/>
    <w:rsid w:val="005F3B21"/>
    <w:rsid w:val="005F438A"/>
    <w:rsid w:val="005F50FC"/>
    <w:rsid w:val="005F5DC6"/>
    <w:rsid w:val="005F61F8"/>
    <w:rsid w:val="005F763E"/>
    <w:rsid w:val="005F78CB"/>
    <w:rsid w:val="005F7C34"/>
    <w:rsid w:val="006007C9"/>
    <w:rsid w:val="00601855"/>
    <w:rsid w:val="00601AAE"/>
    <w:rsid w:val="006021D5"/>
    <w:rsid w:val="00603970"/>
    <w:rsid w:val="0060435A"/>
    <w:rsid w:val="00611C37"/>
    <w:rsid w:val="00612EF2"/>
    <w:rsid w:val="00617317"/>
    <w:rsid w:val="00620E7C"/>
    <w:rsid w:val="00624D17"/>
    <w:rsid w:val="00625EE8"/>
    <w:rsid w:val="00626182"/>
    <w:rsid w:val="006343C8"/>
    <w:rsid w:val="00641B45"/>
    <w:rsid w:val="0064656B"/>
    <w:rsid w:val="006476CD"/>
    <w:rsid w:val="00647983"/>
    <w:rsid w:val="0065259C"/>
    <w:rsid w:val="00652618"/>
    <w:rsid w:val="006535A0"/>
    <w:rsid w:val="006535D2"/>
    <w:rsid w:val="00654FF7"/>
    <w:rsid w:val="00657662"/>
    <w:rsid w:val="0065788C"/>
    <w:rsid w:val="00660927"/>
    <w:rsid w:val="006644DD"/>
    <w:rsid w:val="00664A43"/>
    <w:rsid w:val="00667A94"/>
    <w:rsid w:val="00672667"/>
    <w:rsid w:val="00672BBF"/>
    <w:rsid w:val="006730F0"/>
    <w:rsid w:val="00674815"/>
    <w:rsid w:val="006751B9"/>
    <w:rsid w:val="006758EE"/>
    <w:rsid w:val="006829E1"/>
    <w:rsid w:val="006846E6"/>
    <w:rsid w:val="00686B40"/>
    <w:rsid w:val="00690F14"/>
    <w:rsid w:val="00693032"/>
    <w:rsid w:val="00694048"/>
    <w:rsid w:val="00695AC1"/>
    <w:rsid w:val="00697CCC"/>
    <w:rsid w:val="006A0A60"/>
    <w:rsid w:val="006A71F5"/>
    <w:rsid w:val="006B1787"/>
    <w:rsid w:val="006B2CB4"/>
    <w:rsid w:val="006B3D34"/>
    <w:rsid w:val="006B7047"/>
    <w:rsid w:val="006B7A11"/>
    <w:rsid w:val="006C173C"/>
    <w:rsid w:val="006C1D64"/>
    <w:rsid w:val="006C271D"/>
    <w:rsid w:val="006C284F"/>
    <w:rsid w:val="006C351F"/>
    <w:rsid w:val="006C4928"/>
    <w:rsid w:val="006C5354"/>
    <w:rsid w:val="006D24D5"/>
    <w:rsid w:val="006D2FE5"/>
    <w:rsid w:val="006D389E"/>
    <w:rsid w:val="006D3E5B"/>
    <w:rsid w:val="006D5C87"/>
    <w:rsid w:val="006D7A77"/>
    <w:rsid w:val="006D7A88"/>
    <w:rsid w:val="006E1148"/>
    <w:rsid w:val="006E163A"/>
    <w:rsid w:val="006E4111"/>
    <w:rsid w:val="006F24B0"/>
    <w:rsid w:val="006F39FC"/>
    <w:rsid w:val="006F440B"/>
    <w:rsid w:val="006F4AB9"/>
    <w:rsid w:val="007005EA"/>
    <w:rsid w:val="00704164"/>
    <w:rsid w:val="00705B86"/>
    <w:rsid w:val="00706CC3"/>
    <w:rsid w:val="007132B3"/>
    <w:rsid w:val="007137A7"/>
    <w:rsid w:val="007162A5"/>
    <w:rsid w:val="0071734A"/>
    <w:rsid w:val="00720DB3"/>
    <w:rsid w:val="007210AA"/>
    <w:rsid w:val="00721410"/>
    <w:rsid w:val="00721805"/>
    <w:rsid w:val="00724C15"/>
    <w:rsid w:val="007254E2"/>
    <w:rsid w:val="007264CD"/>
    <w:rsid w:val="00726E7C"/>
    <w:rsid w:val="00730597"/>
    <w:rsid w:val="007313D7"/>
    <w:rsid w:val="00731608"/>
    <w:rsid w:val="00732D3D"/>
    <w:rsid w:val="0073473E"/>
    <w:rsid w:val="007347BB"/>
    <w:rsid w:val="00734FE8"/>
    <w:rsid w:val="00735BDA"/>
    <w:rsid w:val="007367D6"/>
    <w:rsid w:val="0073769F"/>
    <w:rsid w:val="00737F9D"/>
    <w:rsid w:val="00740F67"/>
    <w:rsid w:val="00742589"/>
    <w:rsid w:val="00743961"/>
    <w:rsid w:val="007461FF"/>
    <w:rsid w:val="00747FDD"/>
    <w:rsid w:val="007504F4"/>
    <w:rsid w:val="007508CF"/>
    <w:rsid w:val="00750B98"/>
    <w:rsid w:val="0075113D"/>
    <w:rsid w:val="00751253"/>
    <w:rsid w:val="00754852"/>
    <w:rsid w:val="00755608"/>
    <w:rsid w:val="007560AE"/>
    <w:rsid w:val="00757D01"/>
    <w:rsid w:val="007611B5"/>
    <w:rsid w:val="00766E42"/>
    <w:rsid w:val="007708F9"/>
    <w:rsid w:val="00772D60"/>
    <w:rsid w:val="00775D27"/>
    <w:rsid w:val="0077743D"/>
    <w:rsid w:val="0078256C"/>
    <w:rsid w:val="007832C1"/>
    <w:rsid w:val="007842DD"/>
    <w:rsid w:val="00785DDF"/>
    <w:rsid w:val="00787BCC"/>
    <w:rsid w:val="00791EF8"/>
    <w:rsid w:val="00792FEC"/>
    <w:rsid w:val="007A0B38"/>
    <w:rsid w:val="007A1324"/>
    <w:rsid w:val="007A140B"/>
    <w:rsid w:val="007A17B0"/>
    <w:rsid w:val="007A1B76"/>
    <w:rsid w:val="007A1FCE"/>
    <w:rsid w:val="007A656C"/>
    <w:rsid w:val="007A677D"/>
    <w:rsid w:val="007A69E9"/>
    <w:rsid w:val="007A6C98"/>
    <w:rsid w:val="007A79C8"/>
    <w:rsid w:val="007B3A00"/>
    <w:rsid w:val="007B466A"/>
    <w:rsid w:val="007B4D6E"/>
    <w:rsid w:val="007B5D69"/>
    <w:rsid w:val="007B6A73"/>
    <w:rsid w:val="007C3673"/>
    <w:rsid w:val="007C3F02"/>
    <w:rsid w:val="007C4C6F"/>
    <w:rsid w:val="007C7D1F"/>
    <w:rsid w:val="007C7E88"/>
    <w:rsid w:val="007D0377"/>
    <w:rsid w:val="007D2448"/>
    <w:rsid w:val="007D709F"/>
    <w:rsid w:val="007D78F0"/>
    <w:rsid w:val="007E37A7"/>
    <w:rsid w:val="007E46C2"/>
    <w:rsid w:val="007E5FC0"/>
    <w:rsid w:val="007F148E"/>
    <w:rsid w:val="007F15D0"/>
    <w:rsid w:val="007F6F8D"/>
    <w:rsid w:val="008001CC"/>
    <w:rsid w:val="00801BBE"/>
    <w:rsid w:val="00802269"/>
    <w:rsid w:val="008029FC"/>
    <w:rsid w:val="00805129"/>
    <w:rsid w:val="00805E39"/>
    <w:rsid w:val="00805EF0"/>
    <w:rsid w:val="0081421B"/>
    <w:rsid w:val="00814C5B"/>
    <w:rsid w:val="00815532"/>
    <w:rsid w:val="00815D0C"/>
    <w:rsid w:val="00816338"/>
    <w:rsid w:val="00816616"/>
    <w:rsid w:val="0082011B"/>
    <w:rsid w:val="008204EB"/>
    <w:rsid w:val="00821B7F"/>
    <w:rsid w:val="0082222B"/>
    <w:rsid w:val="0082623D"/>
    <w:rsid w:val="008268B3"/>
    <w:rsid w:val="00830A23"/>
    <w:rsid w:val="0083114A"/>
    <w:rsid w:val="00833609"/>
    <w:rsid w:val="0083428F"/>
    <w:rsid w:val="00840F3A"/>
    <w:rsid w:val="008428A8"/>
    <w:rsid w:val="008435A5"/>
    <w:rsid w:val="0084562E"/>
    <w:rsid w:val="00847099"/>
    <w:rsid w:val="008473B2"/>
    <w:rsid w:val="00850938"/>
    <w:rsid w:val="008510D0"/>
    <w:rsid w:val="008529EE"/>
    <w:rsid w:val="00853A2F"/>
    <w:rsid w:val="008545F3"/>
    <w:rsid w:val="0085757F"/>
    <w:rsid w:val="00861E93"/>
    <w:rsid w:val="00862C18"/>
    <w:rsid w:val="00866390"/>
    <w:rsid w:val="00867CA7"/>
    <w:rsid w:val="0087020B"/>
    <w:rsid w:val="008705C1"/>
    <w:rsid w:val="0087269E"/>
    <w:rsid w:val="00872E6B"/>
    <w:rsid w:val="00874EE1"/>
    <w:rsid w:val="00877712"/>
    <w:rsid w:val="00883918"/>
    <w:rsid w:val="00884454"/>
    <w:rsid w:val="0088454F"/>
    <w:rsid w:val="0088472A"/>
    <w:rsid w:val="00887FF7"/>
    <w:rsid w:val="00890DF3"/>
    <w:rsid w:val="00891951"/>
    <w:rsid w:val="00891B72"/>
    <w:rsid w:val="0089340C"/>
    <w:rsid w:val="0089393D"/>
    <w:rsid w:val="00893C2B"/>
    <w:rsid w:val="008955F9"/>
    <w:rsid w:val="0089696A"/>
    <w:rsid w:val="00897DA2"/>
    <w:rsid w:val="008A060F"/>
    <w:rsid w:val="008A07EC"/>
    <w:rsid w:val="008A0E5F"/>
    <w:rsid w:val="008A1B58"/>
    <w:rsid w:val="008A33E0"/>
    <w:rsid w:val="008A5CB5"/>
    <w:rsid w:val="008A5CE3"/>
    <w:rsid w:val="008A66DD"/>
    <w:rsid w:val="008B23F0"/>
    <w:rsid w:val="008B3B4B"/>
    <w:rsid w:val="008B400D"/>
    <w:rsid w:val="008B71DC"/>
    <w:rsid w:val="008C0B07"/>
    <w:rsid w:val="008C1374"/>
    <w:rsid w:val="008C39BA"/>
    <w:rsid w:val="008C3CE4"/>
    <w:rsid w:val="008C6075"/>
    <w:rsid w:val="008C77EE"/>
    <w:rsid w:val="008D018C"/>
    <w:rsid w:val="008D0753"/>
    <w:rsid w:val="008D6131"/>
    <w:rsid w:val="008D6C9F"/>
    <w:rsid w:val="008E223E"/>
    <w:rsid w:val="008E2710"/>
    <w:rsid w:val="008E3F0E"/>
    <w:rsid w:val="008E6906"/>
    <w:rsid w:val="008E70E4"/>
    <w:rsid w:val="008F0A08"/>
    <w:rsid w:val="008F125E"/>
    <w:rsid w:val="008F1B21"/>
    <w:rsid w:val="008F499D"/>
    <w:rsid w:val="008F53C3"/>
    <w:rsid w:val="008F634D"/>
    <w:rsid w:val="009072E7"/>
    <w:rsid w:val="009103C5"/>
    <w:rsid w:val="0091206F"/>
    <w:rsid w:val="0091279A"/>
    <w:rsid w:val="00916272"/>
    <w:rsid w:val="00916E63"/>
    <w:rsid w:val="00920214"/>
    <w:rsid w:val="00920243"/>
    <w:rsid w:val="009267F2"/>
    <w:rsid w:val="00930242"/>
    <w:rsid w:val="0093200B"/>
    <w:rsid w:val="00932E7B"/>
    <w:rsid w:val="00933594"/>
    <w:rsid w:val="009336E1"/>
    <w:rsid w:val="009347C0"/>
    <w:rsid w:val="009357B1"/>
    <w:rsid w:val="009362E1"/>
    <w:rsid w:val="00940A4E"/>
    <w:rsid w:val="00942076"/>
    <w:rsid w:val="00942D88"/>
    <w:rsid w:val="00943429"/>
    <w:rsid w:val="00943A47"/>
    <w:rsid w:val="00943A56"/>
    <w:rsid w:val="009453F6"/>
    <w:rsid w:val="00957DA2"/>
    <w:rsid w:val="00961AF2"/>
    <w:rsid w:val="00961B2E"/>
    <w:rsid w:val="00962BD0"/>
    <w:rsid w:val="00963CBE"/>
    <w:rsid w:val="009648DC"/>
    <w:rsid w:val="009655FD"/>
    <w:rsid w:val="009658E8"/>
    <w:rsid w:val="00966B1A"/>
    <w:rsid w:val="00967DE3"/>
    <w:rsid w:val="009708D5"/>
    <w:rsid w:val="00970EFC"/>
    <w:rsid w:val="00970F2A"/>
    <w:rsid w:val="00971186"/>
    <w:rsid w:val="00973B88"/>
    <w:rsid w:val="009744C9"/>
    <w:rsid w:val="00975231"/>
    <w:rsid w:val="00975ADA"/>
    <w:rsid w:val="009768D0"/>
    <w:rsid w:val="009770DD"/>
    <w:rsid w:val="00977CCB"/>
    <w:rsid w:val="00984420"/>
    <w:rsid w:val="009846C9"/>
    <w:rsid w:val="0098477E"/>
    <w:rsid w:val="00986C4B"/>
    <w:rsid w:val="00986D0F"/>
    <w:rsid w:val="00991427"/>
    <w:rsid w:val="0099199B"/>
    <w:rsid w:val="009976CE"/>
    <w:rsid w:val="009A3D9C"/>
    <w:rsid w:val="009A3EDE"/>
    <w:rsid w:val="009A590E"/>
    <w:rsid w:val="009A6B69"/>
    <w:rsid w:val="009A6BC5"/>
    <w:rsid w:val="009A6D0F"/>
    <w:rsid w:val="009A778C"/>
    <w:rsid w:val="009B14F2"/>
    <w:rsid w:val="009B22D6"/>
    <w:rsid w:val="009B3489"/>
    <w:rsid w:val="009B3A96"/>
    <w:rsid w:val="009B4288"/>
    <w:rsid w:val="009B653E"/>
    <w:rsid w:val="009B66F2"/>
    <w:rsid w:val="009B7CE6"/>
    <w:rsid w:val="009C1A3C"/>
    <w:rsid w:val="009C1C21"/>
    <w:rsid w:val="009C434E"/>
    <w:rsid w:val="009C585D"/>
    <w:rsid w:val="009C63FC"/>
    <w:rsid w:val="009D188F"/>
    <w:rsid w:val="009D3BCA"/>
    <w:rsid w:val="009D45FA"/>
    <w:rsid w:val="009D46F7"/>
    <w:rsid w:val="009D48A7"/>
    <w:rsid w:val="009D6936"/>
    <w:rsid w:val="009E049B"/>
    <w:rsid w:val="009E1C6B"/>
    <w:rsid w:val="009E3584"/>
    <w:rsid w:val="009E6367"/>
    <w:rsid w:val="009F0E68"/>
    <w:rsid w:val="009F10C9"/>
    <w:rsid w:val="009F1161"/>
    <w:rsid w:val="009F1B1B"/>
    <w:rsid w:val="009F23C3"/>
    <w:rsid w:val="009F55BE"/>
    <w:rsid w:val="009F5696"/>
    <w:rsid w:val="00A033AE"/>
    <w:rsid w:val="00A033C0"/>
    <w:rsid w:val="00A03F47"/>
    <w:rsid w:val="00A05509"/>
    <w:rsid w:val="00A129A8"/>
    <w:rsid w:val="00A15CDC"/>
    <w:rsid w:val="00A20E0A"/>
    <w:rsid w:val="00A22F3D"/>
    <w:rsid w:val="00A22FB0"/>
    <w:rsid w:val="00A244AD"/>
    <w:rsid w:val="00A251B0"/>
    <w:rsid w:val="00A26273"/>
    <w:rsid w:val="00A2633E"/>
    <w:rsid w:val="00A32F59"/>
    <w:rsid w:val="00A35B9A"/>
    <w:rsid w:val="00A36F15"/>
    <w:rsid w:val="00A37233"/>
    <w:rsid w:val="00A37913"/>
    <w:rsid w:val="00A43D93"/>
    <w:rsid w:val="00A549DE"/>
    <w:rsid w:val="00A55099"/>
    <w:rsid w:val="00A62E09"/>
    <w:rsid w:val="00A632BA"/>
    <w:rsid w:val="00A633DC"/>
    <w:rsid w:val="00A64C6D"/>
    <w:rsid w:val="00A67E0F"/>
    <w:rsid w:val="00A706B7"/>
    <w:rsid w:val="00A72257"/>
    <w:rsid w:val="00A745B5"/>
    <w:rsid w:val="00A74B71"/>
    <w:rsid w:val="00A75172"/>
    <w:rsid w:val="00A7520A"/>
    <w:rsid w:val="00A75491"/>
    <w:rsid w:val="00A80276"/>
    <w:rsid w:val="00A806A8"/>
    <w:rsid w:val="00A83E7B"/>
    <w:rsid w:val="00A840B2"/>
    <w:rsid w:val="00A85484"/>
    <w:rsid w:val="00A913A6"/>
    <w:rsid w:val="00A920FC"/>
    <w:rsid w:val="00A92393"/>
    <w:rsid w:val="00A97BF4"/>
    <w:rsid w:val="00AA1EC6"/>
    <w:rsid w:val="00AA275B"/>
    <w:rsid w:val="00AA2B13"/>
    <w:rsid w:val="00AA4270"/>
    <w:rsid w:val="00AA4DAA"/>
    <w:rsid w:val="00AA4E19"/>
    <w:rsid w:val="00AA660F"/>
    <w:rsid w:val="00AA6E61"/>
    <w:rsid w:val="00AB12AA"/>
    <w:rsid w:val="00AB21AD"/>
    <w:rsid w:val="00AB26EE"/>
    <w:rsid w:val="00AB3431"/>
    <w:rsid w:val="00AB40C9"/>
    <w:rsid w:val="00AB511C"/>
    <w:rsid w:val="00AC20A0"/>
    <w:rsid w:val="00AC24DC"/>
    <w:rsid w:val="00AC320F"/>
    <w:rsid w:val="00AC36FB"/>
    <w:rsid w:val="00AC3E6D"/>
    <w:rsid w:val="00AC42C1"/>
    <w:rsid w:val="00AD0797"/>
    <w:rsid w:val="00AD1C02"/>
    <w:rsid w:val="00AD53DD"/>
    <w:rsid w:val="00AD6F8A"/>
    <w:rsid w:val="00AE1DD5"/>
    <w:rsid w:val="00AE2320"/>
    <w:rsid w:val="00AE3E7D"/>
    <w:rsid w:val="00AE4C3B"/>
    <w:rsid w:val="00AF0C6A"/>
    <w:rsid w:val="00AF1778"/>
    <w:rsid w:val="00B0524F"/>
    <w:rsid w:val="00B05DF1"/>
    <w:rsid w:val="00B115F2"/>
    <w:rsid w:val="00B11C9B"/>
    <w:rsid w:val="00B12338"/>
    <w:rsid w:val="00B13389"/>
    <w:rsid w:val="00B205A1"/>
    <w:rsid w:val="00B2124F"/>
    <w:rsid w:val="00B22AB1"/>
    <w:rsid w:val="00B25538"/>
    <w:rsid w:val="00B3084E"/>
    <w:rsid w:val="00B323D8"/>
    <w:rsid w:val="00B33542"/>
    <w:rsid w:val="00B359A4"/>
    <w:rsid w:val="00B41563"/>
    <w:rsid w:val="00B42B5E"/>
    <w:rsid w:val="00B4347B"/>
    <w:rsid w:val="00B474EA"/>
    <w:rsid w:val="00B50D67"/>
    <w:rsid w:val="00B52B71"/>
    <w:rsid w:val="00B52D9A"/>
    <w:rsid w:val="00B54BA5"/>
    <w:rsid w:val="00B5759D"/>
    <w:rsid w:val="00B66072"/>
    <w:rsid w:val="00B66CDD"/>
    <w:rsid w:val="00B71CAD"/>
    <w:rsid w:val="00B73268"/>
    <w:rsid w:val="00B73F51"/>
    <w:rsid w:val="00B74020"/>
    <w:rsid w:val="00B819C0"/>
    <w:rsid w:val="00B826AD"/>
    <w:rsid w:val="00B84D77"/>
    <w:rsid w:val="00B851F8"/>
    <w:rsid w:val="00B86648"/>
    <w:rsid w:val="00B86A5C"/>
    <w:rsid w:val="00B8761A"/>
    <w:rsid w:val="00B9178B"/>
    <w:rsid w:val="00B9208C"/>
    <w:rsid w:val="00B97C6F"/>
    <w:rsid w:val="00BA1211"/>
    <w:rsid w:val="00BA1CCC"/>
    <w:rsid w:val="00BA266C"/>
    <w:rsid w:val="00BA3534"/>
    <w:rsid w:val="00BA3A8F"/>
    <w:rsid w:val="00BA3AD8"/>
    <w:rsid w:val="00BA46BC"/>
    <w:rsid w:val="00BA72D0"/>
    <w:rsid w:val="00BA759C"/>
    <w:rsid w:val="00BB0352"/>
    <w:rsid w:val="00BB7EAC"/>
    <w:rsid w:val="00BC18D8"/>
    <w:rsid w:val="00BC41A9"/>
    <w:rsid w:val="00BC661C"/>
    <w:rsid w:val="00BC673D"/>
    <w:rsid w:val="00BC6D8A"/>
    <w:rsid w:val="00BC7384"/>
    <w:rsid w:val="00BD022E"/>
    <w:rsid w:val="00BD0452"/>
    <w:rsid w:val="00BD1B4E"/>
    <w:rsid w:val="00BD5097"/>
    <w:rsid w:val="00BD70F8"/>
    <w:rsid w:val="00BE0580"/>
    <w:rsid w:val="00BE63BB"/>
    <w:rsid w:val="00BE6C46"/>
    <w:rsid w:val="00BF1834"/>
    <w:rsid w:val="00BF271E"/>
    <w:rsid w:val="00BF3CAE"/>
    <w:rsid w:val="00BF5E88"/>
    <w:rsid w:val="00BF7A86"/>
    <w:rsid w:val="00C02080"/>
    <w:rsid w:val="00C033FF"/>
    <w:rsid w:val="00C15624"/>
    <w:rsid w:val="00C20A14"/>
    <w:rsid w:val="00C2100A"/>
    <w:rsid w:val="00C222A0"/>
    <w:rsid w:val="00C22E88"/>
    <w:rsid w:val="00C22F50"/>
    <w:rsid w:val="00C24D6C"/>
    <w:rsid w:val="00C250C9"/>
    <w:rsid w:val="00C31EFA"/>
    <w:rsid w:val="00C331D7"/>
    <w:rsid w:val="00C34768"/>
    <w:rsid w:val="00C35131"/>
    <w:rsid w:val="00C372EB"/>
    <w:rsid w:val="00C377A4"/>
    <w:rsid w:val="00C44903"/>
    <w:rsid w:val="00C45142"/>
    <w:rsid w:val="00C451E4"/>
    <w:rsid w:val="00C46D10"/>
    <w:rsid w:val="00C47803"/>
    <w:rsid w:val="00C52B50"/>
    <w:rsid w:val="00C54486"/>
    <w:rsid w:val="00C55D2E"/>
    <w:rsid w:val="00C633DA"/>
    <w:rsid w:val="00C63FCB"/>
    <w:rsid w:val="00C66738"/>
    <w:rsid w:val="00C709A6"/>
    <w:rsid w:val="00C7295A"/>
    <w:rsid w:val="00C73AE6"/>
    <w:rsid w:val="00C73ED2"/>
    <w:rsid w:val="00C75CAF"/>
    <w:rsid w:val="00C83355"/>
    <w:rsid w:val="00C86B5F"/>
    <w:rsid w:val="00C878D4"/>
    <w:rsid w:val="00C909CD"/>
    <w:rsid w:val="00C937E3"/>
    <w:rsid w:val="00C970A0"/>
    <w:rsid w:val="00C978F5"/>
    <w:rsid w:val="00CA1C69"/>
    <w:rsid w:val="00CA5B69"/>
    <w:rsid w:val="00CB0A0B"/>
    <w:rsid w:val="00CB4104"/>
    <w:rsid w:val="00CB6526"/>
    <w:rsid w:val="00CC07BC"/>
    <w:rsid w:val="00CC112D"/>
    <w:rsid w:val="00CC1724"/>
    <w:rsid w:val="00CC1A96"/>
    <w:rsid w:val="00CC29D0"/>
    <w:rsid w:val="00CC7DC5"/>
    <w:rsid w:val="00CD1630"/>
    <w:rsid w:val="00CD2A0A"/>
    <w:rsid w:val="00CD3195"/>
    <w:rsid w:val="00CD35BB"/>
    <w:rsid w:val="00CD5471"/>
    <w:rsid w:val="00CD710B"/>
    <w:rsid w:val="00CD76C3"/>
    <w:rsid w:val="00CE06C7"/>
    <w:rsid w:val="00CE129A"/>
    <w:rsid w:val="00CE24AF"/>
    <w:rsid w:val="00CE2929"/>
    <w:rsid w:val="00CE66B0"/>
    <w:rsid w:val="00CE6D14"/>
    <w:rsid w:val="00CF031C"/>
    <w:rsid w:val="00CF3722"/>
    <w:rsid w:val="00CF37A7"/>
    <w:rsid w:val="00CF54D9"/>
    <w:rsid w:val="00CF6F05"/>
    <w:rsid w:val="00CF7B8B"/>
    <w:rsid w:val="00D01587"/>
    <w:rsid w:val="00D01B6B"/>
    <w:rsid w:val="00D06662"/>
    <w:rsid w:val="00D10E66"/>
    <w:rsid w:val="00D1206B"/>
    <w:rsid w:val="00D1272F"/>
    <w:rsid w:val="00D1285A"/>
    <w:rsid w:val="00D1416A"/>
    <w:rsid w:val="00D1564B"/>
    <w:rsid w:val="00D16923"/>
    <w:rsid w:val="00D17D65"/>
    <w:rsid w:val="00D21700"/>
    <w:rsid w:val="00D217B6"/>
    <w:rsid w:val="00D23D16"/>
    <w:rsid w:val="00D257B5"/>
    <w:rsid w:val="00D27D34"/>
    <w:rsid w:val="00D32E9C"/>
    <w:rsid w:val="00D333FB"/>
    <w:rsid w:val="00D33CF1"/>
    <w:rsid w:val="00D35DE6"/>
    <w:rsid w:val="00D360C7"/>
    <w:rsid w:val="00D37456"/>
    <w:rsid w:val="00D454DA"/>
    <w:rsid w:val="00D45883"/>
    <w:rsid w:val="00D54576"/>
    <w:rsid w:val="00D57731"/>
    <w:rsid w:val="00D61254"/>
    <w:rsid w:val="00D61D68"/>
    <w:rsid w:val="00D63D54"/>
    <w:rsid w:val="00D64FC6"/>
    <w:rsid w:val="00D65BDE"/>
    <w:rsid w:val="00D66DAC"/>
    <w:rsid w:val="00D70A99"/>
    <w:rsid w:val="00D71084"/>
    <w:rsid w:val="00D7313E"/>
    <w:rsid w:val="00D737BA"/>
    <w:rsid w:val="00D73F3B"/>
    <w:rsid w:val="00D7446F"/>
    <w:rsid w:val="00D758A0"/>
    <w:rsid w:val="00D76F3C"/>
    <w:rsid w:val="00D80976"/>
    <w:rsid w:val="00D80F39"/>
    <w:rsid w:val="00D81516"/>
    <w:rsid w:val="00D825B0"/>
    <w:rsid w:val="00D82931"/>
    <w:rsid w:val="00D82BCF"/>
    <w:rsid w:val="00D84F34"/>
    <w:rsid w:val="00D85D0C"/>
    <w:rsid w:val="00D866BE"/>
    <w:rsid w:val="00D8794E"/>
    <w:rsid w:val="00D903DA"/>
    <w:rsid w:val="00D917A1"/>
    <w:rsid w:val="00D92389"/>
    <w:rsid w:val="00D92EC2"/>
    <w:rsid w:val="00D948D0"/>
    <w:rsid w:val="00DA1064"/>
    <w:rsid w:val="00DA7258"/>
    <w:rsid w:val="00DA7529"/>
    <w:rsid w:val="00DB090A"/>
    <w:rsid w:val="00DB1024"/>
    <w:rsid w:val="00DB1642"/>
    <w:rsid w:val="00DB3565"/>
    <w:rsid w:val="00DB3CA2"/>
    <w:rsid w:val="00DB69A9"/>
    <w:rsid w:val="00DB709A"/>
    <w:rsid w:val="00DB7ED8"/>
    <w:rsid w:val="00DC0604"/>
    <w:rsid w:val="00DC0AAE"/>
    <w:rsid w:val="00DC1116"/>
    <w:rsid w:val="00DC1140"/>
    <w:rsid w:val="00DC276E"/>
    <w:rsid w:val="00DC440A"/>
    <w:rsid w:val="00DC4CCD"/>
    <w:rsid w:val="00DC549D"/>
    <w:rsid w:val="00DC64FC"/>
    <w:rsid w:val="00DD0B74"/>
    <w:rsid w:val="00DD1595"/>
    <w:rsid w:val="00DD2BD7"/>
    <w:rsid w:val="00DD30D2"/>
    <w:rsid w:val="00DD3EDA"/>
    <w:rsid w:val="00DD4667"/>
    <w:rsid w:val="00DD51BF"/>
    <w:rsid w:val="00DD7110"/>
    <w:rsid w:val="00DE0D2D"/>
    <w:rsid w:val="00DE13C9"/>
    <w:rsid w:val="00DE13E0"/>
    <w:rsid w:val="00DE351A"/>
    <w:rsid w:val="00DE3B9B"/>
    <w:rsid w:val="00DE4C09"/>
    <w:rsid w:val="00DE5A7C"/>
    <w:rsid w:val="00DF0710"/>
    <w:rsid w:val="00DF2DDA"/>
    <w:rsid w:val="00DF7286"/>
    <w:rsid w:val="00DF77AD"/>
    <w:rsid w:val="00E01F40"/>
    <w:rsid w:val="00E02183"/>
    <w:rsid w:val="00E02506"/>
    <w:rsid w:val="00E04102"/>
    <w:rsid w:val="00E0499B"/>
    <w:rsid w:val="00E05936"/>
    <w:rsid w:val="00E14569"/>
    <w:rsid w:val="00E16E1C"/>
    <w:rsid w:val="00E17359"/>
    <w:rsid w:val="00E2126A"/>
    <w:rsid w:val="00E22ACC"/>
    <w:rsid w:val="00E233AF"/>
    <w:rsid w:val="00E256AA"/>
    <w:rsid w:val="00E25A46"/>
    <w:rsid w:val="00E26A23"/>
    <w:rsid w:val="00E2731E"/>
    <w:rsid w:val="00E309BF"/>
    <w:rsid w:val="00E34B4E"/>
    <w:rsid w:val="00E423EF"/>
    <w:rsid w:val="00E42BAA"/>
    <w:rsid w:val="00E452AF"/>
    <w:rsid w:val="00E46197"/>
    <w:rsid w:val="00E469AB"/>
    <w:rsid w:val="00E47513"/>
    <w:rsid w:val="00E476EB"/>
    <w:rsid w:val="00E506A8"/>
    <w:rsid w:val="00E51181"/>
    <w:rsid w:val="00E51C0C"/>
    <w:rsid w:val="00E51ECB"/>
    <w:rsid w:val="00E53CE8"/>
    <w:rsid w:val="00E55038"/>
    <w:rsid w:val="00E60585"/>
    <w:rsid w:val="00E61354"/>
    <w:rsid w:val="00E640D5"/>
    <w:rsid w:val="00E66007"/>
    <w:rsid w:val="00E67BBE"/>
    <w:rsid w:val="00E67CBB"/>
    <w:rsid w:val="00E70283"/>
    <w:rsid w:val="00E72934"/>
    <w:rsid w:val="00E761E7"/>
    <w:rsid w:val="00E76F6A"/>
    <w:rsid w:val="00E773BE"/>
    <w:rsid w:val="00E80053"/>
    <w:rsid w:val="00E814B6"/>
    <w:rsid w:val="00E819C8"/>
    <w:rsid w:val="00E831DD"/>
    <w:rsid w:val="00E84228"/>
    <w:rsid w:val="00E84B9E"/>
    <w:rsid w:val="00E869E5"/>
    <w:rsid w:val="00E870BE"/>
    <w:rsid w:val="00E87E8C"/>
    <w:rsid w:val="00E905E7"/>
    <w:rsid w:val="00E92385"/>
    <w:rsid w:val="00E9265F"/>
    <w:rsid w:val="00E93D9E"/>
    <w:rsid w:val="00E95404"/>
    <w:rsid w:val="00E96482"/>
    <w:rsid w:val="00E972A6"/>
    <w:rsid w:val="00EA1D04"/>
    <w:rsid w:val="00EA269A"/>
    <w:rsid w:val="00EA5049"/>
    <w:rsid w:val="00EA521A"/>
    <w:rsid w:val="00EA67B8"/>
    <w:rsid w:val="00EA68D3"/>
    <w:rsid w:val="00EA7BA6"/>
    <w:rsid w:val="00EB1A20"/>
    <w:rsid w:val="00EB1E59"/>
    <w:rsid w:val="00EB2396"/>
    <w:rsid w:val="00EB2557"/>
    <w:rsid w:val="00EB4EE7"/>
    <w:rsid w:val="00EB55E2"/>
    <w:rsid w:val="00EB645C"/>
    <w:rsid w:val="00EC0640"/>
    <w:rsid w:val="00EC14E4"/>
    <w:rsid w:val="00ED0ABA"/>
    <w:rsid w:val="00ED0C79"/>
    <w:rsid w:val="00ED0F2F"/>
    <w:rsid w:val="00ED186C"/>
    <w:rsid w:val="00ED65AC"/>
    <w:rsid w:val="00ED693C"/>
    <w:rsid w:val="00ED6FB8"/>
    <w:rsid w:val="00ED7653"/>
    <w:rsid w:val="00ED7D7B"/>
    <w:rsid w:val="00EE2449"/>
    <w:rsid w:val="00EE2CFF"/>
    <w:rsid w:val="00EE707F"/>
    <w:rsid w:val="00EF0E13"/>
    <w:rsid w:val="00EF2245"/>
    <w:rsid w:val="00EF240E"/>
    <w:rsid w:val="00EF7EB4"/>
    <w:rsid w:val="00F02A29"/>
    <w:rsid w:val="00F02DAD"/>
    <w:rsid w:val="00F03338"/>
    <w:rsid w:val="00F04EA2"/>
    <w:rsid w:val="00F051FD"/>
    <w:rsid w:val="00F07838"/>
    <w:rsid w:val="00F14AAB"/>
    <w:rsid w:val="00F22880"/>
    <w:rsid w:val="00F23482"/>
    <w:rsid w:val="00F24159"/>
    <w:rsid w:val="00F27530"/>
    <w:rsid w:val="00F30C20"/>
    <w:rsid w:val="00F32635"/>
    <w:rsid w:val="00F32916"/>
    <w:rsid w:val="00F355C2"/>
    <w:rsid w:val="00F35D97"/>
    <w:rsid w:val="00F36E79"/>
    <w:rsid w:val="00F3738A"/>
    <w:rsid w:val="00F417AC"/>
    <w:rsid w:val="00F42CA2"/>
    <w:rsid w:val="00F4388B"/>
    <w:rsid w:val="00F44FAA"/>
    <w:rsid w:val="00F452B1"/>
    <w:rsid w:val="00F46382"/>
    <w:rsid w:val="00F47F53"/>
    <w:rsid w:val="00F5474F"/>
    <w:rsid w:val="00F57285"/>
    <w:rsid w:val="00F5731E"/>
    <w:rsid w:val="00F62BD2"/>
    <w:rsid w:val="00F64057"/>
    <w:rsid w:val="00F66CB4"/>
    <w:rsid w:val="00F701BB"/>
    <w:rsid w:val="00F70913"/>
    <w:rsid w:val="00F727F8"/>
    <w:rsid w:val="00F77643"/>
    <w:rsid w:val="00F8317C"/>
    <w:rsid w:val="00F8675E"/>
    <w:rsid w:val="00F869DE"/>
    <w:rsid w:val="00F8772F"/>
    <w:rsid w:val="00F87789"/>
    <w:rsid w:val="00F90262"/>
    <w:rsid w:val="00F90B49"/>
    <w:rsid w:val="00F9108B"/>
    <w:rsid w:val="00F913B0"/>
    <w:rsid w:val="00F91B9C"/>
    <w:rsid w:val="00F92A8F"/>
    <w:rsid w:val="00F93D88"/>
    <w:rsid w:val="00F94DC9"/>
    <w:rsid w:val="00F959E8"/>
    <w:rsid w:val="00F973CC"/>
    <w:rsid w:val="00FA14A0"/>
    <w:rsid w:val="00FA2ECA"/>
    <w:rsid w:val="00FA6D49"/>
    <w:rsid w:val="00FA7731"/>
    <w:rsid w:val="00FB225B"/>
    <w:rsid w:val="00FB2D4A"/>
    <w:rsid w:val="00FB2DC0"/>
    <w:rsid w:val="00FB781D"/>
    <w:rsid w:val="00FB7BF6"/>
    <w:rsid w:val="00FC0C8F"/>
    <w:rsid w:val="00FC221E"/>
    <w:rsid w:val="00FC453D"/>
    <w:rsid w:val="00FC4D16"/>
    <w:rsid w:val="00FC79B7"/>
    <w:rsid w:val="00FD01AE"/>
    <w:rsid w:val="00FD53C2"/>
    <w:rsid w:val="00FD6CEA"/>
    <w:rsid w:val="00FD7C66"/>
    <w:rsid w:val="00FE12B3"/>
    <w:rsid w:val="00FE2654"/>
    <w:rsid w:val="00FE3B59"/>
    <w:rsid w:val="00FE3E08"/>
    <w:rsid w:val="00FE4406"/>
    <w:rsid w:val="00FE5768"/>
    <w:rsid w:val="00FF3742"/>
    <w:rsid w:val="00FF40F5"/>
    <w:rsid w:val="00FF4F4C"/>
    <w:rsid w:val="00FF76F3"/>
    <w:rsid w:val="01681B61"/>
    <w:rsid w:val="01A92490"/>
    <w:rsid w:val="01D0949B"/>
    <w:rsid w:val="01FFC0F4"/>
    <w:rsid w:val="02354222"/>
    <w:rsid w:val="0272B2F9"/>
    <w:rsid w:val="05DC6E29"/>
    <w:rsid w:val="072AC192"/>
    <w:rsid w:val="07A188C3"/>
    <w:rsid w:val="089369EE"/>
    <w:rsid w:val="097854C0"/>
    <w:rsid w:val="09E6C3AC"/>
    <w:rsid w:val="0ACE63E7"/>
    <w:rsid w:val="0DBA58EE"/>
    <w:rsid w:val="0E2AD58A"/>
    <w:rsid w:val="100D311D"/>
    <w:rsid w:val="1643F4A5"/>
    <w:rsid w:val="168931DB"/>
    <w:rsid w:val="1695EEF3"/>
    <w:rsid w:val="16A48E1D"/>
    <w:rsid w:val="17A732E2"/>
    <w:rsid w:val="192F8259"/>
    <w:rsid w:val="1AEF0D75"/>
    <w:rsid w:val="1B89B705"/>
    <w:rsid w:val="1E03C5E8"/>
    <w:rsid w:val="1F9197B2"/>
    <w:rsid w:val="1FABAF7D"/>
    <w:rsid w:val="1FACC8F6"/>
    <w:rsid w:val="1FAFA12A"/>
    <w:rsid w:val="2025AFAA"/>
    <w:rsid w:val="20402BC9"/>
    <w:rsid w:val="2091D37A"/>
    <w:rsid w:val="216EEF17"/>
    <w:rsid w:val="22045BB7"/>
    <w:rsid w:val="237AFB23"/>
    <w:rsid w:val="24F7C8B3"/>
    <w:rsid w:val="25BBF0DF"/>
    <w:rsid w:val="26BD75B6"/>
    <w:rsid w:val="27C1C956"/>
    <w:rsid w:val="281D4E89"/>
    <w:rsid w:val="2A23687D"/>
    <w:rsid w:val="2A48FB68"/>
    <w:rsid w:val="2D07B2FD"/>
    <w:rsid w:val="2E36C212"/>
    <w:rsid w:val="2E9672DD"/>
    <w:rsid w:val="2F589226"/>
    <w:rsid w:val="2FC11F8A"/>
    <w:rsid w:val="30854EC6"/>
    <w:rsid w:val="3112F86B"/>
    <w:rsid w:val="3252A7EB"/>
    <w:rsid w:val="36B3FD51"/>
    <w:rsid w:val="37DF4A1E"/>
    <w:rsid w:val="3831022C"/>
    <w:rsid w:val="38329940"/>
    <w:rsid w:val="3848F8E1"/>
    <w:rsid w:val="38781E4E"/>
    <w:rsid w:val="38F08B0E"/>
    <w:rsid w:val="39CF5310"/>
    <w:rsid w:val="3B3C915E"/>
    <w:rsid w:val="3B3FF807"/>
    <w:rsid w:val="3C1A740D"/>
    <w:rsid w:val="3D772067"/>
    <w:rsid w:val="41306996"/>
    <w:rsid w:val="41BC6E38"/>
    <w:rsid w:val="424BC930"/>
    <w:rsid w:val="46F56014"/>
    <w:rsid w:val="4B4369C4"/>
    <w:rsid w:val="4BF53875"/>
    <w:rsid w:val="4D9AB124"/>
    <w:rsid w:val="4DA7D770"/>
    <w:rsid w:val="4E4236DC"/>
    <w:rsid w:val="4E558822"/>
    <w:rsid w:val="4E587924"/>
    <w:rsid w:val="4E5A79CC"/>
    <w:rsid w:val="4E8F3A0C"/>
    <w:rsid w:val="4F0CFD05"/>
    <w:rsid w:val="50A1BC13"/>
    <w:rsid w:val="50F59281"/>
    <w:rsid w:val="527CA17E"/>
    <w:rsid w:val="52B414FA"/>
    <w:rsid w:val="5357C4EA"/>
    <w:rsid w:val="53A2E7C1"/>
    <w:rsid w:val="54FC5B44"/>
    <w:rsid w:val="57FD4817"/>
    <w:rsid w:val="58A0336E"/>
    <w:rsid w:val="5A0FF2E3"/>
    <w:rsid w:val="5A9F19F2"/>
    <w:rsid w:val="5C105016"/>
    <w:rsid w:val="5C25ECE2"/>
    <w:rsid w:val="5C5326EB"/>
    <w:rsid w:val="5CA6C437"/>
    <w:rsid w:val="5D998CAF"/>
    <w:rsid w:val="5DE78055"/>
    <w:rsid w:val="5E905E4E"/>
    <w:rsid w:val="61AE4F01"/>
    <w:rsid w:val="63B2AC6E"/>
    <w:rsid w:val="63C6E742"/>
    <w:rsid w:val="64DB8E54"/>
    <w:rsid w:val="67FF92BE"/>
    <w:rsid w:val="69DA558A"/>
    <w:rsid w:val="6A3228CC"/>
    <w:rsid w:val="6A7A9DF5"/>
    <w:rsid w:val="6AC83622"/>
    <w:rsid w:val="6B3009F9"/>
    <w:rsid w:val="6BCA80E0"/>
    <w:rsid w:val="6BD85D88"/>
    <w:rsid w:val="6C0CA579"/>
    <w:rsid w:val="6E31B946"/>
    <w:rsid w:val="6F6C1474"/>
    <w:rsid w:val="70F53446"/>
    <w:rsid w:val="714427EF"/>
    <w:rsid w:val="72295078"/>
    <w:rsid w:val="738E0227"/>
    <w:rsid w:val="73F0BA63"/>
    <w:rsid w:val="74BE795C"/>
    <w:rsid w:val="750ED2A9"/>
    <w:rsid w:val="75FB3BF8"/>
    <w:rsid w:val="771066A7"/>
    <w:rsid w:val="7758E232"/>
    <w:rsid w:val="78D51A01"/>
    <w:rsid w:val="7C22EC33"/>
    <w:rsid w:val="7C7CDC78"/>
    <w:rsid w:val="7E55EDF8"/>
    <w:rsid w:val="7F5E8F50"/>
    <w:rsid w:val="7F7A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F24A1"/>
  <w15:docId w15:val="{5B244EBC-0D9D-495E-829D-B45711D38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0D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0B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473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43FFB"/>
    <w:rPr>
      <w:b/>
      <w:bCs/>
    </w:rPr>
  </w:style>
  <w:style w:type="table" w:styleId="TableGrid">
    <w:name w:val="Table Grid"/>
    <w:basedOn w:val="TableNormal"/>
    <w:uiPriority w:val="39"/>
    <w:rsid w:val="00275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2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5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D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595"/>
  </w:style>
  <w:style w:type="paragraph" w:styleId="Footer">
    <w:name w:val="footer"/>
    <w:basedOn w:val="Normal"/>
    <w:link w:val="FooterChar"/>
    <w:uiPriority w:val="99"/>
    <w:unhideWhenUsed/>
    <w:rsid w:val="00DD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595"/>
  </w:style>
  <w:style w:type="character" w:styleId="FollowedHyperlink">
    <w:name w:val="FollowedHyperlink"/>
    <w:basedOn w:val="DefaultParagraphFont"/>
    <w:uiPriority w:val="99"/>
    <w:semiHidden/>
    <w:unhideWhenUsed/>
    <w:rsid w:val="0051316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E0D2D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0B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957E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76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80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0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-/es/Best-Kept-Secret-Family-Crisis/dp/B0GM8SMRRV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6D64EFBB1C34D2ABFF45F5A6D131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3E3C1-74F8-436A-894B-C4729284E403}"/>
      </w:docPartPr>
      <w:docPartBody>
        <w:p w:rsidR="003041C8" w:rsidRDefault="00F94A6A" w:rsidP="0089340C">
          <w:pPr>
            <w:pStyle w:val="66D64EFBB1C34D2ABFF45F5A6D13101D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40C"/>
    <w:rsid w:val="00112EB2"/>
    <w:rsid w:val="00134D43"/>
    <w:rsid w:val="001E7802"/>
    <w:rsid w:val="00220A7A"/>
    <w:rsid w:val="00266647"/>
    <w:rsid w:val="002A645D"/>
    <w:rsid w:val="003041C8"/>
    <w:rsid w:val="00360261"/>
    <w:rsid w:val="003D1F57"/>
    <w:rsid w:val="004005D4"/>
    <w:rsid w:val="00425DE7"/>
    <w:rsid w:val="004C1375"/>
    <w:rsid w:val="00515D16"/>
    <w:rsid w:val="005D04AF"/>
    <w:rsid w:val="006644DD"/>
    <w:rsid w:val="00757982"/>
    <w:rsid w:val="0081421B"/>
    <w:rsid w:val="0089340C"/>
    <w:rsid w:val="008D5C36"/>
    <w:rsid w:val="009A5F40"/>
    <w:rsid w:val="00A1471A"/>
    <w:rsid w:val="00A24D15"/>
    <w:rsid w:val="00A80151"/>
    <w:rsid w:val="00B66CDD"/>
    <w:rsid w:val="00BB1118"/>
    <w:rsid w:val="00C1614D"/>
    <w:rsid w:val="00C222A0"/>
    <w:rsid w:val="00C417BE"/>
    <w:rsid w:val="00D402DB"/>
    <w:rsid w:val="00D7785A"/>
    <w:rsid w:val="00DA4B13"/>
    <w:rsid w:val="00DD4667"/>
    <w:rsid w:val="00F32916"/>
    <w:rsid w:val="00F94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D64EFBB1C34D2ABFF45F5A6D13101D">
    <w:name w:val="66D64EFBB1C34D2ABFF45F5A6D13101D"/>
    <w:rsid w:val="008934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0</TotalTime>
  <Pages>5</Pages>
  <Words>1448</Words>
  <Characters>825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STOR derek griffin., SECRETARY/TREASURER</dc:creator>
  <cp:lastModifiedBy>Dr. Robert Burton, Sr. Pastor</cp:lastModifiedBy>
  <cp:revision>203</cp:revision>
  <cp:lastPrinted>2024-01-19T22:01:00Z</cp:lastPrinted>
  <dcterms:created xsi:type="dcterms:W3CDTF">2026-03-05T06:06:00Z</dcterms:created>
  <dcterms:modified xsi:type="dcterms:W3CDTF">2026-05-12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7d6b19-a477-4edf-aedf-3798a0a389e4</vt:lpwstr>
  </property>
</Properties>
</file>